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1DCB" w:rsidRPr="00D71001" w:rsidRDefault="00A55931" w:rsidP="00F62C81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b/>
          <w:sz w:val="20"/>
          <w:szCs w:val="20"/>
        </w:rPr>
        <w:t>SURESH ALAGANDULA</w:t>
      </w:r>
    </w:p>
    <w:p w:rsidR="0009079B" w:rsidRPr="00D71001" w:rsidRDefault="0009079B" w:rsidP="00F62C81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b/>
          <w:sz w:val="20"/>
          <w:szCs w:val="20"/>
        </w:rPr>
        <w:t>Sitecore Developer</w:t>
      </w:r>
    </w:p>
    <w:p w:rsidR="00804C00" w:rsidRPr="00D71001" w:rsidRDefault="00804C00" w:rsidP="00804C00">
      <w:pPr>
        <w:pStyle w:val="NoSpacing"/>
        <w:rPr>
          <w:rFonts w:ascii="Arial" w:hAnsi="Arial" w:cs="Arial"/>
          <w:b/>
          <w:sz w:val="20"/>
          <w:szCs w:val="20"/>
        </w:rPr>
      </w:pPr>
    </w:p>
    <w:p w:rsidR="00F62C81" w:rsidRPr="00D71001" w:rsidRDefault="00F62C81" w:rsidP="00804C00">
      <w:pPr>
        <w:pStyle w:val="NoSpacing"/>
        <w:rPr>
          <w:rFonts w:ascii="Arial" w:hAnsi="Arial" w:cs="Arial"/>
          <w:b/>
          <w:sz w:val="20"/>
          <w:szCs w:val="20"/>
        </w:rPr>
      </w:pPr>
    </w:p>
    <w:p w:rsidR="00C40F47" w:rsidRPr="00D71001" w:rsidRDefault="00C40F47" w:rsidP="007F35F0">
      <w:pPr>
        <w:pStyle w:val="NoSpacing"/>
        <w:jc w:val="both"/>
        <w:rPr>
          <w:rFonts w:ascii="Arial" w:hAnsi="Arial" w:cs="Arial"/>
          <w:b/>
        </w:rPr>
      </w:pPr>
      <w:r w:rsidRPr="00D71001">
        <w:rPr>
          <w:rFonts w:ascii="Arial" w:hAnsi="Arial" w:cs="Arial"/>
          <w:b/>
        </w:rPr>
        <w:t>Professional Summary:</w:t>
      </w:r>
    </w:p>
    <w:p w:rsidR="00094EFA" w:rsidRPr="00D71001" w:rsidRDefault="00094EFA" w:rsidP="00C80F27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</w:p>
    <w:p w:rsidR="00094EFA" w:rsidRPr="00D71001" w:rsidRDefault="00D34A79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Total</w:t>
      </w:r>
      <w:r w:rsidR="00F82489" w:rsidRPr="00D71001">
        <w:rPr>
          <w:rFonts w:ascii="Arial" w:hAnsi="Arial" w:cs="Arial"/>
          <w:sz w:val="20"/>
          <w:szCs w:val="20"/>
        </w:rPr>
        <w:t xml:space="preserve"> 7</w:t>
      </w:r>
      <w:r w:rsidR="00E736E8" w:rsidRPr="00D71001">
        <w:rPr>
          <w:rFonts w:ascii="Arial" w:hAnsi="Arial" w:cs="Arial"/>
          <w:sz w:val="20"/>
          <w:szCs w:val="20"/>
        </w:rPr>
        <w:t xml:space="preserve"> years of IT experience having </w:t>
      </w:r>
      <w:r w:rsidR="000469F5" w:rsidRPr="00D71001">
        <w:rPr>
          <w:rFonts w:ascii="Arial" w:hAnsi="Arial" w:cs="Arial"/>
          <w:sz w:val="20"/>
          <w:szCs w:val="20"/>
        </w:rPr>
        <w:t>three</w:t>
      </w:r>
      <w:r w:rsidR="00E736E8" w:rsidRPr="00D71001">
        <w:rPr>
          <w:rFonts w:ascii="Arial" w:hAnsi="Arial" w:cs="Arial"/>
          <w:sz w:val="20"/>
          <w:szCs w:val="20"/>
        </w:rPr>
        <w:t xml:space="preserve"> years of experience in Sitecore CMS and </w:t>
      </w:r>
      <w:r w:rsidR="000469F5" w:rsidRPr="00D71001">
        <w:rPr>
          <w:rFonts w:ascii="Arial" w:hAnsi="Arial" w:cs="Arial"/>
          <w:sz w:val="20"/>
          <w:szCs w:val="20"/>
        </w:rPr>
        <w:t>four</w:t>
      </w:r>
      <w:r w:rsidR="00E736E8" w:rsidRPr="00D71001">
        <w:rPr>
          <w:rFonts w:ascii="Arial" w:hAnsi="Arial" w:cs="Arial"/>
          <w:sz w:val="20"/>
          <w:szCs w:val="20"/>
        </w:rPr>
        <w:t xml:space="preserve"> plus experience in .NET development. </w:t>
      </w:r>
    </w:p>
    <w:p w:rsidR="00094EFA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At present, working on the latest version of </w:t>
      </w:r>
      <w:r w:rsidR="00F2051A" w:rsidRPr="00D71001">
        <w:rPr>
          <w:rFonts w:ascii="Arial" w:hAnsi="Arial" w:cs="Arial"/>
          <w:sz w:val="20"/>
          <w:szCs w:val="20"/>
        </w:rPr>
        <w:t>Sitecore</w:t>
      </w:r>
      <w:r w:rsidR="007343C6">
        <w:rPr>
          <w:rFonts w:ascii="Arial" w:hAnsi="Arial" w:cs="Arial"/>
          <w:sz w:val="20"/>
          <w:szCs w:val="20"/>
        </w:rPr>
        <w:t> 9.0</w:t>
      </w:r>
      <w:r w:rsidRPr="00D71001">
        <w:rPr>
          <w:rFonts w:ascii="Arial" w:hAnsi="Arial" w:cs="Arial"/>
          <w:sz w:val="20"/>
          <w:szCs w:val="20"/>
        </w:rPr>
        <w:t>. </w:t>
      </w:r>
    </w:p>
    <w:p w:rsidR="00094EFA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Hands-on experience </w:t>
      </w:r>
      <w:r w:rsidR="008F544C" w:rsidRPr="00D71001">
        <w:rPr>
          <w:rFonts w:ascii="Arial" w:hAnsi="Arial" w:cs="Arial"/>
          <w:noProof/>
          <w:sz w:val="20"/>
          <w:szCs w:val="20"/>
        </w:rPr>
        <w:t>with</w:t>
      </w:r>
      <w:r w:rsidRPr="00D71001">
        <w:rPr>
          <w:rFonts w:ascii="Arial" w:hAnsi="Arial" w:cs="Arial"/>
          <w:sz w:val="20"/>
          <w:szCs w:val="20"/>
        </w:rPr>
        <w:t xml:space="preserve"> various versions of Sitecore CMS from </w:t>
      </w:r>
      <w:r w:rsidR="00372595" w:rsidRPr="00D71001">
        <w:rPr>
          <w:rFonts w:ascii="Arial" w:hAnsi="Arial" w:cs="Arial"/>
          <w:sz w:val="20"/>
          <w:szCs w:val="20"/>
        </w:rPr>
        <w:t>7.0</w:t>
      </w:r>
      <w:r w:rsidR="007343C6">
        <w:rPr>
          <w:rFonts w:ascii="Arial" w:hAnsi="Arial" w:cs="Arial"/>
          <w:sz w:val="20"/>
          <w:szCs w:val="20"/>
        </w:rPr>
        <w:t xml:space="preserve"> to 9.0</w:t>
      </w:r>
      <w:r w:rsidRPr="00D71001">
        <w:rPr>
          <w:rFonts w:ascii="Arial" w:hAnsi="Arial" w:cs="Arial"/>
          <w:sz w:val="20"/>
          <w:szCs w:val="20"/>
        </w:rPr>
        <w:t>. </w:t>
      </w:r>
    </w:p>
    <w:p w:rsidR="0016622F" w:rsidRPr="00D71001" w:rsidRDefault="0016622F" w:rsidP="0016622F">
      <w:pPr>
        <w:pStyle w:val="NoSpacing"/>
        <w:numPr>
          <w:ilvl w:val="0"/>
          <w:numId w:val="10"/>
        </w:numPr>
        <w:spacing w:line="276" w:lineRule="auto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Worked on </w:t>
      </w:r>
      <w:r w:rsidR="00C304D9" w:rsidRPr="00D71001">
        <w:rPr>
          <w:rFonts w:ascii="Arial" w:hAnsi="Arial" w:cs="Arial"/>
          <w:sz w:val="20"/>
          <w:szCs w:val="20"/>
          <w:shd w:val="clear" w:color="auto" w:fill="FFFFFF"/>
        </w:rPr>
        <w:t>d</w:t>
      </w:r>
      <w:r w:rsidR="00F2051A" w:rsidRPr="00D71001">
        <w:rPr>
          <w:rFonts w:ascii="Arial" w:hAnsi="Arial" w:cs="Arial"/>
          <w:sz w:val="20"/>
          <w:szCs w:val="20"/>
          <w:shd w:val="clear" w:color="auto" w:fill="FFFFFF"/>
        </w:rPr>
        <w:t>ifferent</w:t>
      </w:r>
      <w:r w:rsidR="00C304D9"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 Sitecore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> Modules-WFFM, Sitecore Item Web A</w:t>
      </w:r>
      <w:r w:rsidR="00C304D9" w:rsidRPr="00D71001">
        <w:rPr>
          <w:rFonts w:ascii="Arial" w:hAnsi="Arial" w:cs="Arial"/>
          <w:sz w:val="20"/>
          <w:szCs w:val="20"/>
          <w:shd w:val="clear" w:color="auto" w:fill="FFFFFF"/>
        </w:rPr>
        <w:t>PI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>, Weblog, Sitecore </w:t>
      </w:r>
      <w:r w:rsidR="00F2051A" w:rsidRPr="00D71001">
        <w:rPr>
          <w:rFonts w:ascii="Arial" w:hAnsi="Arial" w:cs="Arial"/>
          <w:sz w:val="20"/>
          <w:szCs w:val="20"/>
          <w:shd w:val="clear" w:color="auto" w:fill="FFFFFF"/>
        </w:rPr>
        <w:t>PowerShell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 Extensions</w:t>
      </w:r>
    </w:p>
    <w:p w:rsidR="00684805" w:rsidRPr="00D71001" w:rsidRDefault="00684805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Worked with clients to create and develop custom functionality including custom workflows, custom access rights, analytics/reporting, customizations to Sitecore supported modules, including email campaign manager and WFFM, security, access rights, and membership providers</w:t>
      </w:r>
      <w:r w:rsidR="00117EB7" w:rsidRPr="00D71001">
        <w:rPr>
          <w:rFonts w:ascii="Arial" w:hAnsi="Arial" w:cs="Arial"/>
          <w:sz w:val="20"/>
          <w:szCs w:val="20"/>
        </w:rPr>
        <w:t>.</w:t>
      </w:r>
    </w:p>
    <w:p w:rsidR="00094EFA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Worked on various Sitecore features such as Workflow, Security, Multilingual, and Multisite. </w:t>
      </w:r>
    </w:p>
    <w:p w:rsidR="00094EFA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Hands-on experience regarding Modules integration, System integration with Active Directory</w:t>
      </w:r>
    </w:p>
    <w:p w:rsidR="00094EFA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Excellent Experience in writing Data Access Layers using ADO.NET Entity </w:t>
      </w:r>
      <w:r w:rsidRPr="00D71001">
        <w:rPr>
          <w:rFonts w:ascii="Arial" w:hAnsi="Arial" w:cs="Arial"/>
          <w:noProof/>
          <w:sz w:val="20"/>
          <w:szCs w:val="20"/>
        </w:rPr>
        <w:t>FrameWork</w:t>
      </w:r>
      <w:r w:rsidR="001C599A" w:rsidRPr="00D71001">
        <w:rPr>
          <w:rFonts w:ascii="Arial" w:hAnsi="Arial" w:cs="Arial"/>
          <w:sz w:val="20"/>
          <w:szCs w:val="20"/>
        </w:rPr>
        <w:t>.</w:t>
      </w:r>
      <w:r w:rsidRPr="00D71001">
        <w:rPr>
          <w:rFonts w:ascii="Arial" w:hAnsi="Arial" w:cs="Arial"/>
          <w:sz w:val="20"/>
          <w:szCs w:val="20"/>
        </w:rPr>
        <w:t> </w:t>
      </w:r>
    </w:p>
    <w:p w:rsidR="00094EFA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Developed ASP.NET applications with </w:t>
      </w:r>
      <w:r w:rsidR="00094EFA" w:rsidRPr="00D71001">
        <w:rPr>
          <w:rFonts w:ascii="Arial" w:hAnsi="Arial" w:cs="Arial"/>
          <w:sz w:val="20"/>
          <w:szCs w:val="20"/>
        </w:rPr>
        <w:t>jQuery</w:t>
      </w:r>
      <w:r w:rsidRPr="00D71001">
        <w:rPr>
          <w:rFonts w:ascii="Arial" w:hAnsi="Arial" w:cs="Arial"/>
          <w:sz w:val="20"/>
          <w:szCs w:val="20"/>
        </w:rPr>
        <w:t xml:space="preserve">, custom AJAX Controls, Integrated with </w:t>
      </w:r>
      <w:r w:rsidR="00994329" w:rsidRPr="00D71001">
        <w:rPr>
          <w:rFonts w:ascii="Arial" w:hAnsi="Arial" w:cs="Arial"/>
          <w:sz w:val="20"/>
          <w:szCs w:val="20"/>
        </w:rPr>
        <w:t>MVC</w:t>
      </w:r>
      <w:r w:rsidRPr="00D71001">
        <w:rPr>
          <w:rFonts w:ascii="Arial" w:hAnsi="Arial" w:cs="Arial"/>
          <w:sz w:val="20"/>
          <w:szCs w:val="20"/>
        </w:rPr>
        <w:t xml:space="preserve"> and LINQ to SQL. </w:t>
      </w:r>
    </w:p>
    <w:p w:rsidR="00094EFA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Worked with.NET Server Controls, Web User Controls, Data Grid Web Controls, Form Validation Controls, Ajax Client-Side Controls</w:t>
      </w:r>
      <w:r w:rsidR="00094EFA" w:rsidRPr="00D71001">
        <w:rPr>
          <w:rFonts w:ascii="Arial" w:hAnsi="Arial" w:cs="Arial"/>
          <w:sz w:val="20"/>
          <w:szCs w:val="20"/>
        </w:rPr>
        <w:t>,</w:t>
      </w:r>
      <w:r w:rsidRPr="00D71001">
        <w:rPr>
          <w:rFonts w:ascii="Arial" w:hAnsi="Arial" w:cs="Arial"/>
          <w:sz w:val="20"/>
          <w:szCs w:val="20"/>
        </w:rPr>
        <w:t xml:space="preserve"> and Custom Controls. </w:t>
      </w:r>
    </w:p>
    <w:p w:rsidR="00094EFA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Worked on.NET Security features such as Authentication &amp; Authorization, Windows-based Authentication, Forms-based Authentication, Authorizing Users</w:t>
      </w:r>
      <w:r w:rsidR="00094EFA" w:rsidRPr="00D71001">
        <w:rPr>
          <w:rFonts w:ascii="Arial" w:hAnsi="Arial" w:cs="Arial"/>
          <w:sz w:val="20"/>
          <w:szCs w:val="20"/>
        </w:rPr>
        <w:t>,</w:t>
      </w:r>
      <w:r w:rsidRPr="00D71001">
        <w:rPr>
          <w:rFonts w:ascii="Arial" w:hAnsi="Arial" w:cs="Arial"/>
          <w:sz w:val="20"/>
          <w:szCs w:val="20"/>
        </w:rPr>
        <w:t xml:space="preserve"> and Roles. </w:t>
      </w:r>
    </w:p>
    <w:p w:rsidR="00094EFA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Experience in creating and consuming XML Web Services. </w:t>
      </w:r>
    </w:p>
    <w:p w:rsidR="00094EFA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Experience designing and developing Win Forms and Web Forms and used Delegates and Events to establish communication between the Win Forms. Proficiency in .NET languages C#, VB.NET, web technologies ASP.NET (Web Forms and MVC), and Win Forms, Windows mobile forms, WPF. Experience in developing web-centric applications using JavaScript framework Angular JS, HTML5, </w:t>
      </w:r>
      <w:r w:rsidR="00094EFA" w:rsidRPr="00D71001">
        <w:rPr>
          <w:rFonts w:ascii="Arial" w:hAnsi="Arial" w:cs="Arial"/>
          <w:sz w:val="20"/>
          <w:szCs w:val="20"/>
        </w:rPr>
        <w:t>jQuery</w:t>
      </w:r>
      <w:r w:rsidRPr="00D71001">
        <w:rPr>
          <w:rFonts w:ascii="Arial" w:hAnsi="Arial" w:cs="Arial"/>
          <w:sz w:val="20"/>
          <w:szCs w:val="20"/>
        </w:rPr>
        <w:t>, AJAX, Bootstrap</w:t>
      </w:r>
      <w:r w:rsidR="00094EFA" w:rsidRPr="00D71001">
        <w:rPr>
          <w:rFonts w:ascii="Arial" w:hAnsi="Arial" w:cs="Arial"/>
          <w:sz w:val="20"/>
          <w:szCs w:val="20"/>
        </w:rPr>
        <w:t>,</w:t>
      </w:r>
      <w:r w:rsidRPr="00D71001">
        <w:rPr>
          <w:rFonts w:ascii="Arial" w:hAnsi="Arial" w:cs="Arial"/>
          <w:sz w:val="20"/>
          <w:szCs w:val="20"/>
        </w:rPr>
        <w:t xml:space="preserve"> and CSS. Experience hosting web applications in IIS, developing applications using the ASP.NET MVC</w:t>
      </w:r>
      <w:r w:rsidR="00094EFA" w:rsidRPr="00D71001">
        <w:rPr>
          <w:rFonts w:ascii="Arial" w:hAnsi="Arial" w:cs="Arial"/>
          <w:sz w:val="20"/>
          <w:szCs w:val="20"/>
        </w:rPr>
        <w:t>.</w:t>
      </w:r>
    </w:p>
    <w:p w:rsidR="00094EFA" w:rsidRPr="00D71001" w:rsidRDefault="00094EFA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Designed and developed the user interface, the cost benefit summaries module and the printing module of </w:t>
      </w:r>
      <w:r w:rsidRPr="00D71001">
        <w:rPr>
          <w:rFonts w:ascii="Arial" w:hAnsi="Arial" w:cs="Arial"/>
          <w:noProof/>
          <w:sz w:val="20"/>
          <w:szCs w:val="20"/>
        </w:rPr>
        <w:t>application</w:t>
      </w:r>
      <w:r w:rsidRPr="00D71001">
        <w:rPr>
          <w:rFonts w:ascii="Arial" w:hAnsi="Arial" w:cs="Arial"/>
          <w:sz w:val="20"/>
          <w:szCs w:val="20"/>
        </w:rPr>
        <w:t xml:space="preserve"> using JavaScript, jQuery, JSON, AJAX, HTML/HTML5 and CSS/CSS3 that helped stored operators to execute sales orders more efficiently. </w:t>
      </w:r>
    </w:p>
    <w:p w:rsidR="00094EFA" w:rsidRPr="00D71001" w:rsidRDefault="00094EFA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Proficiency in Software Development Life Cycle (SDLC) AGILE methodologies of development process such as requirement analysis &amp; definition, designing, coding, and implementation.</w:t>
      </w:r>
    </w:p>
    <w:p w:rsidR="00094EFA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Experience in writing Complex stored Procedures, Prepared Statements, Triggers, Cursors, Functions, Views, Indexes</w:t>
      </w:r>
      <w:r w:rsidR="00094EFA" w:rsidRPr="00D71001">
        <w:rPr>
          <w:rFonts w:ascii="Arial" w:hAnsi="Arial" w:cs="Arial"/>
          <w:sz w:val="20"/>
          <w:szCs w:val="20"/>
        </w:rPr>
        <w:t>,</w:t>
      </w:r>
      <w:r w:rsidRPr="00D71001">
        <w:rPr>
          <w:rFonts w:ascii="Arial" w:hAnsi="Arial" w:cs="Arial"/>
          <w:sz w:val="20"/>
          <w:szCs w:val="20"/>
        </w:rPr>
        <w:t xml:space="preserve"> and Joins on SQL Server. </w:t>
      </w:r>
    </w:p>
    <w:p w:rsidR="00094EFA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Strong experience in Object Oriented Programming Concepts (OOP) and </w:t>
      </w:r>
      <w:r w:rsidR="00094EFA" w:rsidRPr="00D71001">
        <w:rPr>
          <w:rFonts w:ascii="Arial" w:hAnsi="Arial" w:cs="Arial"/>
          <w:sz w:val="20"/>
          <w:szCs w:val="20"/>
        </w:rPr>
        <w:t>Object-Oriented</w:t>
      </w:r>
      <w:r w:rsidRPr="00D71001">
        <w:rPr>
          <w:rFonts w:ascii="Arial" w:hAnsi="Arial" w:cs="Arial"/>
          <w:sz w:val="20"/>
          <w:szCs w:val="20"/>
        </w:rPr>
        <w:t xml:space="preserve"> Design (OOD). </w:t>
      </w:r>
    </w:p>
    <w:p w:rsidR="00094EFA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Experience working with Database Programming, Object Oriented Analysis and Design, Documentation under UML and Package and Deployment using .NET Setup and Deployment. </w:t>
      </w:r>
    </w:p>
    <w:p w:rsidR="00094EFA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Experience working on Waterfall, Test Driven Development (TDD), Agile Methodologies like Scrum. </w:t>
      </w:r>
    </w:p>
    <w:p w:rsidR="00094EFA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Experience in generating Custom Reports and different types of Tabular, Matrix and distributed reports in multiple formats using Crystal Reports and SQL Server Reporting Services (SSRS). </w:t>
      </w:r>
    </w:p>
    <w:p w:rsidR="00922C22" w:rsidRPr="00D71001" w:rsidRDefault="00E736E8" w:rsidP="007B7287">
      <w:pPr>
        <w:pStyle w:val="NoSpacing"/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Knowledge </w:t>
      </w:r>
      <w:r w:rsidRPr="00D71001">
        <w:rPr>
          <w:rFonts w:ascii="Arial" w:hAnsi="Arial" w:cs="Arial"/>
          <w:noProof/>
          <w:sz w:val="20"/>
          <w:szCs w:val="20"/>
        </w:rPr>
        <w:t>o</w:t>
      </w:r>
      <w:r w:rsidR="00394709" w:rsidRPr="00D71001">
        <w:rPr>
          <w:rFonts w:ascii="Arial" w:hAnsi="Arial" w:cs="Arial"/>
          <w:noProof/>
          <w:sz w:val="20"/>
          <w:szCs w:val="20"/>
        </w:rPr>
        <w:t>f</w:t>
      </w:r>
      <w:r w:rsidRPr="00D71001">
        <w:rPr>
          <w:rFonts w:ascii="Arial" w:hAnsi="Arial" w:cs="Arial"/>
          <w:sz w:val="20"/>
          <w:szCs w:val="20"/>
        </w:rPr>
        <w:t xml:space="preserve"> ADO.NET Entity Framework </w:t>
      </w:r>
      <w:proofErr w:type="gramStart"/>
      <w:r w:rsidRPr="00D71001">
        <w:rPr>
          <w:rFonts w:ascii="Arial" w:hAnsi="Arial" w:cs="Arial"/>
          <w:sz w:val="20"/>
          <w:szCs w:val="20"/>
        </w:rPr>
        <w:t>object</w:t>
      </w:r>
      <w:proofErr w:type="gramEnd"/>
      <w:r w:rsidRPr="00D71001">
        <w:rPr>
          <w:rFonts w:ascii="Arial" w:hAnsi="Arial" w:cs="Arial"/>
          <w:sz w:val="20"/>
          <w:szCs w:val="20"/>
        </w:rPr>
        <w:t xml:space="preserve"> layer and modeling layer.</w:t>
      </w:r>
    </w:p>
    <w:p w:rsidR="00A11A85" w:rsidRPr="00D71001" w:rsidRDefault="00A11A85" w:rsidP="00E40932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</w:p>
    <w:p w:rsidR="00E40932" w:rsidRPr="00D71001" w:rsidRDefault="00E40932" w:rsidP="00E40932">
      <w:pPr>
        <w:pStyle w:val="NoSpacing"/>
        <w:jc w:val="both"/>
        <w:rPr>
          <w:rFonts w:ascii="Arial" w:hAnsi="Arial" w:cs="Arial"/>
        </w:rPr>
      </w:pPr>
      <w:r w:rsidRPr="00D71001">
        <w:rPr>
          <w:rFonts w:ascii="Arial" w:hAnsi="Arial" w:cs="Arial"/>
          <w:b/>
        </w:rPr>
        <w:t>Technical Skills</w:t>
      </w:r>
      <w:r w:rsidRPr="00D71001">
        <w:rPr>
          <w:rFonts w:ascii="Arial" w:hAnsi="Arial" w:cs="Arial"/>
        </w:rPr>
        <w:t>:</w:t>
      </w:r>
    </w:p>
    <w:p w:rsidR="00E40932" w:rsidRPr="00D71001" w:rsidRDefault="00E40932" w:rsidP="00E40932">
      <w:pPr>
        <w:pStyle w:val="NoSpacing"/>
        <w:jc w:val="both"/>
        <w:rPr>
          <w:rFonts w:ascii="Arial" w:hAnsi="Arial" w:cs="Arial"/>
          <w:b/>
          <w:bCs/>
          <w:sz w:val="20"/>
          <w:szCs w:val="20"/>
          <w:u w:val="single"/>
        </w:rPr>
      </w:pPr>
    </w:p>
    <w:tbl>
      <w:tblPr>
        <w:tblStyle w:val="TableGrid"/>
        <w:tblW w:w="9578" w:type="dxa"/>
        <w:tblLook w:val="04A0"/>
      </w:tblPr>
      <w:tblGrid>
        <w:gridCol w:w="2515"/>
        <w:gridCol w:w="7063"/>
      </w:tblGrid>
      <w:tr w:rsidR="00D71001" w:rsidRPr="00D71001" w:rsidTr="009C2F72">
        <w:trPr>
          <w:trHeight w:val="252"/>
        </w:trPr>
        <w:tc>
          <w:tcPr>
            <w:tcW w:w="2515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b/>
                <w:sz w:val="20"/>
                <w:szCs w:val="20"/>
              </w:rPr>
              <w:t>Microsoft Technologies</w:t>
            </w:r>
          </w:p>
        </w:tc>
        <w:tc>
          <w:tcPr>
            <w:tcW w:w="7063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sz w:val="20"/>
                <w:szCs w:val="20"/>
              </w:rPr>
              <w:t>.Net Framework 3.0/3.5/4.0/4.5, C#.Net, ADO.Net, ASP.NET.</w:t>
            </w:r>
          </w:p>
        </w:tc>
      </w:tr>
      <w:tr w:rsidR="00D71001" w:rsidRPr="00D71001" w:rsidTr="009C2F72">
        <w:trPr>
          <w:trHeight w:val="252"/>
        </w:trPr>
        <w:tc>
          <w:tcPr>
            <w:tcW w:w="2515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b/>
                <w:sz w:val="20"/>
                <w:szCs w:val="20"/>
              </w:rPr>
              <w:t>Web Technologies</w:t>
            </w:r>
          </w:p>
        </w:tc>
        <w:tc>
          <w:tcPr>
            <w:tcW w:w="7063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eastAsia="Arial Unicode MS" w:hAnsi="Arial" w:cs="Arial"/>
                <w:sz w:val="20"/>
                <w:szCs w:val="20"/>
              </w:rPr>
              <w:t xml:space="preserve">HTML, CSS, CSS3, DHTML, HTML5, XML, XSD, XSL/XSLT, JavaScript, JSON, jQuery, Knockout, Bootstrap, AJAX, Silver light, MVC and LINQ-XML, </w:t>
            </w:r>
            <w:r w:rsidRPr="00D71001">
              <w:rPr>
                <w:rFonts w:ascii="Arial" w:eastAsia="Arial Unicode MS" w:hAnsi="Arial" w:cs="Arial"/>
                <w:sz w:val="20"/>
                <w:szCs w:val="20"/>
              </w:rPr>
              <w:lastRenderedPageBreak/>
              <w:t>LINQ-SQL, MVC 3/4/5.</w:t>
            </w:r>
          </w:p>
        </w:tc>
      </w:tr>
      <w:tr w:rsidR="00D71001" w:rsidRPr="00D71001" w:rsidTr="009C2F72">
        <w:trPr>
          <w:trHeight w:val="252"/>
        </w:trPr>
        <w:tc>
          <w:tcPr>
            <w:tcW w:w="2515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b/>
                <w:sz w:val="20"/>
                <w:szCs w:val="20"/>
              </w:rPr>
              <w:lastRenderedPageBreak/>
              <w:t>Web Servers</w:t>
            </w:r>
          </w:p>
        </w:tc>
        <w:tc>
          <w:tcPr>
            <w:tcW w:w="7063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sz w:val="20"/>
                <w:szCs w:val="20"/>
              </w:rPr>
              <w:t>IIS 6.0 and IIS 7.0/8.0</w:t>
            </w:r>
          </w:p>
        </w:tc>
      </w:tr>
      <w:tr w:rsidR="00D71001" w:rsidRPr="00D71001" w:rsidTr="009C2F72">
        <w:trPr>
          <w:trHeight w:val="252"/>
        </w:trPr>
        <w:tc>
          <w:tcPr>
            <w:tcW w:w="2515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b/>
                <w:sz w:val="20"/>
                <w:szCs w:val="20"/>
              </w:rPr>
              <w:t>Programming Languages</w:t>
            </w:r>
          </w:p>
        </w:tc>
        <w:tc>
          <w:tcPr>
            <w:tcW w:w="7063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71001">
              <w:rPr>
                <w:rFonts w:ascii="Arial" w:hAnsi="Arial" w:cs="Arial"/>
                <w:sz w:val="20"/>
                <w:szCs w:val="20"/>
              </w:rPr>
              <w:t>C#, VB</w:t>
            </w:r>
          </w:p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</w:tc>
      </w:tr>
      <w:tr w:rsidR="00D71001" w:rsidRPr="00D71001" w:rsidTr="009C2F72">
        <w:trPr>
          <w:trHeight w:val="252"/>
        </w:trPr>
        <w:tc>
          <w:tcPr>
            <w:tcW w:w="2515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b/>
                <w:sz w:val="20"/>
                <w:szCs w:val="20"/>
              </w:rPr>
              <w:t>Middleware</w:t>
            </w:r>
          </w:p>
        </w:tc>
        <w:tc>
          <w:tcPr>
            <w:tcW w:w="7063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eastAsia="Arial Unicode MS" w:hAnsi="Arial" w:cs="Arial"/>
                <w:sz w:val="20"/>
                <w:szCs w:val="20"/>
              </w:rPr>
              <w:t>ADO.NET 4.0/3.5/3.0, Web services</w:t>
            </w:r>
            <w:r w:rsidRPr="00D71001">
              <w:rPr>
                <w:rFonts w:ascii="Arial" w:eastAsia="Arial Unicode MS" w:hAnsi="Arial" w:cs="Arial"/>
                <w:b/>
                <w:bCs/>
                <w:sz w:val="20"/>
                <w:szCs w:val="20"/>
              </w:rPr>
              <w:t xml:space="preserve">, </w:t>
            </w:r>
            <w:r w:rsidRPr="00D71001">
              <w:rPr>
                <w:rFonts w:ascii="Arial" w:eastAsia="Arial Unicode MS" w:hAnsi="Arial" w:cs="Arial"/>
                <w:sz w:val="20"/>
                <w:szCs w:val="20"/>
              </w:rPr>
              <w:t>MVC</w:t>
            </w:r>
            <w:r w:rsidRPr="00D71001">
              <w:rPr>
                <w:rFonts w:ascii="Arial" w:eastAsia="Arial Unicode MS" w:hAnsi="Arial" w:cs="Arial"/>
                <w:b/>
                <w:bCs/>
                <w:sz w:val="20"/>
                <w:szCs w:val="20"/>
              </w:rPr>
              <w:t xml:space="preserve">, </w:t>
            </w:r>
            <w:r w:rsidRPr="00D71001">
              <w:rPr>
                <w:rFonts w:ascii="Arial" w:eastAsia="Arial Unicode MS" w:hAnsi="Arial" w:cs="Arial"/>
                <w:sz w:val="20"/>
                <w:szCs w:val="20"/>
              </w:rPr>
              <w:t xml:space="preserve">ADO.NET Entity              Framework, Web API.               </w:t>
            </w:r>
          </w:p>
        </w:tc>
      </w:tr>
      <w:tr w:rsidR="00D71001" w:rsidRPr="00D71001" w:rsidTr="009C2F72">
        <w:trPr>
          <w:trHeight w:val="240"/>
        </w:trPr>
        <w:tc>
          <w:tcPr>
            <w:tcW w:w="2515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b/>
                <w:sz w:val="20"/>
                <w:szCs w:val="20"/>
              </w:rPr>
              <w:t>Frameworks</w:t>
            </w:r>
          </w:p>
        </w:tc>
        <w:tc>
          <w:tcPr>
            <w:tcW w:w="7063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sz w:val="20"/>
                <w:szCs w:val="20"/>
              </w:rPr>
              <w:t>.Net Framework 2.0/3.0/3.5/4.0/4.5.</w:t>
            </w:r>
          </w:p>
        </w:tc>
      </w:tr>
      <w:tr w:rsidR="00D71001" w:rsidRPr="00D71001" w:rsidTr="009C2F72">
        <w:trPr>
          <w:trHeight w:val="252"/>
        </w:trPr>
        <w:tc>
          <w:tcPr>
            <w:tcW w:w="2515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b/>
                <w:sz w:val="20"/>
                <w:szCs w:val="20"/>
              </w:rPr>
              <w:t>CMS Tools</w:t>
            </w:r>
          </w:p>
        </w:tc>
        <w:tc>
          <w:tcPr>
            <w:tcW w:w="7063" w:type="dxa"/>
          </w:tcPr>
          <w:p w:rsidR="00E40932" w:rsidRPr="00D71001" w:rsidRDefault="00A761A3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sz w:val="20"/>
                <w:szCs w:val="20"/>
              </w:rPr>
              <w:t>Sitecore 6.5/7.0/7.5/8.0/8.2</w:t>
            </w:r>
            <w:r w:rsidR="0062528E">
              <w:rPr>
                <w:rFonts w:ascii="Arial" w:hAnsi="Arial" w:cs="Arial"/>
                <w:sz w:val="20"/>
                <w:szCs w:val="20"/>
              </w:rPr>
              <w:t>/9.0</w:t>
            </w:r>
            <w:r w:rsidR="00E40932" w:rsidRPr="00D71001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D71001" w:rsidRPr="00D71001" w:rsidTr="009C2F72">
        <w:trPr>
          <w:trHeight w:val="252"/>
        </w:trPr>
        <w:tc>
          <w:tcPr>
            <w:tcW w:w="2515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b/>
                <w:sz w:val="20"/>
                <w:szCs w:val="20"/>
              </w:rPr>
              <w:t>Sitecore Modules</w:t>
            </w:r>
          </w:p>
        </w:tc>
        <w:tc>
          <w:tcPr>
            <w:tcW w:w="7063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sz w:val="20"/>
                <w:szCs w:val="20"/>
              </w:rPr>
              <w:t xml:space="preserve">WFFM, </w:t>
            </w:r>
            <w:proofErr w:type="gramStart"/>
            <w:r w:rsidRPr="00D71001">
              <w:rPr>
                <w:rFonts w:ascii="Arial" w:hAnsi="Arial" w:cs="Arial"/>
                <w:sz w:val="20"/>
                <w:szCs w:val="20"/>
              </w:rPr>
              <w:t>301 Redirect, We Blog, Language Resolver, Index Views</w:t>
            </w:r>
            <w:proofErr w:type="gramEnd"/>
            <w:r w:rsidRPr="00D71001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D71001" w:rsidRPr="00D71001" w:rsidTr="009C2F72">
        <w:trPr>
          <w:trHeight w:val="252"/>
        </w:trPr>
        <w:tc>
          <w:tcPr>
            <w:tcW w:w="2515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b/>
                <w:sz w:val="20"/>
                <w:szCs w:val="20"/>
              </w:rPr>
              <w:t>Databases</w:t>
            </w:r>
          </w:p>
        </w:tc>
        <w:tc>
          <w:tcPr>
            <w:tcW w:w="7063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sz w:val="20"/>
                <w:szCs w:val="20"/>
              </w:rPr>
              <w:t>SQL Server 05/08/12/14, MS Access, DB2 and Oracle11g/12c</w:t>
            </w:r>
          </w:p>
        </w:tc>
      </w:tr>
      <w:tr w:rsidR="00D71001" w:rsidRPr="00D71001" w:rsidTr="009C2F72">
        <w:trPr>
          <w:trHeight w:val="252"/>
        </w:trPr>
        <w:tc>
          <w:tcPr>
            <w:tcW w:w="2515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b/>
                <w:sz w:val="20"/>
                <w:szCs w:val="20"/>
              </w:rPr>
              <w:t>Reporting Tools</w:t>
            </w:r>
          </w:p>
        </w:tc>
        <w:tc>
          <w:tcPr>
            <w:tcW w:w="7063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sz w:val="20"/>
                <w:szCs w:val="20"/>
              </w:rPr>
              <w:t>SSIS, SSRS, Crystal Reports</w:t>
            </w:r>
          </w:p>
        </w:tc>
      </w:tr>
      <w:tr w:rsidR="00D71001" w:rsidRPr="00D71001" w:rsidTr="009C2F72">
        <w:trPr>
          <w:trHeight w:val="252"/>
        </w:trPr>
        <w:tc>
          <w:tcPr>
            <w:tcW w:w="2515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b/>
                <w:sz w:val="20"/>
                <w:szCs w:val="20"/>
              </w:rPr>
              <w:t>Development Tools</w:t>
            </w:r>
          </w:p>
        </w:tc>
        <w:tc>
          <w:tcPr>
            <w:tcW w:w="7063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sz w:val="20"/>
                <w:szCs w:val="20"/>
              </w:rPr>
              <w:t>Visual Studio 05/08/10/13/15, Visual SourceSafe, TFS, SVN</w:t>
            </w:r>
          </w:p>
        </w:tc>
      </w:tr>
      <w:tr w:rsidR="00D71001" w:rsidRPr="00D71001" w:rsidTr="009C2F72">
        <w:trPr>
          <w:trHeight w:val="252"/>
        </w:trPr>
        <w:tc>
          <w:tcPr>
            <w:tcW w:w="2515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b/>
                <w:sz w:val="20"/>
                <w:szCs w:val="20"/>
              </w:rPr>
              <w:t>UI Designing Tools</w:t>
            </w:r>
          </w:p>
        </w:tc>
        <w:tc>
          <w:tcPr>
            <w:tcW w:w="7063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sz w:val="20"/>
                <w:szCs w:val="20"/>
              </w:rPr>
              <w:t>Silver Light, Dev express, Dream weaver.</w:t>
            </w:r>
          </w:p>
        </w:tc>
      </w:tr>
      <w:tr w:rsidR="00D71001" w:rsidRPr="00D71001" w:rsidTr="009C2F72">
        <w:trPr>
          <w:trHeight w:val="252"/>
        </w:trPr>
        <w:tc>
          <w:tcPr>
            <w:tcW w:w="2515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b/>
                <w:sz w:val="20"/>
                <w:szCs w:val="20"/>
              </w:rPr>
              <w:t>OOAD/Case Tools</w:t>
            </w:r>
          </w:p>
        </w:tc>
        <w:tc>
          <w:tcPr>
            <w:tcW w:w="7063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sz w:val="20"/>
                <w:szCs w:val="20"/>
              </w:rPr>
              <w:t>Enterprise Architect 4.0, Microsoft Visio 07/10/13</w:t>
            </w:r>
          </w:p>
        </w:tc>
      </w:tr>
      <w:tr w:rsidR="00743C54" w:rsidRPr="00D71001" w:rsidTr="009C2F72">
        <w:trPr>
          <w:trHeight w:val="252"/>
        </w:trPr>
        <w:tc>
          <w:tcPr>
            <w:tcW w:w="2515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b/>
                <w:sz w:val="20"/>
                <w:szCs w:val="20"/>
              </w:rPr>
              <w:t>Operating Systems</w:t>
            </w:r>
          </w:p>
        </w:tc>
        <w:tc>
          <w:tcPr>
            <w:tcW w:w="7063" w:type="dxa"/>
          </w:tcPr>
          <w:p w:rsidR="00E40932" w:rsidRPr="00D71001" w:rsidRDefault="00E40932" w:rsidP="009C2F72">
            <w:pPr>
              <w:pStyle w:val="NoSpacing"/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D71001">
              <w:rPr>
                <w:rFonts w:ascii="Arial" w:hAnsi="Arial" w:cs="Arial"/>
                <w:sz w:val="20"/>
                <w:szCs w:val="20"/>
              </w:rPr>
              <w:t>Windows, UNIX, LINUX.</w:t>
            </w:r>
          </w:p>
        </w:tc>
      </w:tr>
    </w:tbl>
    <w:p w:rsidR="00E40932" w:rsidRPr="00D71001" w:rsidRDefault="00E40932" w:rsidP="00E40932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:rsidR="00F90188" w:rsidRPr="00D71001" w:rsidRDefault="00C304D9" w:rsidP="00C80F27">
      <w:pPr>
        <w:pStyle w:val="NoSpacing"/>
        <w:jc w:val="both"/>
        <w:rPr>
          <w:rFonts w:ascii="Arial" w:hAnsi="Arial" w:cs="Arial"/>
          <w:b/>
        </w:rPr>
      </w:pPr>
      <w:r w:rsidRPr="00D71001">
        <w:rPr>
          <w:rFonts w:ascii="Arial" w:hAnsi="Arial" w:cs="Arial"/>
          <w:b/>
        </w:rPr>
        <w:t>Experience:</w:t>
      </w:r>
    </w:p>
    <w:p w:rsidR="0009079B" w:rsidRPr="00D71001" w:rsidRDefault="0009079B" w:rsidP="00C80F27">
      <w:pPr>
        <w:pStyle w:val="NoSpacing"/>
        <w:jc w:val="both"/>
        <w:rPr>
          <w:rFonts w:ascii="Arial" w:eastAsia="Times New Roman" w:hAnsi="Arial" w:cs="Arial"/>
          <w:b/>
          <w:bCs/>
          <w:sz w:val="20"/>
          <w:szCs w:val="20"/>
        </w:rPr>
      </w:pPr>
    </w:p>
    <w:p w:rsidR="00563C08" w:rsidRPr="00D71001" w:rsidRDefault="00563C08" w:rsidP="00563C08">
      <w:pPr>
        <w:pStyle w:val="NoSpacing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 w:rsidRPr="00D71001">
        <w:rPr>
          <w:rFonts w:ascii="Arial" w:eastAsia="Times New Roman" w:hAnsi="Arial" w:cs="Arial"/>
          <w:b/>
          <w:bCs/>
          <w:sz w:val="20"/>
          <w:szCs w:val="20"/>
        </w:rPr>
        <w:t xml:space="preserve">Senior .NET/Sitecore Developer                                                       </w:t>
      </w:r>
      <w:r w:rsidR="003F1C4F" w:rsidRPr="00D71001">
        <w:rPr>
          <w:rFonts w:ascii="Arial" w:eastAsia="Times New Roman" w:hAnsi="Arial" w:cs="Arial"/>
          <w:b/>
          <w:bCs/>
          <w:sz w:val="20"/>
          <w:szCs w:val="20"/>
        </w:rPr>
        <w:tab/>
      </w:r>
      <w:r w:rsidR="003F1C4F" w:rsidRPr="00D71001">
        <w:rPr>
          <w:rFonts w:ascii="Arial" w:eastAsia="Times New Roman" w:hAnsi="Arial" w:cs="Arial"/>
          <w:b/>
          <w:bCs/>
          <w:sz w:val="20"/>
          <w:szCs w:val="20"/>
        </w:rPr>
        <w:tab/>
      </w:r>
      <w:r w:rsidR="000B4159">
        <w:rPr>
          <w:rFonts w:ascii="Arial" w:eastAsia="Times New Roman" w:hAnsi="Arial" w:cs="Arial"/>
          <w:b/>
          <w:bCs/>
          <w:sz w:val="20"/>
          <w:szCs w:val="20"/>
        </w:rPr>
        <w:t xml:space="preserve">   </w:t>
      </w:r>
      <w:r w:rsidR="00E448DD" w:rsidRPr="00D71001">
        <w:rPr>
          <w:rFonts w:ascii="Arial" w:hAnsi="Arial" w:cs="Arial"/>
          <w:b/>
          <w:sz w:val="20"/>
          <w:szCs w:val="20"/>
        </w:rPr>
        <w:t>Sep’</w:t>
      </w:r>
      <w:r w:rsidRPr="00D71001">
        <w:rPr>
          <w:rFonts w:ascii="Arial" w:hAnsi="Arial" w:cs="Arial"/>
          <w:b/>
          <w:sz w:val="20"/>
          <w:szCs w:val="20"/>
        </w:rPr>
        <w:t>18 – Present</w:t>
      </w:r>
    </w:p>
    <w:p w:rsidR="00563C08" w:rsidRPr="00D71001" w:rsidRDefault="00C304D9" w:rsidP="00563C08">
      <w:pPr>
        <w:pStyle w:val="NoSpacing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 w:rsidRPr="00D71001">
        <w:rPr>
          <w:rFonts w:ascii="Arial" w:eastAsia="Times New Roman" w:hAnsi="Arial" w:cs="Arial"/>
          <w:b/>
          <w:bCs/>
          <w:sz w:val="20"/>
          <w:szCs w:val="20"/>
        </w:rPr>
        <w:t xml:space="preserve">Client: </w:t>
      </w:r>
      <w:r w:rsidR="00563C08" w:rsidRPr="00D71001">
        <w:rPr>
          <w:rFonts w:ascii="Arial" w:eastAsia="Times New Roman" w:hAnsi="Arial" w:cs="Arial"/>
          <w:b/>
          <w:bCs/>
          <w:sz w:val="20"/>
          <w:szCs w:val="20"/>
        </w:rPr>
        <w:t xml:space="preserve">Ameren, St. </w:t>
      </w:r>
      <w:proofErr w:type="gramStart"/>
      <w:r w:rsidR="00563C08" w:rsidRPr="00D71001">
        <w:rPr>
          <w:rFonts w:ascii="Arial" w:eastAsia="Times New Roman" w:hAnsi="Arial" w:cs="Arial"/>
          <w:b/>
          <w:bCs/>
          <w:sz w:val="20"/>
          <w:szCs w:val="20"/>
        </w:rPr>
        <w:t>louis</w:t>
      </w:r>
      <w:proofErr w:type="gramEnd"/>
      <w:r w:rsidR="00563C08" w:rsidRPr="00D71001">
        <w:rPr>
          <w:rFonts w:ascii="Arial" w:eastAsia="Times New Roman" w:hAnsi="Arial" w:cs="Arial"/>
          <w:b/>
          <w:bCs/>
          <w:sz w:val="20"/>
          <w:szCs w:val="20"/>
        </w:rPr>
        <w:t>, MO</w:t>
      </w:r>
    </w:p>
    <w:p w:rsidR="00563C08" w:rsidRPr="00D71001" w:rsidRDefault="00563C08" w:rsidP="00563C08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 </w:t>
      </w:r>
      <w:r w:rsidRPr="00D71001">
        <w:rPr>
          <w:rFonts w:ascii="Arial" w:hAnsi="Arial" w:cs="Arial"/>
          <w:sz w:val="20"/>
          <w:szCs w:val="20"/>
        </w:rPr>
        <w:br/>
      </w:r>
      <w:r w:rsidRPr="00D71001">
        <w:rPr>
          <w:rFonts w:ascii="Arial" w:hAnsi="Arial" w:cs="Arial"/>
          <w:b/>
          <w:sz w:val="20"/>
          <w:szCs w:val="20"/>
        </w:rPr>
        <w:t>Roles &amp; Responsibilities:</w:t>
      </w:r>
      <w:r w:rsidRPr="00D71001">
        <w:rPr>
          <w:rFonts w:ascii="Arial" w:hAnsi="Arial" w:cs="Arial"/>
          <w:sz w:val="20"/>
          <w:szCs w:val="20"/>
          <w:u w:val="single"/>
        </w:rPr>
        <w:t> </w:t>
      </w:r>
    </w:p>
    <w:p w:rsidR="00563C08" w:rsidRPr="00D71001" w:rsidRDefault="00563C08" w:rsidP="00C80F27">
      <w:pPr>
        <w:pStyle w:val="NoSpacing"/>
        <w:jc w:val="both"/>
        <w:rPr>
          <w:rFonts w:ascii="Arial" w:eastAsia="Times New Roman" w:hAnsi="Arial" w:cs="Arial"/>
          <w:b/>
          <w:bCs/>
          <w:sz w:val="20"/>
          <w:szCs w:val="20"/>
        </w:rPr>
      </w:pP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>Involved in understanding user requirements, designing and developing web application and backend applications.  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 xml:space="preserve">Used Agile/Scrum methodology for development to ensure teamwork, collaboration and </w:t>
      </w:r>
      <w:r w:rsidRPr="00D71001">
        <w:rPr>
          <w:rFonts w:ascii="Arial" w:hAnsi="Arial" w:cs="Arial"/>
          <w:sz w:val="20"/>
          <w:szCs w:val="20"/>
        </w:rPr>
        <w:t>Created Sitecore templates, items, layouts, and sub layouts. 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Created and installed packages on Sitecore for deployment. 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> Involved in Re-Design and developed Data Access layer, Business layer and Application layer (user interface) for the Web application using C# and ASP .NET</w:t>
      </w:r>
      <w:r w:rsidR="00985042"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>, Visual Studio 2017</w:t>
      </w: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>, MVC and Sitecore 9.0.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>Interacted with business analysts, end-users and worked on the application specifications to develop detailed functional, technical design, and test specifications that fully satisfies business requirements</w:t>
      </w:r>
      <w:r w:rsidRPr="00D71001">
        <w:rPr>
          <w:rFonts w:ascii="Arial" w:hAnsi="Arial" w:cs="Arial"/>
          <w:sz w:val="20"/>
          <w:szCs w:val="20"/>
        </w:rPr>
        <w:t> 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>Involved in designing the Sitecore Information Architecture for the sprint requirements.  </w:t>
      </w:r>
      <w:r w:rsidRPr="00D71001">
        <w:rPr>
          <w:rFonts w:ascii="Arial" w:eastAsia="Arial Unicode MS" w:hAnsi="Arial" w:cs="Arial"/>
          <w:sz w:val="20"/>
          <w:szCs w:val="20"/>
        </w:rPr>
        <w:br/>
      </w: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 xml:space="preserve"> Upgrading </w:t>
      </w:r>
      <w:r w:rsidR="00C304D9"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>Sitecore from</w:t>
      </w:r>
      <w:r w:rsidR="00985042"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 xml:space="preserve"> 8.2 through 9.0.</w:t>
      </w: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>  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Implemented Sitecore caching methods - HTML Cache, Item Cache, Data Cache, and Prefetch Cache depending on the need for different pages. </w:t>
      </w:r>
    </w:p>
    <w:p w:rsidR="00985042" w:rsidRPr="00D71001" w:rsidRDefault="00985042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 xml:space="preserve">Designed and developed Costing and Quoting application with caching, </w:t>
      </w:r>
      <w:r w:rsidR="00C304D9"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>AJAX,</w:t>
      </w: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 xml:space="preserve"> ASP .NET MVC, Angular 2.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 xml:space="preserve">Created custom </w:t>
      </w:r>
      <w:r w:rsidR="00C304D9"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>Sitecore workflow</w:t>
      </w: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 xml:space="preserve"> to authorize the content as per the business team</w:t>
      </w:r>
      <w:r w:rsidRPr="00D71001">
        <w:rPr>
          <w:rFonts w:ascii="Arial" w:hAnsi="Arial" w:cs="Arial"/>
          <w:sz w:val="20"/>
          <w:szCs w:val="20"/>
        </w:rPr>
        <w:t>. </w:t>
      </w:r>
    </w:p>
    <w:p w:rsidR="009B5DAA" w:rsidRPr="00D71001" w:rsidRDefault="009B5DAA" w:rsidP="004A7EAE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Proven technical familiarity with: Sitecore Experience Platform (XP) version 8.x Experience with personalization, EXM, WFFM (preferred).</w:t>
      </w:r>
    </w:p>
    <w:p w:rsidR="009B5DAA" w:rsidRPr="00D71001" w:rsidRDefault="009B5DAA" w:rsidP="004A7EAE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>Created Web application architecture using MVC and C#, AJAX, and LINQ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Created and implemented custom workflows for Sitecore. 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>Created Templates, Layouts, Rendering controller, Views in Sitecore.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Good experience </w:t>
      </w:r>
      <w:r w:rsidR="00C304D9" w:rsidRPr="00D71001">
        <w:rPr>
          <w:rFonts w:ascii="Arial" w:hAnsi="Arial" w:cs="Arial"/>
          <w:sz w:val="20"/>
          <w:szCs w:val="20"/>
        </w:rPr>
        <w:t>in working</w:t>
      </w:r>
      <w:r w:rsidRPr="00D71001">
        <w:rPr>
          <w:rFonts w:ascii="Arial" w:hAnsi="Arial" w:cs="Arial"/>
          <w:sz w:val="20"/>
          <w:szCs w:val="20"/>
        </w:rPr>
        <w:t xml:space="preserve"> with Helix/Habitat Architecture.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t>Build site on Sitecore Helix principles using Habitat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 xml:space="preserve">Performed Functional Reviews for various </w:t>
      </w:r>
      <w:r w:rsidR="00C304D9"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>Sitecore modules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t>Worked on Helix design principles and conventions for Sitecore development.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 xml:space="preserve">Worked on Lucene and SOLR search engine used in </w:t>
      </w:r>
      <w:r w:rsidR="00C304D9"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>Sitecore</w:t>
      </w: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 xml:space="preserve"> CMS for indexing and searching the contents of a Web site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t>Maintaining the Implementations to develop, extend, and build the necessary Helix environment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lastRenderedPageBreak/>
        <w:t> </w:t>
      </w:r>
      <w:r w:rsidRPr="00D71001">
        <w:rPr>
          <w:rFonts w:ascii="Arial" w:eastAsia="Arial Unicode MS" w:hAnsi="Arial" w:cs="Arial"/>
          <w:sz w:val="20"/>
          <w:szCs w:val="20"/>
          <w:shd w:val="clear" w:color="auto" w:fill="FFFFFF"/>
        </w:rPr>
        <w:t>Organized the placeholder for all the components to design and the move the components in the Experience editor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>. 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Working with TDS &amp; glass mapper to access Sitecore items in the code. </w:t>
      </w:r>
    </w:p>
    <w:p w:rsidR="009B5DAA" w:rsidRPr="00D71001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t>Created custom Email Actions for workflow to trigger emails to users for the content approval.</w:t>
      </w:r>
    </w:p>
    <w:p w:rsidR="009B5DAA" w:rsidRDefault="009B5DAA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Provided a full understanding of the design from the business perspective and provided .NET solutions integrated with Sitecore Content Management. </w:t>
      </w:r>
    </w:p>
    <w:p w:rsidR="00F7554B" w:rsidRDefault="00F7554B" w:rsidP="00F7554B">
      <w:pPr>
        <w:pStyle w:val="NoSpacing"/>
        <w:ind w:left="720"/>
        <w:jc w:val="both"/>
        <w:rPr>
          <w:rFonts w:ascii="Arial" w:eastAsia="Times New Roman" w:hAnsi="Arial" w:cs="Arial"/>
          <w:sz w:val="20"/>
          <w:szCs w:val="20"/>
        </w:rPr>
      </w:pPr>
    </w:p>
    <w:p w:rsidR="00F7554B" w:rsidRPr="00D71001" w:rsidRDefault="00F7554B" w:rsidP="00F7554B">
      <w:pPr>
        <w:pStyle w:val="NoSpacing"/>
        <w:ind w:left="720"/>
        <w:jc w:val="both"/>
        <w:rPr>
          <w:rFonts w:ascii="Arial" w:hAnsi="Arial" w:cs="Arial"/>
          <w:sz w:val="20"/>
          <w:szCs w:val="20"/>
        </w:rPr>
      </w:pPr>
      <w:r w:rsidRPr="00D71001">
        <w:rPr>
          <w:rStyle w:val="apple-converted-space"/>
          <w:rFonts w:ascii="Arial" w:eastAsiaTheme="majorEastAsia" w:hAnsi="Arial" w:cs="Arial"/>
          <w:b/>
          <w:sz w:val="20"/>
          <w:szCs w:val="20"/>
          <w:shd w:val="clear" w:color="auto" w:fill="FFFFFF"/>
        </w:rPr>
        <w:t>Environment:</w:t>
      </w:r>
      <w:r>
        <w:rPr>
          <w:rStyle w:val="apple-converted-space"/>
          <w:rFonts w:ascii="Arial" w:eastAsiaTheme="majorEastAsia" w:hAnsi="Arial" w:cs="Arial"/>
          <w:b/>
          <w:sz w:val="20"/>
          <w:szCs w:val="20"/>
          <w:shd w:val="clear" w:color="auto" w:fill="FFFFFF"/>
        </w:rPr>
        <w:t xml:space="preserve"> </w:t>
      </w:r>
      <w:r w:rsidRPr="00D71001">
        <w:rPr>
          <w:rFonts w:ascii="Arial" w:eastAsia="Times New Roman" w:hAnsi="Arial" w:cs="Arial"/>
          <w:sz w:val="20"/>
          <w:szCs w:val="20"/>
        </w:rPr>
        <w:t>Sitecore CMS</w:t>
      </w:r>
      <w:r>
        <w:rPr>
          <w:rFonts w:ascii="Arial" w:eastAsia="Times New Roman" w:hAnsi="Arial" w:cs="Arial"/>
          <w:sz w:val="20"/>
          <w:szCs w:val="20"/>
        </w:rPr>
        <w:t xml:space="preserve"> 9.0</w:t>
      </w:r>
      <w:r w:rsidRPr="00D71001">
        <w:rPr>
          <w:rFonts w:ascii="Arial" w:eastAsia="Times New Roman" w:hAnsi="Arial" w:cs="Arial"/>
          <w:sz w:val="20"/>
          <w:szCs w:val="20"/>
        </w:rPr>
        <w:t>, Visual Studio 2015, MVC 5, TFS, GitHub, C#, MySQL, .Net Framework 4.5, CSS3, SVG, HTML5, Bootstrap, TDS, Glass Mapper, EXM,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  <w:r w:rsidRPr="00D71001">
        <w:rPr>
          <w:rFonts w:ascii="Arial" w:eastAsia="Times New Roman" w:hAnsi="Arial" w:cs="Arial"/>
          <w:sz w:val="20"/>
          <w:szCs w:val="20"/>
        </w:rPr>
        <w:t>Helix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  <w:r w:rsidRPr="00D71001">
        <w:rPr>
          <w:rFonts w:ascii="Arial" w:eastAsia="Times New Roman" w:hAnsi="Arial" w:cs="Arial"/>
          <w:sz w:val="20"/>
          <w:szCs w:val="20"/>
        </w:rPr>
        <w:t>/Habitat, Web Services, Entity Framework, C#, JavaScript, jQuery, XML</w:t>
      </w:r>
    </w:p>
    <w:p w:rsidR="00563C08" w:rsidRPr="00D71001" w:rsidRDefault="00563C08" w:rsidP="00C80F27">
      <w:pPr>
        <w:pStyle w:val="NoSpacing"/>
        <w:jc w:val="both"/>
        <w:rPr>
          <w:rFonts w:ascii="Arial" w:eastAsia="Times New Roman" w:hAnsi="Arial" w:cs="Arial"/>
          <w:b/>
          <w:bCs/>
          <w:sz w:val="20"/>
          <w:szCs w:val="20"/>
        </w:rPr>
      </w:pPr>
    </w:p>
    <w:p w:rsidR="00D27DFD" w:rsidRPr="00D71001" w:rsidRDefault="00D27DFD" w:rsidP="00C80F27">
      <w:pPr>
        <w:pStyle w:val="NoSpacing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 w:rsidRPr="00D71001">
        <w:rPr>
          <w:rFonts w:ascii="Arial" w:eastAsia="Times New Roman" w:hAnsi="Arial" w:cs="Arial"/>
          <w:b/>
          <w:bCs/>
          <w:sz w:val="20"/>
          <w:szCs w:val="20"/>
        </w:rPr>
        <w:t xml:space="preserve">Senior Sitecore Developer                                                       </w:t>
      </w:r>
      <w:r w:rsidR="00F84167" w:rsidRPr="00D71001">
        <w:rPr>
          <w:rFonts w:ascii="Arial" w:eastAsia="Times New Roman" w:hAnsi="Arial" w:cs="Arial"/>
          <w:b/>
          <w:bCs/>
          <w:sz w:val="20"/>
          <w:szCs w:val="20"/>
        </w:rPr>
        <w:tab/>
      </w:r>
      <w:r w:rsidR="00F84167" w:rsidRPr="00D71001">
        <w:rPr>
          <w:rFonts w:ascii="Arial" w:eastAsia="Times New Roman" w:hAnsi="Arial" w:cs="Arial"/>
          <w:b/>
          <w:bCs/>
          <w:sz w:val="20"/>
          <w:szCs w:val="20"/>
        </w:rPr>
        <w:tab/>
      </w:r>
      <w:r w:rsidR="000B4159">
        <w:rPr>
          <w:rFonts w:ascii="Arial" w:eastAsia="Times New Roman" w:hAnsi="Arial" w:cs="Arial"/>
          <w:b/>
          <w:bCs/>
          <w:sz w:val="20"/>
          <w:szCs w:val="20"/>
        </w:rPr>
        <w:t xml:space="preserve">           </w:t>
      </w:r>
      <w:r w:rsidR="007641B4" w:rsidRPr="00D71001">
        <w:rPr>
          <w:rFonts w:ascii="Arial" w:hAnsi="Arial" w:cs="Arial"/>
          <w:b/>
          <w:sz w:val="20"/>
          <w:szCs w:val="20"/>
        </w:rPr>
        <w:t>Apr’17</w:t>
      </w:r>
      <w:r w:rsidRPr="00D71001">
        <w:rPr>
          <w:rFonts w:ascii="Arial" w:hAnsi="Arial" w:cs="Arial"/>
          <w:b/>
          <w:sz w:val="20"/>
          <w:szCs w:val="20"/>
        </w:rPr>
        <w:t xml:space="preserve"> </w:t>
      </w:r>
      <w:r w:rsidR="002319D0" w:rsidRPr="00D71001">
        <w:rPr>
          <w:rFonts w:ascii="Arial" w:hAnsi="Arial" w:cs="Arial"/>
          <w:b/>
          <w:sz w:val="20"/>
          <w:szCs w:val="20"/>
        </w:rPr>
        <w:t>–</w:t>
      </w:r>
      <w:r w:rsidR="00B83214" w:rsidRPr="00D71001">
        <w:rPr>
          <w:rFonts w:ascii="Arial" w:hAnsi="Arial" w:cs="Arial"/>
          <w:b/>
          <w:sz w:val="20"/>
          <w:szCs w:val="20"/>
        </w:rPr>
        <w:t xml:space="preserve"> Aug’</w:t>
      </w:r>
      <w:r w:rsidR="00563C08" w:rsidRPr="00D71001">
        <w:rPr>
          <w:rFonts w:ascii="Arial" w:hAnsi="Arial" w:cs="Arial"/>
          <w:b/>
          <w:sz w:val="20"/>
          <w:szCs w:val="20"/>
        </w:rPr>
        <w:t>18</w:t>
      </w:r>
    </w:p>
    <w:p w:rsidR="002319D0" w:rsidRPr="00D71001" w:rsidRDefault="00C304D9" w:rsidP="00C80F27">
      <w:pPr>
        <w:pStyle w:val="NoSpacing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 w:rsidRPr="00D71001">
        <w:rPr>
          <w:rFonts w:ascii="Arial" w:eastAsia="Times New Roman" w:hAnsi="Arial" w:cs="Arial"/>
          <w:b/>
          <w:bCs/>
          <w:sz w:val="20"/>
          <w:szCs w:val="20"/>
        </w:rPr>
        <w:t xml:space="preserve">Client: </w:t>
      </w:r>
      <w:proofErr w:type="spellStart"/>
      <w:r w:rsidRPr="00D71001">
        <w:rPr>
          <w:rFonts w:ascii="Arial" w:eastAsia="Times New Roman" w:hAnsi="Arial" w:cs="Arial"/>
          <w:b/>
          <w:bCs/>
          <w:sz w:val="20"/>
          <w:szCs w:val="20"/>
        </w:rPr>
        <w:t>PenWell</w:t>
      </w:r>
      <w:proofErr w:type="spellEnd"/>
      <w:r w:rsidRPr="00D71001">
        <w:rPr>
          <w:rFonts w:ascii="Arial" w:eastAsia="Times New Roman" w:hAnsi="Arial" w:cs="Arial"/>
          <w:b/>
          <w:bCs/>
          <w:sz w:val="20"/>
          <w:szCs w:val="20"/>
        </w:rPr>
        <w:t xml:space="preserve"> Corporation, Phoenix</w:t>
      </w:r>
      <w:r w:rsidR="002319D0" w:rsidRPr="00D71001">
        <w:rPr>
          <w:rFonts w:ascii="Arial" w:eastAsia="Times New Roman" w:hAnsi="Arial" w:cs="Arial"/>
          <w:b/>
          <w:bCs/>
          <w:sz w:val="20"/>
          <w:szCs w:val="20"/>
        </w:rPr>
        <w:t>,</w:t>
      </w:r>
      <w:r w:rsidRPr="00D71001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="002319D0" w:rsidRPr="00D71001">
        <w:rPr>
          <w:rFonts w:ascii="Arial" w:eastAsia="Times New Roman" w:hAnsi="Arial" w:cs="Arial"/>
          <w:b/>
          <w:bCs/>
          <w:sz w:val="20"/>
          <w:szCs w:val="20"/>
        </w:rPr>
        <w:t>AZ</w:t>
      </w:r>
    </w:p>
    <w:p w:rsidR="00922C22" w:rsidRPr="00D71001" w:rsidRDefault="00922C22" w:rsidP="00C80F27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 </w:t>
      </w:r>
      <w:r w:rsidRPr="00D71001">
        <w:rPr>
          <w:rFonts w:ascii="Arial" w:hAnsi="Arial" w:cs="Arial"/>
          <w:sz w:val="20"/>
          <w:szCs w:val="20"/>
        </w:rPr>
        <w:br/>
      </w:r>
      <w:r w:rsidRPr="00D71001">
        <w:rPr>
          <w:rFonts w:ascii="Arial" w:hAnsi="Arial" w:cs="Arial"/>
          <w:b/>
          <w:sz w:val="20"/>
          <w:szCs w:val="20"/>
        </w:rPr>
        <w:t>Roles &amp; Responsibilities:</w:t>
      </w:r>
      <w:r w:rsidRPr="00D71001">
        <w:rPr>
          <w:rFonts w:ascii="Arial" w:hAnsi="Arial" w:cs="Arial"/>
          <w:sz w:val="20"/>
          <w:szCs w:val="20"/>
        </w:rPr>
        <w:t> </w:t>
      </w:r>
    </w:p>
    <w:p w:rsidR="00922C22" w:rsidRPr="00D71001" w:rsidRDefault="00922C22" w:rsidP="00C80F27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</w:p>
    <w:p w:rsidR="00922C22" w:rsidRPr="00D71001" w:rsidRDefault="00922C22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Implementing a </w:t>
      </w:r>
      <w:r w:rsidRPr="00D71001">
        <w:rPr>
          <w:rFonts w:ascii="Arial" w:hAnsi="Arial" w:cs="Arial"/>
          <w:noProof/>
          <w:sz w:val="20"/>
          <w:szCs w:val="20"/>
        </w:rPr>
        <w:t>Sitecore solution</w:t>
      </w:r>
      <w:r w:rsidRPr="00D71001">
        <w:rPr>
          <w:rFonts w:ascii="Arial" w:hAnsi="Arial" w:cs="Arial"/>
          <w:sz w:val="20"/>
          <w:szCs w:val="20"/>
        </w:rPr>
        <w:t xml:space="preserve"> to make it compatible </w:t>
      </w:r>
      <w:r w:rsidRPr="00D71001">
        <w:rPr>
          <w:rFonts w:ascii="Arial" w:hAnsi="Arial" w:cs="Arial"/>
          <w:noProof/>
          <w:sz w:val="20"/>
          <w:szCs w:val="20"/>
        </w:rPr>
        <w:t>with</w:t>
      </w:r>
      <w:r w:rsidRPr="00D71001">
        <w:rPr>
          <w:rFonts w:ascii="Arial" w:hAnsi="Arial" w:cs="Arial"/>
          <w:sz w:val="20"/>
          <w:szCs w:val="20"/>
        </w:rPr>
        <w:t xml:space="preserve"> both web forms and MVC. </w:t>
      </w:r>
    </w:p>
    <w:p w:rsidR="009F28E5" w:rsidRPr="00D71001" w:rsidRDefault="00922C22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Created Sitecore templates, items, layouts, and sub layouts. </w:t>
      </w:r>
    </w:p>
    <w:p w:rsidR="00922C22" w:rsidRPr="00D71001" w:rsidRDefault="00922C22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Created and installed packages on Sitecore for deployment. </w:t>
      </w:r>
    </w:p>
    <w:p w:rsidR="00922C22" w:rsidRPr="00D71001" w:rsidRDefault="00922C22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Upgradi</w:t>
      </w:r>
      <w:r w:rsidR="00B95EC8" w:rsidRPr="00D71001">
        <w:rPr>
          <w:rFonts w:ascii="Arial" w:hAnsi="Arial" w:cs="Arial"/>
          <w:sz w:val="20"/>
          <w:szCs w:val="20"/>
        </w:rPr>
        <w:t>ng Sitecore from 7.5 through 8.1 update 3</w:t>
      </w:r>
      <w:r w:rsidRPr="00D71001">
        <w:rPr>
          <w:rFonts w:ascii="Arial" w:hAnsi="Arial" w:cs="Arial"/>
          <w:sz w:val="20"/>
          <w:szCs w:val="20"/>
        </w:rPr>
        <w:t>. </w:t>
      </w:r>
    </w:p>
    <w:p w:rsidR="00922C22" w:rsidRPr="00D71001" w:rsidRDefault="00922C22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Used Sitecore Admin pages to configure/maintain cache settings, Stats for fine tuning cache settings. </w:t>
      </w:r>
    </w:p>
    <w:p w:rsidR="00922C22" w:rsidRPr="00D71001" w:rsidRDefault="00922C22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Implemented Sitecore caching methods - HTML Cache, Item Cache, Data Cache, and Prefetch Cache depending on the need for different pages. </w:t>
      </w:r>
    </w:p>
    <w:p w:rsidR="00922C22" w:rsidRPr="00D71001" w:rsidRDefault="00922C22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Used Sitecore analytics to track user's activity and make suggestions. </w:t>
      </w:r>
    </w:p>
    <w:p w:rsidR="00CC1D0F" w:rsidRPr="00D71001" w:rsidRDefault="00CC1D0F" w:rsidP="004A7EAE">
      <w:pPr>
        <w:numPr>
          <w:ilvl w:val="0"/>
          <w:numId w:val="11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 xml:space="preserve">Proven technical familiarity with: Sitecore Experience Platform (XP) version 8.x Experience with </w:t>
      </w:r>
      <w:r w:rsidR="00F2051A" w:rsidRPr="00D71001">
        <w:rPr>
          <w:rFonts w:ascii="Arial" w:eastAsia="Times New Roman" w:hAnsi="Arial" w:cs="Arial"/>
          <w:sz w:val="20"/>
          <w:szCs w:val="20"/>
        </w:rPr>
        <w:t>personalization</w:t>
      </w:r>
      <w:r w:rsidRPr="00D71001">
        <w:rPr>
          <w:rFonts w:ascii="Arial" w:eastAsia="Times New Roman" w:hAnsi="Arial" w:cs="Arial"/>
          <w:sz w:val="20"/>
          <w:szCs w:val="20"/>
        </w:rPr>
        <w:t>, EXM, WFFM (preferred)</w:t>
      </w:r>
    </w:p>
    <w:p w:rsidR="00922C22" w:rsidRPr="00D71001" w:rsidRDefault="00922C22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Created and implemented custom workflows for Sitecore. </w:t>
      </w:r>
    </w:p>
    <w:p w:rsidR="00922C22" w:rsidRPr="00D71001" w:rsidRDefault="00922C22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Configured Item level cache and global level cache for rendering in Sitecore. </w:t>
      </w:r>
    </w:p>
    <w:p w:rsidR="009F28E5" w:rsidRPr="00D71001" w:rsidRDefault="009F28E5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Good experience </w:t>
      </w:r>
      <w:r w:rsidR="00C304D9" w:rsidRPr="00D71001">
        <w:rPr>
          <w:rFonts w:ascii="Arial" w:hAnsi="Arial" w:cs="Arial"/>
          <w:sz w:val="20"/>
          <w:szCs w:val="20"/>
        </w:rPr>
        <w:t>in working</w:t>
      </w:r>
      <w:r w:rsidRPr="00D71001">
        <w:rPr>
          <w:rFonts w:ascii="Arial" w:hAnsi="Arial" w:cs="Arial"/>
          <w:sz w:val="20"/>
          <w:szCs w:val="20"/>
        </w:rPr>
        <w:t xml:space="preserve"> with Helix/Habitat Architecture.</w:t>
      </w:r>
    </w:p>
    <w:p w:rsidR="003C53DD" w:rsidRPr="00D71001" w:rsidRDefault="003C53DD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Build site on Sitecore Helix principles using </w:t>
      </w:r>
      <w:r w:rsidR="00F2051A" w:rsidRPr="00D71001">
        <w:rPr>
          <w:rFonts w:ascii="Arial" w:hAnsi="Arial" w:cs="Arial"/>
          <w:sz w:val="20"/>
          <w:szCs w:val="20"/>
          <w:shd w:val="clear" w:color="auto" w:fill="FFFFFF"/>
        </w:rPr>
        <w:t>Habitat</w:t>
      </w:r>
    </w:p>
    <w:p w:rsidR="00612B04" w:rsidRPr="00D71001" w:rsidRDefault="00612B04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Knowledge in integrating and working with Sitecore modules like Web Forms for Marketers, </w:t>
      </w:r>
      <w:r w:rsidR="00F2051A" w:rsidRPr="00D71001">
        <w:rPr>
          <w:rFonts w:ascii="Arial" w:hAnsi="Arial" w:cs="Arial"/>
          <w:sz w:val="20"/>
          <w:szCs w:val="20"/>
          <w:shd w:val="clear" w:color="auto" w:fill="FFFFFF"/>
        </w:rPr>
        <w:t>Cloud words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, </w:t>
      </w:r>
      <w:proofErr w:type="gramStart"/>
      <w:r w:rsidRPr="00D71001">
        <w:rPr>
          <w:rFonts w:ascii="Arial" w:hAnsi="Arial" w:cs="Arial"/>
          <w:sz w:val="20"/>
          <w:szCs w:val="20"/>
          <w:shd w:val="clear" w:color="auto" w:fill="FFFFFF"/>
        </w:rPr>
        <w:t>Advanced</w:t>
      </w:r>
      <w:proofErr w:type="gramEnd"/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 workbox and EXM.</w:t>
      </w:r>
    </w:p>
    <w:p w:rsidR="00CD2965" w:rsidRPr="00D71001" w:rsidRDefault="00CD2965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t>Worked on Helix design principles and conventions for Sitecore development.</w:t>
      </w:r>
    </w:p>
    <w:p w:rsidR="006E193C" w:rsidRPr="00D71001" w:rsidRDefault="006E193C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Created complex foundation and featured solution using Helix </w:t>
      </w:r>
      <w:r w:rsidR="00C304D9" w:rsidRPr="00D71001">
        <w:rPr>
          <w:rFonts w:ascii="Arial" w:hAnsi="Arial" w:cs="Arial"/>
          <w:sz w:val="20"/>
          <w:szCs w:val="20"/>
          <w:shd w:val="clear" w:color="auto" w:fill="FFFFFF"/>
        </w:rPr>
        <w:t>Implementation. Such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 solution helps to streamline the process.</w:t>
      </w:r>
    </w:p>
    <w:p w:rsidR="00F86FA9" w:rsidRPr="00D71001" w:rsidRDefault="00F86FA9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t>Maintaining the Implementations to develop, extend, and build the necessary Helix environment</w:t>
      </w:r>
    </w:p>
    <w:p w:rsidR="00F86FA9" w:rsidRPr="00D71001" w:rsidRDefault="00F86FA9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t> Implemented Helix to increase the productivity and make the whole solution more manageable. </w:t>
      </w:r>
    </w:p>
    <w:p w:rsidR="00922C22" w:rsidRPr="00D71001" w:rsidRDefault="00922C22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Working with TDS &amp; glass mapper to access Sitecore items in the code. </w:t>
      </w:r>
    </w:p>
    <w:p w:rsidR="00765524" w:rsidRPr="00D71001" w:rsidRDefault="00765524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t>Created custom Email Actions for workflow to trigger emails to users for the content approval.</w:t>
      </w:r>
    </w:p>
    <w:p w:rsidR="005E6D8B" w:rsidRPr="00D71001" w:rsidRDefault="005E6D8B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Created email campaign, customized workflows, and worked with DMS in </w:t>
      </w:r>
      <w:r w:rsidR="00C304D9" w:rsidRPr="00D71001">
        <w:rPr>
          <w:rFonts w:ascii="Arial" w:hAnsi="Arial" w:cs="Arial"/>
          <w:sz w:val="20"/>
          <w:szCs w:val="20"/>
          <w:shd w:val="clear" w:color="auto" w:fill="FFFFFF"/>
        </w:rPr>
        <w:t>Sitecore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:rsidR="00922C22" w:rsidRPr="00D71001" w:rsidRDefault="00922C22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Provided a full understanding of the design from the business perspective and provided .NET solutions integrated with Sitecore Content Management. </w:t>
      </w:r>
    </w:p>
    <w:p w:rsidR="00922C22" w:rsidRPr="00D71001" w:rsidRDefault="00922C22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Created a variety of components and offered on-demand revisions to existing infrastructure. </w:t>
      </w:r>
    </w:p>
    <w:p w:rsidR="00391EE7" w:rsidRPr="00D71001" w:rsidRDefault="00922C22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Implemented site internationalization. </w:t>
      </w:r>
    </w:p>
    <w:p w:rsidR="00C90589" w:rsidRPr="00D71001" w:rsidRDefault="00C90589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Worked with </w:t>
      </w:r>
      <w:r w:rsidR="00C304D9" w:rsidRPr="00D71001">
        <w:rPr>
          <w:rFonts w:ascii="Arial" w:hAnsi="Arial" w:cs="Arial"/>
          <w:sz w:val="20"/>
          <w:szCs w:val="20"/>
          <w:shd w:val="clear" w:color="auto" w:fill="FFFFFF"/>
        </w:rPr>
        <w:t>TDS (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Team </w:t>
      </w:r>
      <w:r w:rsidR="00B7716F" w:rsidRPr="00D71001">
        <w:rPr>
          <w:rFonts w:ascii="Arial" w:hAnsi="Arial" w:cs="Arial"/>
          <w:sz w:val="20"/>
          <w:szCs w:val="20"/>
          <w:shd w:val="clear" w:color="auto" w:fill="FFFFFF"/>
        </w:rPr>
        <w:t>Development for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C304D9" w:rsidRPr="00D71001">
        <w:rPr>
          <w:rFonts w:ascii="Arial" w:hAnsi="Arial" w:cs="Arial"/>
          <w:sz w:val="20"/>
          <w:szCs w:val="20"/>
          <w:shd w:val="clear" w:color="auto" w:fill="FFFFFF"/>
        </w:rPr>
        <w:t>Sitecore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 Configuration and maintained the Templates, renderings and layouts to ease the deployment and development process, and also Manually created Sitecore content Packages and deployment of packages and TDS push in </w:t>
      </w:r>
      <w:r w:rsidR="00C304D9" w:rsidRPr="00D71001">
        <w:rPr>
          <w:rFonts w:ascii="Arial" w:hAnsi="Arial" w:cs="Arial"/>
          <w:sz w:val="20"/>
          <w:szCs w:val="20"/>
          <w:shd w:val="clear" w:color="auto" w:fill="FFFFFF"/>
        </w:rPr>
        <w:t>Stage, Production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>, QA servers.</w:t>
      </w:r>
    </w:p>
    <w:p w:rsidR="00922C22" w:rsidRPr="00D71001" w:rsidRDefault="00922C22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Performed Functional Reviews for various Sitecore modules ensuring best practices have been used while implementing and leveraging .NET with Sitecore features to complete the requirements and development. </w:t>
      </w:r>
    </w:p>
    <w:p w:rsidR="00A15BD0" w:rsidRPr="00D71001" w:rsidRDefault="00A15BD0" w:rsidP="004A7EAE">
      <w:pPr>
        <w:pStyle w:val="NoSpacing"/>
        <w:numPr>
          <w:ilvl w:val="0"/>
          <w:numId w:val="11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  <w:shd w:val="clear" w:color="auto" w:fill="FFFFFF"/>
        </w:rPr>
        <w:t>Implemented &amp; Analyzed for modifications and upgrades as per the client point of view.</w:t>
      </w:r>
    </w:p>
    <w:p w:rsidR="00922C22" w:rsidRPr="00D71001" w:rsidRDefault="00922C22" w:rsidP="00C80F27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:rsidR="00922C22" w:rsidRPr="00D71001" w:rsidRDefault="00922C22" w:rsidP="00C80F27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D71001">
        <w:rPr>
          <w:rStyle w:val="apple-converted-space"/>
          <w:rFonts w:ascii="Arial" w:eastAsiaTheme="majorEastAsia" w:hAnsi="Arial" w:cs="Arial"/>
          <w:b/>
          <w:sz w:val="20"/>
          <w:szCs w:val="20"/>
          <w:shd w:val="clear" w:color="auto" w:fill="FFFFFF"/>
        </w:rPr>
        <w:lastRenderedPageBreak/>
        <w:t>Environment:</w:t>
      </w:r>
      <w:r w:rsidR="00C304D9" w:rsidRPr="00D71001">
        <w:rPr>
          <w:rStyle w:val="apple-converted-space"/>
          <w:rFonts w:ascii="Arial" w:eastAsiaTheme="majorEastAsia" w:hAnsi="Arial" w:cs="Arial"/>
          <w:b/>
          <w:sz w:val="20"/>
          <w:szCs w:val="20"/>
          <w:shd w:val="clear" w:color="auto" w:fill="FFFFFF"/>
        </w:rPr>
        <w:t xml:space="preserve"> </w:t>
      </w:r>
      <w:r w:rsidRPr="00D71001">
        <w:rPr>
          <w:rStyle w:val="apple-converted-space"/>
          <w:rFonts w:ascii="Arial" w:eastAsiaTheme="majorEastAsia" w:hAnsi="Arial" w:cs="Arial"/>
          <w:sz w:val="20"/>
          <w:szCs w:val="20"/>
          <w:shd w:val="clear" w:color="auto" w:fill="FFFFFF"/>
        </w:rPr>
        <w:t>Sitecore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 CMS 8.1</w:t>
      </w:r>
      <w:r w:rsidR="00B95EC8"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 update 3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, Visual Studio 2013, MVC 5, TDS, Glass </w:t>
      </w:r>
      <w:r w:rsidR="00C304D9" w:rsidRPr="00D71001">
        <w:rPr>
          <w:rFonts w:ascii="Arial" w:hAnsi="Arial" w:cs="Arial"/>
          <w:sz w:val="20"/>
          <w:szCs w:val="20"/>
          <w:shd w:val="clear" w:color="auto" w:fill="FFFFFF"/>
        </w:rPr>
        <w:t>Mapper, Email</w:t>
      </w:r>
      <w:r w:rsidR="005E6D8B"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 Campaign,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C304D9" w:rsidRPr="00D71001">
        <w:rPr>
          <w:rFonts w:ascii="Arial" w:hAnsi="Arial" w:cs="Arial"/>
          <w:sz w:val="20"/>
          <w:szCs w:val="20"/>
          <w:shd w:val="clear" w:color="auto" w:fill="FFFFFF"/>
        </w:rPr>
        <w:t>C#, MySQL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>, .Net Framework 4.5,</w:t>
      </w:r>
      <w:r w:rsidR="00C304D9"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5422FE" w:rsidRPr="00D71001">
        <w:rPr>
          <w:rFonts w:ascii="Arial" w:hAnsi="Arial" w:cs="Arial"/>
          <w:sz w:val="20"/>
          <w:szCs w:val="20"/>
          <w:shd w:val="clear" w:color="auto" w:fill="FFFFFF"/>
        </w:rPr>
        <w:t>Helix/</w:t>
      </w:r>
      <w:r w:rsidR="00D71001" w:rsidRPr="00D71001">
        <w:rPr>
          <w:rFonts w:ascii="Arial" w:hAnsi="Arial" w:cs="Arial"/>
          <w:sz w:val="20"/>
          <w:szCs w:val="20"/>
          <w:shd w:val="clear" w:color="auto" w:fill="FFFFFF"/>
        </w:rPr>
        <w:t>Habitat,</w:t>
      </w:r>
      <w:r w:rsidR="00F62C81"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5422FE" w:rsidRPr="00D71001">
        <w:rPr>
          <w:rFonts w:ascii="Arial" w:hAnsi="Arial" w:cs="Arial"/>
          <w:sz w:val="20"/>
          <w:szCs w:val="20"/>
          <w:shd w:val="clear" w:color="auto" w:fill="FFFFFF"/>
        </w:rPr>
        <w:t>EXM.</w:t>
      </w:r>
      <w:r w:rsidRPr="00D71001">
        <w:rPr>
          <w:rFonts w:ascii="Arial" w:hAnsi="Arial" w:cs="Arial"/>
          <w:sz w:val="20"/>
          <w:szCs w:val="20"/>
          <w:shd w:val="clear" w:color="auto" w:fill="FFFFFF"/>
        </w:rPr>
        <w:t xml:space="preserve"> CSS3, SVG, HTML5, Bootstrap, JIRA</w:t>
      </w:r>
      <w:r w:rsidRPr="00D71001">
        <w:rPr>
          <w:rFonts w:ascii="Arial" w:hAnsi="Arial" w:cs="Arial"/>
          <w:b/>
          <w:i/>
          <w:sz w:val="20"/>
          <w:szCs w:val="20"/>
          <w:shd w:val="clear" w:color="auto" w:fill="FFFFFF"/>
        </w:rPr>
        <w:t>.</w:t>
      </w:r>
    </w:p>
    <w:p w:rsidR="00FA12AA" w:rsidRPr="00D71001" w:rsidRDefault="00FA12AA" w:rsidP="00C80F27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:rsidR="009C73A6" w:rsidRPr="00D71001" w:rsidRDefault="00AD2A25" w:rsidP="00C80F27">
      <w:pPr>
        <w:pStyle w:val="NoSpacing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 w:rsidRPr="00D71001">
        <w:rPr>
          <w:rFonts w:ascii="Arial" w:hAnsi="Arial" w:cs="Arial"/>
          <w:b/>
          <w:sz w:val="20"/>
          <w:szCs w:val="20"/>
        </w:rPr>
        <w:t>Sr. Sitecore</w:t>
      </w:r>
      <w:r w:rsidR="008A2C33" w:rsidRPr="00D71001">
        <w:rPr>
          <w:rFonts w:ascii="Arial" w:hAnsi="Arial" w:cs="Arial"/>
          <w:b/>
          <w:sz w:val="20"/>
          <w:szCs w:val="20"/>
        </w:rPr>
        <w:t xml:space="preserve"> Developer</w:t>
      </w:r>
      <w:r w:rsidR="001B520A" w:rsidRPr="00D71001">
        <w:rPr>
          <w:rFonts w:ascii="Arial" w:hAnsi="Arial" w:cs="Arial"/>
          <w:b/>
          <w:sz w:val="20"/>
          <w:szCs w:val="20"/>
        </w:rPr>
        <w:tab/>
      </w:r>
      <w:r w:rsidR="001B520A" w:rsidRPr="00D71001">
        <w:rPr>
          <w:rFonts w:ascii="Arial" w:hAnsi="Arial" w:cs="Arial"/>
          <w:b/>
          <w:sz w:val="20"/>
          <w:szCs w:val="20"/>
        </w:rPr>
        <w:tab/>
      </w:r>
      <w:r w:rsidR="001B520A" w:rsidRPr="00D71001">
        <w:rPr>
          <w:rFonts w:ascii="Arial" w:hAnsi="Arial" w:cs="Arial"/>
          <w:b/>
          <w:sz w:val="20"/>
          <w:szCs w:val="20"/>
        </w:rPr>
        <w:tab/>
      </w:r>
      <w:r w:rsidR="001B520A" w:rsidRPr="00D71001">
        <w:rPr>
          <w:rFonts w:ascii="Arial" w:hAnsi="Arial" w:cs="Arial"/>
          <w:b/>
          <w:sz w:val="20"/>
          <w:szCs w:val="20"/>
        </w:rPr>
        <w:tab/>
      </w:r>
      <w:r w:rsidR="001B520A" w:rsidRPr="00D71001">
        <w:rPr>
          <w:rFonts w:ascii="Arial" w:hAnsi="Arial" w:cs="Arial"/>
          <w:b/>
          <w:sz w:val="20"/>
          <w:szCs w:val="20"/>
        </w:rPr>
        <w:tab/>
      </w:r>
      <w:r w:rsidR="001B520A" w:rsidRPr="00D71001">
        <w:rPr>
          <w:rFonts w:ascii="Arial" w:hAnsi="Arial" w:cs="Arial"/>
          <w:b/>
          <w:sz w:val="20"/>
          <w:szCs w:val="20"/>
        </w:rPr>
        <w:tab/>
      </w:r>
      <w:r w:rsidR="001B520A" w:rsidRPr="00D71001">
        <w:rPr>
          <w:rFonts w:ascii="Arial" w:hAnsi="Arial" w:cs="Arial"/>
          <w:b/>
          <w:sz w:val="20"/>
          <w:szCs w:val="20"/>
        </w:rPr>
        <w:tab/>
      </w:r>
      <w:r w:rsidR="001B520A" w:rsidRPr="00D71001">
        <w:rPr>
          <w:rFonts w:ascii="Arial" w:hAnsi="Arial" w:cs="Arial"/>
          <w:b/>
          <w:sz w:val="20"/>
          <w:szCs w:val="20"/>
        </w:rPr>
        <w:tab/>
      </w:r>
      <w:r w:rsidR="00133F04" w:rsidRPr="00D71001">
        <w:rPr>
          <w:rFonts w:ascii="Arial" w:hAnsi="Arial" w:cs="Arial"/>
          <w:b/>
          <w:sz w:val="20"/>
          <w:szCs w:val="20"/>
        </w:rPr>
        <w:t xml:space="preserve">           May’15 – Mar</w:t>
      </w:r>
      <w:r w:rsidR="000A69E9" w:rsidRPr="00D71001">
        <w:rPr>
          <w:rFonts w:ascii="Arial" w:hAnsi="Arial" w:cs="Arial"/>
          <w:b/>
          <w:sz w:val="20"/>
          <w:szCs w:val="20"/>
        </w:rPr>
        <w:t>’</w:t>
      </w:r>
      <w:r w:rsidR="00133F04" w:rsidRPr="00D71001">
        <w:rPr>
          <w:rFonts w:ascii="Arial" w:hAnsi="Arial" w:cs="Arial"/>
          <w:b/>
          <w:sz w:val="20"/>
          <w:szCs w:val="20"/>
        </w:rPr>
        <w:t>17</w:t>
      </w:r>
      <w:r w:rsidR="00267250" w:rsidRPr="00D71001">
        <w:rPr>
          <w:rFonts w:ascii="Arial" w:hAnsi="Arial" w:cs="Arial"/>
          <w:b/>
          <w:sz w:val="20"/>
          <w:szCs w:val="20"/>
        </w:rPr>
        <w:t xml:space="preserve">                    </w:t>
      </w:r>
    </w:p>
    <w:p w:rsidR="00BC50F3" w:rsidRPr="00D71001" w:rsidRDefault="00FA12AA" w:rsidP="00034438">
      <w:pPr>
        <w:pStyle w:val="NoSpacing"/>
        <w:spacing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b/>
          <w:bCs/>
          <w:sz w:val="20"/>
          <w:szCs w:val="20"/>
        </w:rPr>
        <w:t>Client:</w:t>
      </w:r>
      <w:r w:rsidR="00C304D9" w:rsidRPr="00D71001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proofErr w:type="spellStart"/>
      <w:r w:rsidR="009C73A6" w:rsidRPr="00D71001">
        <w:rPr>
          <w:rFonts w:ascii="Arial" w:hAnsi="Arial" w:cs="Arial"/>
          <w:b/>
          <w:sz w:val="20"/>
          <w:szCs w:val="20"/>
        </w:rPr>
        <w:t>Astellas</w:t>
      </w:r>
      <w:proofErr w:type="spellEnd"/>
      <w:r w:rsidR="00C304D9" w:rsidRPr="00D71001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007B52" w:rsidRPr="00D71001">
        <w:rPr>
          <w:rFonts w:ascii="Arial" w:hAnsi="Arial" w:cs="Arial"/>
          <w:b/>
          <w:sz w:val="20"/>
          <w:szCs w:val="20"/>
        </w:rPr>
        <w:t>PharmaInc</w:t>
      </w:r>
      <w:proofErr w:type="spellEnd"/>
      <w:r w:rsidR="00007B52">
        <w:rPr>
          <w:rFonts w:ascii="Arial" w:hAnsi="Arial" w:cs="Arial"/>
          <w:b/>
          <w:sz w:val="20"/>
          <w:szCs w:val="20"/>
        </w:rPr>
        <w:t xml:space="preserve"> </w:t>
      </w:r>
      <w:r w:rsidR="00007B52" w:rsidRPr="00D71001">
        <w:rPr>
          <w:rFonts w:ascii="Arial" w:hAnsi="Arial" w:cs="Arial"/>
          <w:b/>
          <w:sz w:val="20"/>
          <w:szCs w:val="20"/>
        </w:rPr>
        <w:t>Northbrook</w:t>
      </w:r>
      <w:r w:rsidR="00C304D9" w:rsidRPr="00D71001">
        <w:rPr>
          <w:rFonts w:ascii="Arial" w:hAnsi="Arial" w:cs="Arial"/>
          <w:b/>
          <w:sz w:val="20"/>
          <w:szCs w:val="20"/>
        </w:rPr>
        <w:t>,</w:t>
      </w:r>
      <w:r w:rsidRPr="00D71001">
        <w:rPr>
          <w:rFonts w:ascii="Arial" w:hAnsi="Arial" w:cs="Arial"/>
          <w:b/>
          <w:sz w:val="20"/>
          <w:szCs w:val="20"/>
        </w:rPr>
        <w:t xml:space="preserve"> </w:t>
      </w:r>
      <w:r w:rsidR="009C73A6" w:rsidRPr="00D71001">
        <w:rPr>
          <w:rFonts w:ascii="Arial" w:hAnsi="Arial" w:cs="Arial"/>
          <w:b/>
          <w:sz w:val="20"/>
          <w:szCs w:val="20"/>
        </w:rPr>
        <w:t xml:space="preserve">IL                                                      </w:t>
      </w:r>
      <w:r w:rsidR="008A2C33" w:rsidRPr="00D71001">
        <w:rPr>
          <w:rFonts w:ascii="Arial" w:eastAsia="Times New Roman" w:hAnsi="Arial" w:cs="Arial"/>
          <w:sz w:val="20"/>
          <w:szCs w:val="20"/>
        </w:rPr>
        <w:br/>
        <w:t> </w:t>
      </w:r>
      <w:r w:rsidR="008A2C33" w:rsidRPr="00D71001">
        <w:rPr>
          <w:rFonts w:ascii="Arial" w:eastAsia="Times New Roman" w:hAnsi="Arial" w:cs="Arial"/>
          <w:sz w:val="20"/>
          <w:szCs w:val="20"/>
        </w:rPr>
        <w:br/>
      </w:r>
      <w:r w:rsidR="008A2C33" w:rsidRPr="00D71001">
        <w:rPr>
          <w:rFonts w:ascii="Arial" w:eastAsia="Times New Roman" w:hAnsi="Arial" w:cs="Arial"/>
          <w:b/>
          <w:sz w:val="20"/>
          <w:szCs w:val="20"/>
        </w:rPr>
        <w:t>R</w:t>
      </w:r>
      <w:r w:rsidR="00E6554A" w:rsidRPr="00D71001">
        <w:rPr>
          <w:rFonts w:ascii="Arial" w:eastAsia="Times New Roman" w:hAnsi="Arial" w:cs="Arial"/>
          <w:b/>
          <w:sz w:val="20"/>
          <w:szCs w:val="20"/>
        </w:rPr>
        <w:t>oles &amp; R</w:t>
      </w:r>
      <w:r w:rsidR="008A2C33" w:rsidRPr="00D71001">
        <w:rPr>
          <w:rFonts w:ascii="Arial" w:eastAsia="Times New Roman" w:hAnsi="Arial" w:cs="Arial"/>
          <w:b/>
          <w:sz w:val="20"/>
          <w:szCs w:val="20"/>
        </w:rPr>
        <w:t>esponsibilities:</w:t>
      </w:r>
      <w:r w:rsidR="008A2C33" w:rsidRPr="00D71001">
        <w:rPr>
          <w:rFonts w:ascii="Arial" w:eastAsia="Times New Roman" w:hAnsi="Arial" w:cs="Arial"/>
          <w:sz w:val="20"/>
          <w:szCs w:val="20"/>
        </w:rPr>
        <w:t> </w:t>
      </w:r>
    </w:p>
    <w:p w:rsidR="002F0CA9" w:rsidRPr="00D71001" w:rsidRDefault="002F0CA9" w:rsidP="002F0CA9">
      <w:pPr>
        <w:pStyle w:val="NoSpacing"/>
        <w:spacing w:line="276" w:lineRule="auto"/>
        <w:rPr>
          <w:rFonts w:ascii="Arial" w:eastAsia="Times New Roman" w:hAnsi="Arial" w:cs="Arial"/>
          <w:sz w:val="20"/>
          <w:szCs w:val="20"/>
        </w:rPr>
      </w:pPr>
    </w:p>
    <w:p w:rsidR="00034438" w:rsidRPr="00D71001" w:rsidRDefault="008A2C33" w:rsidP="002F0CA9">
      <w:pPr>
        <w:pStyle w:val="NoSpacing"/>
        <w:numPr>
          <w:ilvl w:val="0"/>
          <w:numId w:val="26"/>
        </w:numPr>
        <w:spacing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Actively involved in Agile (Scrum) meetings discussing the requirements, integration of modules and best developm</w:t>
      </w:r>
      <w:r w:rsidR="00034438" w:rsidRPr="00D71001">
        <w:rPr>
          <w:rFonts w:ascii="Arial" w:eastAsia="Times New Roman" w:hAnsi="Arial" w:cs="Arial"/>
          <w:sz w:val="20"/>
          <w:szCs w:val="20"/>
        </w:rPr>
        <w:t>ent practices for a solution.</w:t>
      </w:r>
    </w:p>
    <w:p w:rsidR="00F86FA9" w:rsidRPr="00D71001" w:rsidRDefault="00B57DB2" w:rsidP="002F0CA9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Proven technical familiarity with: Sitecore Experience Platform (XP) version 8.</w:t>
      </w:r>
    </w:p>
    <w:p w:rsidR="002F0CA9" w:rsidRPr="00D71001" w:rsidRDefault="00034438" w:rsidP="002F0CA9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Interacted with business users to understand customer requirements into new features and services</w:t>
      </w:r>
    </w:p>
    <w:p w:rsidR="002F0CA9" w:rsidRPr="00D71001" w:rsidRDefault="00F2051A" w:rsidP="002F0CA9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Imple</w:t>
      </w:r>
      <w:r w:rsidR="00A479F5" w:rsidRPr="00D71001">
        <w:rPr>
          <w:rFonts w:ascii="Arial" w:eastAsia="Times New Roman" w:hAnsi="Arial" w:cs="Arial"/>
          <w:sz w:val="20"/>
          <w:szCs w:val="20"/>
        </w:rPr>
        <w:t>mented Helix to increase the productivity</w:t>
      </w:r>
      <w:r w:rsidR="003962C9" w:rsidRPr="00D71001">
        <w:rPr>
          <w:rFonts w:ascii="Arial" w:eastAsia="Times New Roman" w:hAnsi="Arial" w:cs="Arial"/>
          <w:sz w:val="20"/>
          <w:szCs w:val="20"/>
        </w:rPr>
        <w:t xml:space="preserve"> and make the whole solution manageable.</w:t>
      </w:r>
    </w:p>
    <w:p w:rsidR="002F0CA9" w:rsidRPr="00D71001" w:rsidRDefault="00F2051A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Experience with personaliz</w:t>
      </w:r>
      <w:r w:rsidR="00B57DB2" w:rsidRPr="00D71001">
        <w:rPr>
          <w:rFonts w:ascii="Arial" w:eastAsia="Times New Roman" w:hAnsi="Arial" w:cs="Arial"/>
          <w:sz w:val="20"/>
          <w:szCs w:val="20"/>
        </w:rPr>
        <w:t>ation, EXM, WFFM (preferred)</w:t>
      </w:r>
      <w:r w:rsidR="00F86FA9" w:rsidRPr="00D71001">
        <w:rPr>
          <w:rFonts w:ascii="Arial" w:eastAsia="Times New Roman" w:hAnsi="Arial" w:cs="Arial"/>
          <w:sz w:val="20"/>
          <w:szCs w:val="20"/>
        </w:rPr>
        <w:t>.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Created </w:t>
      </w:r>
      <w:r w:rsidR="00C304D9" w:rsidRPr="00D71001">
        <w:rPr>
          <w:rFonts w:ascii="Arial" w:hAnsi="Arial" w:cs="Arial"/>
          <w:sz w:val="20"/>
          <w:szCs w:val="20"/>
        </w:rPr>
        <w:t>Sitecore templates</w:t>
      </w:r>
      <w:r w:rsidRPr="00D71001">
        <w:rPr>
          <w:rFonts w:ascii="Arial" w:hAnsi="Arial" w:cs="Arial"/>
          <w:sz w:val="20"/>
          <w:szCs w:val="20"/>
        </w:rPr>
        <w:t>, items, layouts and sub layouts. 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 xml:space="preserve">Created and installed packages </w:t>
      </w:r>
      <w:r w:rsidR="002F0CA9" w:rsidRPr="00D71001">
        <w:rPr>
          <w:rFonts w:ascii="Arial" w:eastAsia="Times New Roman" w:hAnsi="Arial" w:cs="Arial"/>
          <w:sz w:val="20"/>
          <w:szCs w:val="20"/>
        </w:rPr>
        <w:t xml:space="preserve">on </w:t>
      </w:r>
      <w:r w:rsidR="00C304D9" w:rsidRPr="00D71001">
        <w:rPr>
          <w:rFonts w:ascii="Arial" w:eastAsia="Times New Roman" w:hAnsi="Arial" w:cs="Arial"/>
          <w:sz w:val="20"/>
          <w:szCs w:val="20"/>
        </w:rPr>
        <w:t>Sitecore for</w:t>
      </w:r>
      <w:r w:rsidR="002F0CA9" w:rsidRPr="00D71001">
        <w:rPr>
          <w:rFonts w:ascii="Arial" w:eastAsia="Times New Roman" w:hAnsi="Arial" w:cs="Arial"/>
          <w:sz w:val="20"/>
          <w:szCs w:val="20"/>
        </w:rPr>
        <w:t xml:space="preserve"> deployment. 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 xml:space="preserve">Upgrading </w:t>
      </w:r>
      <w:r w:rsidR="00C304D9" w:rsidRPr="00D71001">
        <w:rPr>
          <w:rFonts w:ascii="Arial" w:eastAsia="Times New Roman" w:hAnsi="Arial" w:cs="Arial"/>
          <w:sz w:val="20"/>
          <w:szCs w:val="20"/>
        </w:rPr>
        <w:t>Sitecore from</w:t>
      </w:r>
      <w:r w:rsidR="00B04C3F" w:rsidRPr="00D71001">
        <w:rPr>
          <w:rFonts w:ascii="Arial" w:eastAsia="Times New Roman" w:hAnsi="Arial" w:cs="Arial"/>
          <w:sz w:val="20"/>
          <w:szCs w:val="20"/>
        </w:rPr>
        <w:t xml:space="preserve"> 7.5 through 8.1</w:t>
      </w:r>
      <w:r w:rsidR="002F0CA9" w:rsidRPr="00D71001">
        <w:rPr>
          <w:rFonts w:ascii="Arial" w:eastAsia="Times New Roman" w:hAnsi="Arial" w:cs="Arial"/>
          <w:sz w:val="20"/>
          <w:szCs w:val="20"/>
        </w:rPr>
        <w:t>. 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 xml:space="preserve">Used </w:t>
      </w:r>
      <w:r w:rsidR="00C304D9" w:rsidRPr="00D71001">
        <w:rPr>
          <w:rFonts w:ascii="Arial" w:eastAsia="Times New Roman" w:hAnsi="Arial" w:cs="Arial"/>
          <w:sz w:val="20"/>
          <w:szCs w:val="20"/>
        </w:rPr>
        <w:t>Sitecore Admin</w:t>
      </w:r>
      <w:r w:rsidRPr="00D71001">
        <w:rPr>
          <w:rFonts w:ascii="Arial" w:eastAsia="Times New Roman" w:hAnsi="Arial" w:cs="Arial"/>
          <w:sz w:val="20"/>
          <w:szCs w:val="20"/>
        </w:rPr>
        <w:t xml:space="preserve"> pages to configure/maintain cache settings, Stats for</w:t>
      </w:r>
      <w:r w:rsidR="002F0CA9" w:rsidRPr="00D71001">
        <w:rPr>
          <w:rFonts w:ascii="Arial" w:eastAsia="Times New Roman" w:hAnsi="Arial" w:cs="Arial"/>
          <w:sz w:val="20"/>
          <w:szCs w:val="20"/>
        </w:rPr>
        <w:t xml:space="preserve"> fine tuning cache settings.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 xml:space="preserve">Used </w:t>
      </w:r>
      <w:r w:rsidR="00C304D9" w:rsidRPr="00D71001">
        <w:rPr>
          <w:rFonts w:ascii="Arial" w:eastAsia="Times New Roman" w:hAnsi="Arial" w:cs="Arial"/>
          <w:sz w:val="20"/>
          <w:szCs w:val="20"/>
        </w:rPr>
        <w:t>Sitecore analytics</w:t>
      </w:r>
      <w:r w:rsidRPr="00D71001">
        <w:rPr>
          <w:rFonts w:ascii="Arial" w:eastAsia="Times New Roman" w:hAnsi="Arial" w:cs="Arial"/>
          <w:sz w:val="20"/>
          <w:szCs w:val="20"/>
        </w:rPr>
        <w:t xml:space="preserve"> to track user's ac</w:t>
      </w:r>
      <w:r w:rsidR="002F0CA9" w:rsidRPr="00D71001">
        <w:rPr>
          <w:rFonts w:ascii="Arial" w:eastAsia="Times New Roman" w:hAnsi="Arial" w:cs="Arial"/>
          <w:sz w:val="20"/>
          <w:szCs w:val="20"/>
        </w:rPr>
        <w:t>tivity and make suggestions. 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Created and implemented custom workflows</w:t>
      </w:r>
      <w:r w:rsidR="002F0CA9" w:rsidRPr="00D71001">
        <w:rPr>
          <w:rFonts w:ascii="Arial" w:eastAsia="Times New Roman" w:hAnsi="Arial" w:cs="Arial"/>
          <w:sz w:val="20"/>
          <w:szCs w:val="20"/>
        </w:rPr>
        <w:t xml:space="preserve"> in </w:t>
      </w:r>
      <w:r w:rsidR="00C304D9" w:rsidRPr="00D71001">
        <w:rPr>
          <w:rFonts w:ascii="Arial" w:eastAsia="Times New Roman" w:hAnsi="Arial" w:cs="Arial"/>
          <w:sz w:val="20"/>
          <w:szCs w:val="20"/>
        </w:rPr>
        <w:t>Sitecore admin</w:t>
      </w:r>
      <w:r w:rsidR="002F0CA9" w:rsidRPr="00D71001">
        <w:rPr>
          <w:rFonts w:ascii="Arial" w:eastAsia="Times New Roman" w:hAnsi="Arial" w:cs="Arial"/>
          <w:sz w:val="20"/>
          <w:szCs w:val="20"/>
        </w:rPr>
        <w:t xml:space="preserve"> console, 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Used JavaScript, HTML5, bootstrap and CSS3 for creating web pages. 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Configured Item level cache and global level cache</w:t>
      </w:r>
      <w:r w:rsidR="002F0CA9" w:rsidRPr="00D71001">
        <w:rPr>
          <w:rFonts w:ascii="Arial" w:eastAsia="Times New Roman" w:hAnsi="Arial" w:cs="Arial"/>
          <w:sz w:val="20"/>
          <w:szCs w:val="20"/>
        </w:rPr>
        <w:t xml:space="preserve"> for rendering in </w:t>
      </w:r>
      <w:r w:rsidR="00C304D9" w:rsidRPr="00D71001">
        <w:rPr>
          <w:rFonts w:ascii="Arial" w:eastAsia="Times New Roman" w:hAnsi="Arial" w:cs="Arial"/>
          <w:sz w:val="20"/>
          <w:szCs w:val="20"/>
        </w:rPr>
        <w:t>Sitecore.</w:t>
      </w:r>
      <w:r w:rsidR="002F0CA9" w:rsidRPr="00D71001">
        <w:rPr>
          <w:rFonts w:ascii="Arial" w:eastAsia="Times New Roman" w:hAnsi="Arial" w:cs="Arial"/>
          <w:sz w:val="20"/>
          <w:szCs w:val="20"/>
        </w:rPr>
        <w:t> 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 xml:space="preserve">Working with TDS &amp; glass mapper to access </w:t>
      </w:r>
      <w:r w:rsidR="00C304D9" w:rsidRPr="00D71001">
        <w:rPr>
          <w:rFonts w:ascii="Arial" w:eastAsia="Times New Roman" w:hAnsi="Arial" w:cs="Arial"/>
          <w:sz w:val="20"/>
          <w:szCs w:val="20"/>
        </w:rPr>
        <w:t>Sitecore items</w:t>
      </w:r>
      <w:r w:rsidR="002F0CA9" w:rsidRPr="00D71001">
        <w:rPr>
          <w:rFonts w:ascii="Arial" w:eastAsia="Times New Roman" w:hAnsi="Arial" w:cs="Arial"/>
          <w:sz w:val="20"/>
          <w:szCs w:val="20"/>
        </w:rPr>
        <w:t xml:space="preserve"> in the code. 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Developed MVC views that are more user-interactive using jQuery plugins for drag and drop, jQuery validator, AJAX, JSON, and Bootstrap. 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Hands-on Experience developing applications in 4.5 Framew</w:t>
      </w:r>
      <w:r w:rsidR="002F0CA9" w:rsidRPr="00D71001">
        <w:rPr>
          <w:rFonts w:ascii="Arial" w:eastAsia="Times New Roman" w:hAnsi="Arial" w:cs="Arial"/>
          <w:sz w:val="20"/>
          <w:szCs w:val="20"/>
        </w:rPr>
        <w:t>ork using Visual Studio 2015 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 xml:space="preserve">Provided a full understanding of the design from the business perspective and provided .NET solutions integrated with </w:t>
      </w:r>
      <w:r w:rsidR="00C304D9" w:rsidRPr="00D71001">
        <w:rPr>
          <w:rFonts w:ascii="Arial" w:eastAsia="Times New Roman" w:hAnsi="Arial" w:cs="Arial"/>
          <w:sz w:val="20"/>
          <w:szCs w:val="20"/>
        </w:rPr>
        <w:t>Sitecore Content</w:t>
      </w:r>
      <w:r w:rsidR="002F0CA9" w:rsidRPr="00D71001">
        <w:rPr>
          <w:rFonts w:ascii="Arial" w:eastAsia="Times New Roman" w:hAnsi="Arial" w:cs="Arial"/>
          <w:sz w:val="20"/>
          <w:szCs w:val="20"/>
        </w:rPr>
        <w:t xml:space="preserve"> Management. 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 xml:space="preserve">Provided on-demand </w:t>
      </w:r>
      <w:r w:rsidR="00C304D9" w:rsidRPr="00D71001">
        <w:rPr>
          <w:rFonts w:ascii="Arial" w:eastAsia="Times New Roman" w:hAnsi="Arial" w:cs="Arial"/>
          <w:sz w:val="20"/>
          <w:szCs w:val="20"/>
        </w:rPr>
        <w:t>Sitecore support</w:t>
      </w:r>
      <w:r w:rsidRPr="00D71001">
        <w:rPr>
          <w:rFonts w:ascii="Arial" w:eastAsia="Times New Roman" w:hAnsi="Arial" w:cs="Arial"/>
          <w:sz w:val="20"/>
          <w:szCs w:val="20"/>
        </w:rPr>
        <w:t xml:space="preserve"> including creation of new components and revi</w:t>
      </w:r>
      <w:r w:rsidR="002F0CA9" w:rsidRPr="00D71001">
        <w:rPr>
          <w:rFonts w:ascii="Arial" w:eastAsia="Times New Roman" w:hAnsi="Arial" w:cs="Arial"/>
          <w:sz w:val="20"/>
          <w:szCs w:val="20"/>
        </w:rPr>
        <w:t>sion of existing components. 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Impl</w:t>
      </w:r>
      <w:r w:rsidR="002F0CA9" w:rsidRPr="00D71001">
        <w:rPr>
          <w:rFonts w:ascii="Arial" w:eastAsia="Times New Roman" w:hAnsi="Arial" w:cs="Arial"/>
          <w:sz w:val="20"/>
          <w:szCs w:val="20"/>
        </w:rPr>
        <w:t>emented multi-lingual sites. 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Performed Functional Reviews f</w:t>
      </w:r>
      <w:r w:rsidR="002F0CA9" w:rsidRPr="00D71001">
        <w:rPr>
          <w:rFonts w:ascii="Arial" w:eastAsia="Times New Roman" w:hAnsi="Arial" w:cs="Arial"/>
          <w:sz w:val="20"/>
          <w:szCs w:val="20"/>
        </w:rPr>
        <w:t xml:space="preserve">or various </w:t>
      </w:r>
      <w:r w:rsidR="00C304D9" w:rsidRPr="00D71001">
        <w:rPr>
          <w:rFonts w:ascii="Arial" w:eastAsia="Times New Roman" w:hAnsi="Arial" w:cs="Arial"/>
          <w:sz w:val="20"/>
          <w:szCs w:val="20"/>
        </w:rPr>
        <w:t>Sitecore modules</w:t>
      </w:r>
      <w:r w:rsidR="002F0CA9" w:rsidRPr="00D71001">
        <w:rPr>
          <w:rFonts w:ascii="Arial" w:eastAsia="Times New Roman" w:hAnsi="Arial" w:cs="Arial"/>
          <w:sz w:val="20"/>
          <w:szCs w:val="20"/>
        </w:rPr>
        <w:t> </w:t>
      </w:r>
    </w:p>
    <w:p w:rsidR="002F0CA9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 xml:space="preserve">Developed unit testing, systems testing and </w:t>
      </w:r>
      <w:r w:rsidR="002F0CA9" w:rsidRPr="00D71001">
        <w:rPr>
          <w:rFonts w:ascii="Arial" w:eastAsia="Times New Roman" w:hAnsi="Arial" w:cs="Arial"/>
          <w:sz w:val="20"/>
          <w:szCs w:val="20"/>
        </w:rPr>
        <w:t>post-production verification. </w:t>
      </w:r>
    </w:p>
    <w:p w:rsidR="00B7716F" w:rsidRPr="00D71001" w:rsidRDefault="008A2C33" w:rsidP="00034438">
      <w:pPr>
        <w:pStyle w:val="ListParagraph"/>
        <w:numPr>
          <w:ilvl w:val="0"/>
          <w:numId w:val="26"/>
        </w:num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 xml:space="preserve">Performed Functional Reviews for various </w:t>
      </w:r>
      <w:r w:rsidR="00C304D9" w:rsidRPr="00D71001">
        <w:rPr>
          <w:rFonts w:ascii="Arial" w:eastAsia="Times New Roman" w:hAnsi="Arial" w:cs="Arial"/>
          <w:sz w:val="20"/>
          <w:szCs w:val="20"/>
        </w:rPr>
        <w:t>Sitecore modules</w:t>
      </w:r>
      <w:r w:rsidRPr="00D71001">
        <w:rPr>
          <w:rFonts w:ascii="Arial" w:eastAsia="Times New Roman" w:hAnsi="Arial" w:cs="Arial"/>
          <w:sz w:val="20"/>
          <w:szCs w:val="20"/>
        </w:rPr>
        <w:t xml:space="preserve"> ensuring best practices have been used while implementing and leveraging .NET with </w:t>
      </w:r>
      <w:r w:rsidR="00C304D9" w:rsidRPr="00D71001">
        <w:rPr>
          <w:rFonts w:ascii="Arial" w:eastAsia="Times New Roman" w:hAnsi="Arial" w:cs="Arial"/>
          <w:sz w:val="20"/>
          <w:szCs w:val="20"/>
        </w:rPr>
        <w:t>Sitecore features</w:t>
      </w:r>
      <w:r w:rsidRPr="00D71001">
        <w:rPr>
          <w:rFonts w:ascii="Arial" w:eastAsia="Times New Roman" w:hAnsi="Arial" w:cs="Arial"/>
          <w:sz w:val="20"/>
          <w:szCs w:val="20"/>
        </w:rPr>
        <w:t xml:space="preserve"> to complete the requirements and development. </w:t>
      </w:r>
      <w:r w:rsidRPr="00D71001">
        <w:rPr>
          <w:rFonts w:ascii="Arial" w:eastAsia="Times New Roman" w:hAnsi="Arial" w:cs="Arial"/>
          <w:sz w:val="20"/>
          <w:szCs w:val="20"/>
        </w:rPr>
        <w:br/>
        <w:t> </w:t>
      </w:r>
    </w:p>
    <w:p w:rsidR="0022195F" w:rsidRPr="00D71001" w:rsidRDefault="008A2C33" w:rsidP="00B7716F">
      <w:pPr>
        <w:shd w:val="clear" w:color="auto" w:fill="FFFFFF"/>
        <w:tabs>
          <w:tab w:val="left" w:pos="270"/>
        </w:tabs>
        <w:spacing w:after="0" w:line="276" w:lineRule="auto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b/>
          <w:sz w:val="20"/>
          <w:szCs w:val="20"/>
        </w:rPr>
        <w:t>Environment:</w:t>
      </w:r>
      <w:r w:rsidR="00DD4AA8" w:rsidRPr="00D71001">
        <w:rPr>
          <w:rFonts w:ascii="Arial" w:eastAsia="Times New Roman" w:hAnsi="Arial" w:cs="Arial"/>
          <w:sz w:val="20"/>
          <w:szCs w:val="20"/>
        </w:rPr>
        <w:t> </w:t>
      </w:r>
      <w:r w:rsidR="00C304D9" w:rsidRPr="00D71001">
        <w:rPr>
          <w:rFonts w:ascii="Arial" w:eastAsia="Times New Roman" w:hAnsi="Arial" w:cs="Arial"/>
          <w:sz w:val="20"/>
          <w:szCs w:val="20"/>
        </w:rPr>
        <w:t>Sitecore CMS</w:t>
      </w:r>
      <w:r w:rsidRPr="00D71001">
        <w:rPr>
          <w:rFonts w:ascii="Arial" w:eastAsia="Times New Roman" w:hAnsi="Arial" w:cs="Arial"/>
          <w:sz w:val="20"/>
          <w:szCs w:val="20"/>
        </w:rPr>
        <w:t xml:space="preserve"> 8.2, Visual Studio 2015, MVC 5, TFS, GitHub, C#, MySQL, .Net Framework 4.5, CSS3, SVG, HTML5, Bootstrap, TDS, Glass Mapper,</w:t>
      </w:r>
      <w:r w:rsidR="00C304D9" w:rsidRPr="00D71001">
        <w:rPr>
          <w:rFonts w:ascii="Arial" w:eastAsia="Times New Roman" w:hAnsi="Arial" w:cs="Arial"/>
          <w:sz w:val="20"/>
          <w:szCs w:val="20"/>
        </w:rPr>
        <w:t xml:space="preserve"> </w:t>
      </w:r>
      <w:r w:rsidR="003962C9" w:rsidRPr="00D71001">
        <w:rPr>
          <w:rFonts w:ascii="Arial" w:eastAsia="Times New Roman" w:hAnsi="Arial" w:cs="Arial"/>
          <w:sz w:val="20"/>
          <w:szCs w:val="20"/>
        </w:rPr>
        <w:t>EXM,</w:t>
      </w:r>
      <w:r w:rsidR="00D71001">
        <w:rPr>
          <w:rFonts w:ascii="Arial" w:eastAsia="Times New Roman" w:hAnsi="Arial" w:cs="Arial"/>
          <w:sz w:val="20"/>
          <w:szCs w:val="20"/>
        </w:rPr>
        <w:t xml:space="preserve"> </w:t>
      </w:r>
      <w:r w:rsidR="003962C9" w:rsidRPr="00D71001">
        <w:rPr>
          <w:rFonts w:ascii="Arial" w:eastAsia="Times New Roman" w:hAnsi="Arial" w:cs="Arial"/>
          <w:sz w:val="20"/>
          <w:szCs w:val="20"/>
        </w:rPr>
        <w:t>Helix</w:t>
      </w:r>
      <w:r w:rsidR="00D71001">
        <w:rPr>
          <w:rFonts w:ascii="Arial" w:eastAsia="Times New Roman" w:hAnsi="Arial" w:cs="Arial"/>
          <w:sz w:val="20"/>
          <w:szCs w:val="20"/>
        </w:rPr>
        <w:t xml:space="preserve"> </w:t>
      </w:r>
      <w:r w:rsidR="003962C9" w:rsidRPr="00D71001">
        <w:rPr>
          <w:rFonts w:ascii="Arial" w:eastAsia="Times New Roman" w:hAnsi="Arial" w:cs="Arial"/>
          <w:sz w:val="20"/>
          <w:szCs w:val="20"/>
        </w:rPr>
        <w:t>/Habitat</w:t>
      </w:r>
      <w:r w:rsidR="00E44936" w:rsidRPr="00D71001">
        <w:rPr>
          <w:rFonts w:ascii="Arial" w:eastAsia="Times New Roman" w:hAnsi="Arial" w:cs="Arial"/>
          <w:sz w:val="20"/>
          <w:szCs w:val="20"/>
        </w:rPr>
        <w:t>,</w:t>
      </w:r>
      <w:r w:rsidRPr="00D71001">
        <w:rPr>
          <w:rFonts w:ascii="Arial" w:eastAsia="Times New Roman" w:hAnsi="Arial" w:cs="Arial"/>
          <w:sz w:val="20"/>
          <w:szCs w:val="20"/>
        </w:rPr>
        <w:t xml:space="preserve"> Web Services, Entity Framework, C#, JavaScript, jQuery, XML.</w:t>
      </w:r>
    </w:p>
    <w:p w:rsidR="00F328B2" w:rsidRPr="00D71001" w:rsidRDefault="00F328B2" w:rsidP="00C80F27">
      <w:pPr>
        <w:pStyle w:val="NoSpacing"/>
        <w:jc w:val="both"/>
        <w:rPr>
          <w:rFonts w:ascii="Arial" w:eastAsia="Times New Roman" w:hAnsi="Arial" w:cs="Arial"/>
          <w:b/>
          <w:bCs/>
          <w:sz w:val="20"/>
          <w:szCs w:val="20"/>
        </w:rPr>
      </w:pPr>
    </w:p>
    <w:p w:rsidR="00B644CC" w:rsidRPr="00D71001" w:rsidRDefault="00B644CC" w:rsidP="00C80F27">
      <w:pPr>
        <w:pStyle w:val="NoSpacing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 w:rsidRPr="00D71001">
        <w:rPr>
          <w:rFonts w:ascii="Arial" w:eastAsia="Times New Roman" w:hAnsi="Arial" w:cs="Arial"/>
          <w:b/>
          <w:bCs/>
          <w:sz w:val="20"/>
          <w:szCs w:val="20"/>
        </w:rPr>
        <w:t xml:space="preserve">.Net Developer/Sitecore Developer                               </w:t>
      </w:r>
      <w:r w:rsidR="001B4550" w:rsidRPr="00D71001">
        <w:rPr>
          <w:rFonts w:ascii="Arial" w:eastAsia="Times New Roman" w:hAnsi="Arial" w:cs="Arial"/>
          <w:b/>
          <w:bCs/>
          <w:sz w:val="20"/>
          <w:szCs w:val="20"/>
        </w:rPr>
        <w:tab/>
      </w:r>
      <w:r w:rsidR="001B4550" w:rsidRPr="00D71001">
        <w:rPr>
          <w:rFonts w:ascii="Arial" w:eastAsia="Times New Roman" w:hAnsi="Arial" w:cs="Arial"/>
          <w:b/>
          <w:bCs/>
          <w:sz w:val="20"/>
          <w:szCs w:val="20"/>
        </w:rPr>
        <w:tab/>
      </w:r>
      <w:r w:rsidR="001B4550" w:rsidRPr="00D71001">
        <w:rPr>
          <w:rFonts w:ascii="Arial" w:eastAsia="Times New Roman" w:hAnsi="Arial" w:cs="Arial"/>
          <w:b/>
          <w:bCs/>
          <w:sz w:val="20"/>
          <w:szCs w:val="20"/>
        </w:rPr>
        <w:tab/>
      </w:r>
      <w:r w:rsidR="001B4550" w:rsidRPr="00D71001">
        <w:rPr>
          <w:rFonts w:ascii="Arial" w:eastAsia="Times New Roman" w:hAnsi="Arial" w:cs="Arial"/>
          <w:b/>
          <w:bCs/>
          <w:sz w:val="20"/>
          <w:szCs w:val="20"/>
        </w:rPr>
        <w:tab/>
      </w:r>
      <w:r w:rsidR="001B4550" w:rsidRPr="00D71001">
        <w:rPr>
          <w:rFonts w:ascii="Arial" w:eastAsia="Times New Roman" w:hAnsi="Arial" w:cs="Arial"/>
          <w:b/>
          <w:bCs/>
          <w:sz w:val="20"/>
          <w:szCs w:val="20"/>
        </w:rPr>
        <w:tab/>
      </w:r>
      <w:r w:rsidR="00BE3D14">
        <w:rPr>
          <w:rFonts w:ascii="Arial" w:eastAsia="Times New Roman" w:hAnsi="Arial" w:cs="Arial"/>
          <w:b/>
          <w:bCs/>
          <w:sz w:val="20"/>
          <w:szCs w:val="20"/>
        </w:rPr>
        <w:t>Mar</w:t>
      </w:r>
      <w:r w:rsidR="00CC75B1" w:rsidRPr="00D71001">
        <w:rPr>
          <w:rFonts w:ascii="Arial" w:eastAsia="Times New Roman" w:hAnsi="Arial" w:cs="Arial"/>
          <w:b/>
          <w:bCs/>
          <w:sz w:val="20"/>
          <w:szCs w:val="20"/>
        </w:rPr>
        <w:t>’</w:t>
      </w:r>
      <w:r w:rsidRPr="00D71001">
        <w:rPr>
          <w:rFonts w:ascii="Arial" w:eastAsia="Times New Roman" w:hAnsi="Arial" w:cs="Arial"/>
          <w:b/>
          <w:bCs/>
          <w:sz w:val="20"/>
          <w:szCs w:val="20"/>
        </w:rPr>
        <w:t>1</w:t>
      </w:r>
      <w:r w:rsidR="0032707E" w:rsidRPr="00D71001">
        <w:rPr>
          <w:rFonts w:ascii="Arial" w:eastAsia="Times New Roman" w:hAnsi="Arial" w:cs="Arial"/>
          <w:b/>
          <w:bCs/>
          <w:sz w:val="20"/>
          <w:szCs w:val="20"/>
        </w:rPr>
        <w:t>4</w:t>
      </w:r>
      <w:r w:rsidR="00D40BE4" w:rsidRPr="00D71001">
        <w:rPr>
          <w:rFonts w:ascii="Arial" w:eastAsia="Times New Roman" w:hAnsi="Arial" w:cs="Arial"/>
          <w:b/>
          <w:bCs/>
          <w:sz w:val="20"/>
          <w:szCs w:val="20"/>
        </w:rPr>
        <w:t>-Apr</w:t>
      </w:r>
      <w:r w:rsidR="00CC75B1" w:rsidRPr="00D71001">
        <w:rPr>
          <w:rFonts w:ascii="Arial" w:eastAsia="Times New Roman" w:hAnsi="Arial" w:cs="Arial"/>
          <w:b/>
          <w:bCs/>
          <w:sz w:val="20"/>
          <w:szCs w:val="20"/>
        </w:rPr>
        <w:t>’</w:t>
      </w:r>
      <w:r w:rsidRPr="00D71001">
        <w:rPr>
          <w:rFonts w:ascii="Arial" w:eastAsia="Times New Roman" w:hAnsi="Arial" w:cs="Arial"/>
          <w:b/>
          <w:bCs/>
          <w:sz w:val="20"/>
          <w:szCs w:val="20"/>
        </w:rPr>
        <w:t>15</w:t>
      </w:r>
    </w:p>
    <w:p w:rsidR="00CA7BB7" w:rsidRPr="00D71001" w:rsidRDefault="00C304D9" w:rsidP="00C80F27">
      <w:pPr>
        <w:pStyle w:val="NoSpacing"/>
        <w:jc w:val="both"/>
        <w:rPr>
          <w:rFonts w:ascii="Arial" w:eastAsia="Times New Roman" w:hAnsi="Arial" w:cs="Arial"/>
          <w:b/>
          <w:bCs/>
          <w:sz w:val="20"/>
          <w:szCs w:val="20"/>
        </w:rPr>
      </w:pPr>
      <w:r w:rsidRPr="00D71001">
        <w:rPr>
          <w:rFonts w:ascii="Arial" w:eastAsia="Times New Roman" w:hAnsi="Arial" w:cs="Arial"/>
          <w:b/>
          <w:bCs/>
          <w:sz w:val="20"/>
          <w:szCs w:val="20"/>
        </w:rPr>
        <w:t>Client:</w:t>
      </w:r>
      <w:r w:rsidR="00CA7BB7" w:rsidRPr="00D71001">
        <w:rPr>
          <w:rFonts w:ascii="Arial" w:eastAsia="Times New Roman" w:hAnsi="Arial" w:cs="Arial"/>
          <w:b/>
          <w:bCs/>
          <w:sz w:val="20"/>
          <w:szCs w:val="20"/>
        </w:rPr>
        <w:t xml:space="preserve"> Penn Mutual Insurance</w:t>
      </w:r>
      <w:r w:rsidR="0009079B" w:rsidRPr="00D71001">
        <w:rPr>
          <w:rFonts w:ascii="Arial" w:eastAsia="Times New Roman" w:hAnsi="Arial" w:cs="Arial"/>
          <w:b/>
          <w:bCs/>
          <w:sz w:val="20"/>
          <w:szCs w:val="20"/>
        </w:rPr>
        <w:t xml:space="preserve">- </w:t>
      </w:r>
      <w:r w:rsidR="00CA7BB7" w:rsidRPr="00D71001">
        <w:rPr>
          <w:rFonts w:ascii="Arial" w:eastAsia="Times New Roman" w:hAnsi="Arial" w:cs="Arial"/>
          <w:b/>
          <w:bCs/>
          <w:sz w:val="20"/>
          <w:szCs w:val="20"/>
        </w:rPr>
        <w:t>Boston</w:t>
      </w:r>
      <w:r w:rsidR="00C80F27" w:rsidRPr="00D71001">
        <w:rPr>
          <w:rFonts w:ascii="Arial" w:eastAsia="Times New Roman" w:hAnsi="Arial" w:cs="Arial"/>
          <w:b/>
          <w:bCs/>
          <w:sz w:val="20"/>
          <w:szCs w:val="20"/>
        </w:rPr>
        <w:t xml:space="preserve">, </w:t>
      </w:r>
      <w:r w:rsidR="00CA7BB7" w:rsidRPr="00D71001">
        <w:rPr>
          <w:rFonts w:ascii="Arial" w:eastAsia="Times New Roman" w:hAnsi="Arial" w:cs="Arial"/>
          <w:b/>
          <w:bCs/>
          <w:sz w:val="20"/>
          <w:szCs w:val="20"/>
        </w:rPr>
        <w:t>MA</w:t>
      </w:r>
    </w:p>
    <w:p w:rsidR="00AE17D4" w:rsidRPr="00D71001" w:rsidRDefault="00AE17D4" w:rsidP="00034438">
      <w:pPr>
        <w:pStyle w:val="NoSpacing"/>
        <w:rPr>
          <w:rFonts w:ascii="Arial" w:eastAsia="Times New Roman" w:hAnsi="Arial" w:cs="Arial"/>
          <w:b/>
          <w:bCs/>
          <w:sz w:val="20"/>
          <w:szCs w:val="20"/>
        </w:rPr>
      </w:pPr>
    </w:p>
    <w:p w:rsidR="007E24F2" w:rsidRPr="00D71001" w:rsidRDefault="00B644CC" w:rsidP="00034438">
      <w:pPr>
        <w:pStyle w:val="NoSpacing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b/>
          <w:sz w:val="20"/>
          <w:szCs w:val="20"/>
        </w:rPr>
        <w:t>R</w:t>
      </w:r>
      <w:r w:rsidR="007773B1" w:rsidRPr="00D71001">
        <w:rPr>
          <w:rFonts w:ascii="Arial" w:eastAsia="Times New Roman" w:hAnsi="Arial" w:cs="Arial"/>
          <w:b/>
          <w:sz w:val="20"/>
          <w:szCs w:val="20"/>
        </w:rPr>
        <w:t>oles &amp; R</w:t>
      </w:r>
      <w:r w:rsidRPr="00D71001">
        <w:rPr>
          <w:rFonts w:ascii="Arial" w:eastAsia="Times New Roman" w:hAnsi="Arial" w:cs="Arial"/>
          <w:b/>
          <w:sz w:val="20"/>
          <w:szCs w:val="20"/>
        </w:rPr>
        <w:t>esponsibilities</w:t>
      </w:r>
      <w:r w:rsidRPr="00D71001">
        <w:rPr>
          <w:rFonts w:ascii="Arial" w:eastAsia="Times New Roman" w:hAnsi="Arial" w:cs="Arial"/>
          <w:sz w:val="20"/>
          <w:szCs w:val="20"/>
        </w:rPr>
        <w:t>: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Designed and developed complex Web Forms&amp; User Interface (UI) Screens using C#, AS</w:t>
      </w:r>
      <w:r w:rsidR="0009079B" w:rsidRPr="00D71001">
        <w:rPr>
          <w:rFonts w:ascii="Arial" w:eastAsia="Times New Roman" w:hAnsi="Arial" w:cs="Arial"/>
          <w:sz w:val="20"/>
          <w:szCs w:val="20"/>
        </w:rPr>
        <w:t>P.NET, HTML and Java Script.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lastRenderedPageBreak/>
        <w:t>Developed web pages to create messages, to set up messages rules and to set up content using ASP.NET, AJAX,</w:t>
      </w:r>
      <w:r w:rsidR="0009079B" w:rsidRPr="00D71001">
        <w:rPr>
          <w:rFonts w:ascii="Arial" w:eastAsia="Times New Roman" w:hAnsi="Arial" w:cs="Arial"/>
          <w:sz w:val="20"/>
          <w:szCs w:val="20"/>
        </w:rPr>
        <w:t xml:space="preserve"> and C#, JavaScript and XML.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Developed business objects viz., Business Entities, façade layer objects and data access objects using OOD /OOP concepts for</w:t>
      </w:r>
      <w:r w:rsidR="0009079B" w:rsidRPr="00D71001">
        <w:rPr>
          <w:rFonts w:ascii="Arial" w:eastAsia="Times New Roman" w:hAnsi="Arial" w:cs="Arial"/>
          <w:sz w:val="20"/>
          <w:szCs w:val="20"/>
        </w:rPr>
        <w:t xml:space="preserve"> the N-tier web application.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Designed the web UI using ASP.NET MVC 3.0, HTML, DHTML, XAML, XSL/XSLT, JavaScript, CSS, Web Forms a</w:t>
      </w:r>
      <w:r w:rsidR="0009079B" w:rsidRPr="00D71001">
        <w:rPr>
          <w:rFonts w:ascii="Arial" w:eastAsia="Times New Roman" w:hAnsi="Arial" w:cs="Arial"/>
          <w:sz w:val="20"/>
          <w:szCs w:val="20"/>
        </w:rPr>
        <w:t xml:space="preserve">nd AJAX and </w:t>
      </w:r>
      <w:r w:rsidR="00F3115A" w:rsidRPr="00D71001">
        <w:rPr>
          <w:rFonts w:ascii="Arial" w:eastAsia="Times New Roman" w:hAnsi="Arial" w:cs="Arial"/>
          <w:sz w:val="20"/>
          <w:szCs w:val="20"/>
        </w:rPr>
        <w:t>jQuery</w:t>
      </w:r>
      <w:r w:rsidR="0009079B" w:rsidRPr="00D71001">
        <w:rPr>
          <w:rFonts w:ascii="Arial" w:eastAsia="Times New Roman" w:hAnsi="Arial" w:cs="Arial"/>
          <w:sz w:val="20"/>
          <w:szCs w:val="20"/>
        </w:rPr>
        <w:t xml:space="preserve"> controls.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 xml:space="preserve">Created coding and deployed XML Web Services using ASP.net and C#, used them to generate the proxy class files based on the web services and </w:t>
      </w:r>
      <w:r w:rsidR="0009079B" w:rsidRPr="00D71001">
        <w:rPr>
          <w:rFonts w:ascii="Arial" w:eastAsia="Times New Roman" w:hAnsi="Arial" w:cs="Arial"/>
          <w:sz w:val="20"/>
          <w:szCs w:val="20"/>
        </w:rPr>
        <w:t>consumed in web application.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Developed Web API service for various assets (Channels, Notifications, and Widgets).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Sitecore API calls to deliver appropriate content based on the type of audience.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SSIS jobs with Sitecore API calls to push content to Sitecore (Hi! application)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Created Templates, Layout, Renderings in Sitecore.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Implemented Sitecore MVC design pattern for developing the Web Application.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Developed, coded and reviewed Sitecore CMS changes.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Used Sitecore publish/sync mechanism to publish changes in different environments.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Sitecore package creation for each turn to move the items between different environments.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Extensive use of Sitecore API for various tasks, and prepared Sitecore Helper class for all common Sitecore operations.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Extensively used TDS for items synchronization between Sitecore and TFS inside Visual Studio. </w:t>
      </w:r>
    </w:p>
    <w:p w:rsidR="0009079B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Extensively used Glass Mapper ORM. </w:t>
      </w:r>
    </w:p>
    <w:p w:rsidR="00B7716F" w:rsidRPr="00D71001" w:rsidRDefault="00B644CC" w:rsidP="0009079B">
      <w:pPr>
        <w:pStyle w:val="NoSpacing"/>
        <w:numPr>
          <w:ilvl w:val="0"/>
          <w:numId w:val="28"/>
        </w:numPr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sz w:val="20"/>
          <w:szCs w:val="20"/>
        </w:rPr>
        <w:t>Application setup - DNS, App pool request, Load Balancer setup and deployment activities </w:t>
      </w:r>
      <w:r w:rsidRPr="00D71001">
        <w:rPr>
          <w:rFonts w:ascii="Arial" w:eastAsia="Times New Roman" w:hAnsi="Arial" w:cs="Arial"/>
          <w:sz w:val="20"/>
          <w:szCs w:val="20"/>
        </w:rPr>
        <w:br/>
        <w:t> </w:t>
      </w:r>
    </w:p>
    <w:p w:rsidR="00B644CC" w:rsidRPr="00D71001" w:rsidRDefault="00B644CC" w:rsidP="00B7716F">
      <w:pPr>
        <w:pStyle w:val="NoSpacing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eastAsia="Times New Roman" w:hAnsi="Arial" w:cs="Arial"/>
          <w:b/>
          <w:sz w:val="20"/>
          <w:szCs w:val="20"/>
        </w:rPr>
        <w:t>Environment:</w:t>
      </w:r>
      <w:r w:rsidRPr="00D71001">
        <w:rPr>
          <w:rFonts w:ascii="Arial" w:eastAsia="Times New Roman" w:hAnsi="Arial" w:cs="Arial"/>
          <w:sz w:val="20"/>
          <w:szCs w:val="20"/>
        </w:rPr>
        <w:t xml:space="preserve"> ASP.NET Web API, Sitecore 7.2, SSIS, VS2012, 2015, C#.NET, ADO.NET, SQL Server 2012, IIS, JavaScript, jQuery, Ajax, CSS, HTML5, Glass Mapper, TDS.</w:t>
      </w:r>
    </w:p>
    <w:p w:rsidR="00A12DD1" w:rsidRPr="00D71001" w:rsidRDefault="00A12DD1" w:rsidP="00C80F27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</w:p>
    <w:p w:rsidR="00697E78" w:rsidRPr="00D71001" w:rsidRDefault="00E112AA" w:rsidP="00C80F27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b/>
          <w:sz w:val="20"/>
          <w:szCs w:val="20"/>
        </w:rPr>
        <w:t xml:space="preserve">Role: </w:t>
      </w:r>
      <w:r w:rsidR="00697E78" w:rsidRPr="00D71001">
        <w:rPr>
          <w:rFonts w:ascii="Arial" w:hAnsi="Arial" w:cs="Arial"/>
          <w:b/>
          <w:sz w:val="20"/>
          <w:szCs w:val="20"/>
        </w:rPr>
        <w:t>.NET</w:t>
      </w:r>
      <w:r w:rsidR="00C80F27" w:rsidRPr="00D71001">
        <w:rPr>
          <w:rFonts w:ascii="Arial" w:hAnsi="Arial" w:cs="Arial"/>
          <w:b/>
          <w:sz w:val="20"/>
          <w:szCs w:val="20"/>
        </w:rPr>
        <w:t>/ Sitecore</w:t>
      </w:r>
      <w:r w:rsidR="00697E78" w:rsidRPr="00D71001">
        <w:rPr>
          <w:rFonts w:ascii="Arial" w:hAnsi="Arial" w:cs="Arial"/>
          <w:b/>
          <w:sz w:val="20"/>
          <w:szCs w:val="20"/>
        </w:rPr>
        <w:t> Developer</w:t>
      </w:r>
      <w:r w:rsidR="00DF30A5" w:rsidRPr="00D71001">
        <w:rPr>
          <w:rFonts w:ascii="Arial" w:hAnsi="Arial" w:cs="Arial"/>
          <w:b/>
          <w:sz w:val="20"/>
          <w:szCs w:val="20"/>
        </w:rPr>
        <w:tab/>
      </w:r>
      <w:r w:rsidR="00DF30A5" w:rsidRPr="00D71001">
        <w:rPr>
          <w:rFonts w:ascii="Arial" w:hAnsi="Arial" w:cs="Arial"/>
          <w:b/>
          <w:sz w:val="20"/>
          <w:szCs w:val="20"/>
        </w:rPr>
        <w:tab/>
      </w:r>
      <w:r w:rsidR="00DF30A5" w:rsidRPr="00D71001">
        <w:rPr>
          <w:rFonts w:ascii="Arial" w:hAnsi="Arial" w:cs="Arial"/>
          <w:b/>
          <w:sz w:val="20"/>
          <w:szCs w:val="20"/>
        </w:rPr>
        <w:tab/>
      </w:r>
      <w:r w:rsidR="00DF30A5" w:rsidRPr="00D71001">
        <w:rPr>
          <w:rFonts w:ascii="Arial" w:hAnsi="Arial" w:cs="Arial"/>
          <w:b/>
          <w:sz w:val="20"/>
          <w:szCs w:val="20"/>
        </w:rPr>
        <w:tab/>
      </w:r>
      <w:r w:rsidR="00DF30A5" w:rsidRPr="00D71001">
        <w:rPr>
          <w:rFonts w:ascii="Arial" w:hAnsi="Arial" w:cs="Arial"/>
          <w:b/>
          <w:sz w:val="20"/>
          <w:szCs w:val="20"/>
        </w:rPr>
        <w:tab/>
      </w:r>
      <w:r w:rsidR="00DF30A5" w:rsidRPr="00D71001">
        <w:rPr>
          <w:rFonts w:ascii="Arial" w:hAnsi="Arial" w:cs="Arial"/>
          <w:b/>
          <w:sz w:val="20"/>
          <w:szCs w:val="20"/>
        </w:rPr>
        <w:tab/>
      </w:r>
      <w:r w:rsidR="00DF30A5" w:rsidRPr="00D71001">
        <w:rPr>
          <w:rFonts w:ascii="Arial" w:hAnsi="Arial" w:cs="Arial"/>
          <w:b/>
          <w:sz w:val="20"/>
          <w:szCs w:val="20"/>
        </w:rPr>
        <w:tab/>
      </w:r>
      <w:r w:rsidR="009B358E" w:rsidRPr="00D71001">
        <w:rPr>
          <w:rFonts w:ascii="Arial" w:hAnsi="Arial" w:cs="Arial"/>
          <w:b/>
          <w:sz w:val="20"/>
          <w:szCs w:val="20"/>
        </w:rPr>
        <w:t xml:space="preserve"> </w:t>
      </w:r>
      <w:r w:rsidR="00B6022C" w:rsidRPr="00D71001">
        <w:rPr>
          <w:rFonts w:ascii="Arial" w:hAnsi="Arial" w:cs="Arial"/>
          <w:b/>
          <w:sz w:val="20"/>
          <w:szCs w:val="20"/>
        </w:rPr>
        <w:t>Sep</w:t>
      </w:r>
      <w:r w:rsidR="00F765E7" w:rsidRPr="00D71001">
        <w:rPr>
          <w:rFonts w:ascii="Arial" w:hAnsi="Arial" w:cs="Arial"/>
          <w:b/>
          <w:sz w:val="20"/>
          <w:szCs w:val="20"/>
        </w:rPr>
        <w:t>’</w:t>
      </w:r>
      <w:r w:rsidR="00050B2E" w:rsidRPr="00D71001">
        <w:rPr>
          <w:rFonts w:ascii="Arial" w:hAnsi="Arial" w:cs="Arial"/>
          <w:b/>
          <w:sz w:val="20"/>
          <w:szCs w:val="20"/>
        </w:rPr>
        <w:t>1</w:t>
      </w:r>
      <w:r w:rsidR="00B6022C" w:rsidRPr="00D71001">
        <w:rPr>
          <w:rFonts w:ascii="Arial" w:hAnsi="Arial" w:cs="Arial"/>
          <w:b/>
          <w:sz w:val="20"/>
          <w:szCs w:val="20"/>
        </w:rPr>
        <w:t>1</w:t>
      </w:r>
      <w:r w:rsidR="00C80F27" w:rsidRPr="00D71001">
        <w:rPr>
          <w:rFonts w:ascii="Arial" w:hAnsi="Arial" w:cs="Arial"/>
          <w:b/>
          <w:sz w:val="20"/>
          <w:szCs w:val="20"/>
        </w:rPr>
        <w:t>–</w:t>
      </w:r>
      <w:r w:rsidR="00B6022C" w:rsidRPr="00D71001">
        <w:rPr>
          <w:rFonts w:ascii="Arial" w:hAnsi="Arial" w:cs="Arial"/>
          <w:b/>
          <w:sz w:val="20"/>
          <w:szCs w:val="20"/>
        </w:rPr>
        <w:t>Oct</w:t>
      </w:r>
      <w:r w:rsidR="00F765E7" w:rsidRPr="00D71001">
        <w:rPr>
          <w:rFonts w:ascii="Arial" w:hAnsi="Arial" w:cs="Arial"/>
          <w:b/>
          <w:sz w:val="20"/>
          <w:szCs w:val="20"/>
        </w:rPr>
        <w:t>’</w:t>
      </w:r>
      <w:r w:rsidR="00050B2E" w:rsidRPr="00D71001">
        <w:rPr>
          <w:rFonts w:ascii="Arial" w:hAnsi="Arial" w:cs="Arial"/>
          <w:b/>
          <w:sz w:val="20"/>
          <w:szCs w:val="20"/>
        </w:rPr>
        <w:t>1</w:t>
      </w:r>
      <w:r w:rsidR="00B6022C" w:rsidRPr="00D71001">
        <w:rPr>
          <w:rFonts w:ascii="Arial" w:hAnsi="Arial" w:cs="Arial"/>
          <w:b/>
          <w:sz w:val="20"/>
          <w:szCs w:val="20"/>
        </w:rPr>
        <w:t>2</w:t>
      </w:r>
    </w:p>
    <w:p w:rsidR="00E112AA" w:rsidRPr="00D71001" w:rsidRDefault="00C80F27" w:rsidP="00C80F27">
      <w:pPr>
        <w:pStyle w:val="NoSpacing"/>
        <w:jc w:val="both"/>
        <w:rPr>
          <w:rFonts w:ascii="Arial" w:eastAsia="Times New Roman" w:hAnsi="Arial" w:cs="Arial"/>
          <w:sz w:val="20"/>
          <w:szCs w:val="20"/>
        </w:rPr>
      </w:pPr>
      <w:r w:rsidRPr="00D71001">
        <w:rPr>
          <w:rFonts w:ascii="Arial" w:hAnsi="Arial" w:cs="Arial"/>
          <w:b/>
          <w:sz w:val="20"/>
          <w:szCs w:val="20"/>
        </w:rPr>
        <w:t xml:space="preserve">Client: </w:t>
      </w:r>
      <w:r w:rsidRPr="00D71001">
        <w:rPr>
          <w:rFonts w:ascii="Arial" w:eastAsia="Times New Roman" w:hAnsi="Arial" w:cs="Arial"/>
          <w:b/>
          <w:bCs/>
          <w:sz w:val="20"/>
          <w:szCs w:val="20"/>
          <w:shd w:val="clear" w:color="auto" w:fill="FFFFFF"/>
        </w:rPr>
        <w:t>Global Compliance Services Ltd</w:t>
      </w:r>
      <w:r w:rsidR="00D5489F" w:rsidRPr="00D71001">
        <w:rPr>
          <w:rFonts w:ascii="Arial" w:eastAsia="Times New Roman" w:hAnsi="Arial" w:cs="Arial"/>
          <w:b/>
          <w:sz w:val="20"/>
          <w:szCs w:val="20"/>
        </w:rPr>
        <w:t>.</w:t>
      </w:r>
      <w:r w:rsidRPr="00D71001">
        <w:rPr>
          <w:rFonts w:ascii="Arial" w:eastAsia="Times New Roman" w:hAnsi="Arial" w:cs="Arial"/>
          <w:b/>
          <w:sz w:val="20"/>
          <w:szCs w:val="20"/>
        </w:rPr>
        <w:t xml:space="preserve"> India</w:t>
      </w:r>
    </w:p>
    <w:p w:rsidR="00E112AA" w:rsidRPr="00D71001" w:rsidRDefault="00E112AA" w:rsidP="00C80F27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:rsidR="007167B3" w:rsidRPr="00D71001" w:rsidRDefault="007167B3" w:rsidP="00091750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b/>
          <w:sz w:val="20"/>
          <w:szCs w:val="20"/>
        </w:rPr>
        <w:t>Roles &amp; Responsibilities:</w:t>
      </w:r>
      <w:r w:rsidRPr="00D71001">
        <w:rPr>
          <w:rFonts w:ascii="Arial" w:hAnsi="Arial" w:cs="Arial"/>
          <w:sz w:val="20"/>
          <w:szCs w:val="20"/>
        </w:rPr>
        <w:t> </w:t>
      </w:r>
    </w:p>
    <w:p w:rsidR="00E112AA" w:rsidRPr="00D71001" w:rsidRDefault="00E112AA" w:rsidP="00C80F27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:rsidR="00E112AA" w:rsidRPr="00D71001" w:rsidRDefault="00697E78" w:rsidP="00034438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Implement web site functionality using ASP.NET, MVC </w:t>
      </w:r>
      <w:r w:rsidR="00C304D9" w:rsidRPr="00D71001">
        <w:rPr>
          <w:rFonts w:ascii="Arial" w:hAnsi="Arial" w:cs="Arial"/>
          <w:sz w:val="20"/>
          <w:szCs w:val="20"/>
        </w:rPr>
        <w:t>framework,</w:t>
      </w:r>
      <w:r w:rsidR="00C304D9" w:rsidRPr="00D71001">
        <w:rPr>
          <w:rFonts w:ascii="Arial" w:hAnsi="Arial" w:cs="Arial"/>
          <w:noProof/>
          <w:sz w:val="20"/>
          <w:szCs w:val="20"/>
        </w:rPr>
        <w:t xml:space="preserve"> and</w:t>
      </w:r>
      <w:r w:rsidRPr="00D71001">
        <w:rPr>
          <w:rFonts w:ascii="Arial" w:hAnsi="Arial" w:cs="Arial"/>
          <w:sz w:val="20"/>
          <w:szCs w:val="20"/>
        </w:rPr>
        <w:t xml:space="preserve"> Angular JS. </w:t>
      </w:r>
    </w:p>
    <w:p w:rsidR="00E112AA" w:rsidRPr="00D71001" w:rsidRDefault="00697E78" w:rsidP="00034438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Developed application using ASP.NET MVC 4.0 to enable the full control over the rendered HTML and jQuery for client-side scripting. </w:t>
      </w:r>
    </w:p>
    <w:p w:rsidR="00E112AA" w:rsidRPr="00D71001" w:rsidRDefault="00697E78" w:rsidP="00034438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Created different Angular </w:t>
      </w:r>
      <w:r w:rsidR="002148BD" w:rsidRPr="00D71001">
        <w:rPr>
          <w:rFonts w:ascii="Arial" w:hAnsi="Arial" w:cs="Arial"/>
          <w:sz w:val="20"/>
          <w:szCs w:val="20"/>
        </w:rPr>
        <w:t>directives, which</w:t>
      </w:r>
      <w:r w:rsidRPr="00D71001">
        <w:rPr>
          <w:rFonts w:ascii="Arial" w:hAnsi="Arial" w:cs="Arial"/>
          <w:sz w:val="20"/>
          <w:szCs w:val="20"/>
        </w:rPr>
        <w:t xml:space="preserve"> are used across the different templates in the Single Page application. </w:t>
      </w:r>
    </w:p>
    <w:p w:rsidR="00E112AA" w:rsidRPr="00D71001" w:rsidRDefault="00697E78" w:rsidP="00034438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Extensively utilized Angular components like Providers, Directives, factories</w:t>
      </w:r>
      <w:r w:rsidR="00100245" w:rsidRPr="00D71001">
        <w:rPr>
          <w:rFonts w:ascii="Arial" w:hAnsi="Arial" w:cs="Arial"/>
          <w:sz w:val="20"/>
          <w:szCs w:val="20"/>
        </w:rPr>
        <w:t>,</w:t>
      </w:r>
      <w:r w:rsidRPr="00D71001">
        <w:rPr>
          <w:rFonts w:ascii="Arial" w:hAnsi="Arial" w:cs="Arial"/>
          <w:sz w:val="20"/>
          <w:szCs w:val="20"/>
        </w:rPr>
        <w:t xml:space="preserve"> and services used </w:t>
      </w:r>
      <w:r w:rsidR="00394709" w:rsidRPr="00D71001">
        <w:rPr>
          <w:rFonts w:ascii="Arial" w:hAnsi="Arial" w:cs="Arial"/>
          <w:noProof/>
          <w:sz w:val="20"/>
          <w:szCs w:val="20"/>
        </w:rPr>
        <w:t>in</w:t>
      </w:r>
      <w:r w:rsidRPr="00D71001">
        <w:rPr>
          <w:rFonts w:ascii="Arial" w:hAnsi="Arial" w:cs="Arial"/>
          <w:sz w:val="20"/>
          <w:szCs w:val="20"/>
        </w:rPr>
        <w:t xml:space="preserve"> the application. </w:t>
      </w:r>
    </w:p>
    <w:p w:rsidR="00E112AA" w:rsidRPr="00D71001" w:rsidRDefault="00697E78" w:rsidP="00034438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Create Web API using Http Crud operations and consumed the same web APIs in the front end using Angular JS Http services. </w:t>
      </w:r>
    </w:p>
    <w:p w:rsidR="00E112AA" w:rsidRPr="00D71001" w:rsidRDefault="00697E78" w:rsidP="00034438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Worked on creating dependency injection and loosely coupling the data layer to enable good unit testing environment. </w:t>
      </w:r>
    </w:p>
    <w:p w:rsidR="00E112AA" w:rsidRPr="00D71001" w:rsidRDefault="00697E78" w:rsidP="00034438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Developed the data layer module using C</w:t>
      </w:r>
      <w:r w:rsidR="002148BD" w:rsidRPr="00D71001">
        <w:rPr>
          <w:rFonts w:ascii="Arial" w:hAnsi="Arial" w:cs="Arial"/>
          <w:sz w:val="20"/>
          <w:szCs w:val="20"/>
        </w:rPr>
        <w:t>#, which</w:t>
      </w:r>
      <w:r w:rsidRPr="00D71001">
        <w:rPr>
          <w:rFonts w:ascii="Arial" w:hAnsi="Arial" w:cs="Arial"/>
          <w:sz w:val="20"/>
          <w:szCs w:val="20"/>
        </w:rPr>
        <w:t xml:space="preserve"> is reusable for data transactions of</w:t>
      </w:r>
      <w:r w:rsidR="00C304D9" w:rsidRPr="00D71001">
        <w:rPr>
          <w:rFonts w:ascii="Arial" w:hAnsi="Arial" w:cs="Arial"/>
          <w:sz w:val="20"/>
          <w:szCs w:val="20"/>
        </w:rPr>
        <w:t xml:space="preserve"> </w:t>
      </w:r>
      <w:r w:rsidR="00394709" w:rsidRPr="00D71001">
        <w:rPr>
          <w:rFonts w:ascii="Arial" w:hAnsi="Arial" w:cs="Arial"/>
          <w:sz w:val="20"/>
          <w:szCs w:val="20"/>
        </w:rPr>
        <w:t>the</w:t>
      </w:r>
      <w:r w:rsidR="00C304D9" w:rsidRPr="00D71001">
        <w:rPr>
          <w:rFonts w:ascii="Arial" w:hAnsi="Arial" w:cs="Arial"/>
          <w:sz w:val="20"/>
          <w:szCs w:val="20"/>
        </w:rPr>
        <w:t xml:space="preserve"> </w:t>
      </w:r>
      <w:r w:rsidRPr="00D71001">
        <w:rPr>
          <w:rFonts w:ascii="Arial" w:hAnsi="Arial" w:cs="Arial"/>
          <w:noProof/>
          <w:sz w:val="20"/>
          <w:szCs w:val="20"/>
        </w:rPr>
        <w:t>entire project</w:t>
      </w:r>
      <w:r w:rsidRPr="00D71001">
        <w:rPr>
          <w:rFonts w:ascii="Arial" w:hAnsi="Arial" w:cs="Arial"/>
          <w:sz w:val="20"/>
          <w:szCs w:val="20"/>
        </w:rPr>
        <w:t xml:space="preserve">. In this </w:t>
      </w:r>
      <w:r w:rsidR="00C304D9" w:rsidRPr="00D71001">
        <w:rPr>
          <w:rFonts w:ascii="Arial" w:hAnsi="Arial" w:cs="Arial"/>
          <w:sz w:val="20"/>
          <w:szCs w:val="20"/>
        </w:rPr>
        <w:t xml:space="preserve">module, we </w:t>
      </w:r>
      <w:r w:rsidRPr="00D71001">
        <w:rPr>
          <w:rFonts w:ascii="Arial" w:hAnsi="Arial" w:cs="Arial"/>
          <w:sz w:val="20"/>
          <w:szCs w:val="20"/>
        </w:rPr>
        <w:t>extensively used ADO.NET objects like Dataset, Data Adapter, Data Reader, Command, Data Table</w:t>
      </w:r>
      <w:r w:rsidR="00100245" w:rsidRPr="00D71001">
        <w:rPr>
          <w:rFonts w:ascii="Arial" w:hAnsi="Arial" w:cs="Arial"/>
          <w:sz w:val="20"/>
          <w:szCs w:val="20"/>
        </w:rPr>
        <w:t>,</w:t>
      </w:r>
      <w:r w:rsidRPr="00D71001">
        <w:rPr>
          <w:rFonts w:ascii="Arial" w:hAnsi="Arial" w:cs="Arial"/>
          <w:sz w:val="20"/>
          <w:szCs w:val="20"/>
        </w:rPr>
        <w:t xml:space="preserve"> and Data Relation objects. </w:t>
      </w:r>
    </w:p>
    <w:p w:rsidR="00E112AA" w:rsidRPr="00D71001" w:rsidRDefault="00697E78" w:rsidP="00034438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Create templates </w:t>
      </w:r>
      <w:r w:rsidR="002148BD" w:rsidRPr="00D71001">
        <w:rPr>
          <w:rFonts w:ascii="Arial" w:hAnsi="Arial" w:cs="Arial"/>
          <w:sz w:val="20"/>
          <w:szCs w:val="20"/>
        </w:rPr>
        <w:t>in</w:t>
      </w:r>
      <w:r w:rsidRPr="00D71001">
        <w:rPr>
          <w:rFonts w:ascii="Arial" w:hAnsi="Arial" w:cs="Arial"/>
          <w:sz w:val="20"/>
          <w:szCs w:val="20"/>
        </w:rPr>
        <w:t> Sitecore and use them for the layouts, sub layouts and renderings in site core for page builder functionality. </w:t>
      </w:r>
    </w:p>
    <w:p w:rsidR="00E112AA" w:rsidRPr="00D71001" w:rsidRDefault="00697E78" w:rsidP="00034438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Created different Angular </w:t>
      </w:r>
      <w:r w:rsidR="00A55456" w:rsidRPr="00D71001">
        <w:rPr>
          <w:rFonts w:ascii="Arial" w:hAnsi="Arial" w:cs="Arial"/>
          <w:sz w:val="20"/>
          <w:szCs w:val="20"/>
        </w:rPr>
        <w:t>directives, which</w:t>
      </w:r>
      <w:r w:rsidRPr="00D71001">
        <w:rPr>
          <w:rFonts w:ascii="Arial" w:hAnsi="Arial" w:cs="Arial"/>
          <w:sz w:val="20"/>
          <w:szCs w:val="20"/>
        </w:rPr>
        <w:t xml:space="preserve"> are used across the different templates in the Single Page application. </w:t>
      </w:r>
    </w:p>
    <w:p w:rsidR="00E112AA" w:rsidRPr="00D71001" w:rsidRDefault="00697E78" w:rsidP="00034438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Extensively utilized Angular components like Providers, Directives, factories</w:t>
      </w:r>
      <w:r w:rsidR="00100245" w:rsidRPr="00D71001">
        <w:rPr>
          <w:rFonts w:ascii="Arial" w:hAnsi="Arial" w:cs="Arial"/>
          <w:sz w:val="20"/>
          <w:szCs w:val="20"/>
        </w:rPr>
        <w:t>,</w:t>
      </w:r>
      <w:r w:rsidRPr="00D71001">
        <w:rPr>
          <w:rFonts w:ascii="Arial" w:hAnsi="Arial" w:cs="Arial"/>
          <w:sz w:val="20"/>
          <w:szCs w:val="20"/>
        </w:rPr>
        <w:t xml:space="preserve"> and services used </w:t>
      </w:r>
      <w:r w:rsidR="00394709" w:rsidRPr="00D71001">
        <w:rPr>
          <w:rFonts w:ascii="Arial" w:hAnsi="Arial" w:cs="Arial"/>
          <w:noProof/>
          <w:sz w:val="20"/>
          <w:szCs w:val="20"/>
        </w:rPr>
        <w:t>in</w:t>
      </w:r>
      <w:r w:rsidRPr="00D71001">
        <w:rPr>
          <w:rFonts w:ascii="Arial" w:hAnsi="Arial" w:cs="Arial"/>
          <w:sz w:val="20"/>
          <w:szCs w:val="20"/>
        </w:rPr>
        <w:t xml:space="preserve"> the application. </w:t>
      </w:r>
    </w:p>
    <w:p w:rsidR="00E112AA" w:rsidRPr="00D71001" w:rsidRDefault="00697E78" w:rsidP="00034438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Responsible for consuming </w:t>
      </w:r>
      <w:r w:rsidR="00994329" w:rsidRPr="00D71001">
        <w:rPr>
          <w:rFonts w:ascii="Arial" w:hAnsi="Arial" w:cs="Arial"/>
          <w:sz w:val="20"/>
          <w:szCs w:val="20"/>
        </w:rPr>
        <w:t>MVC</w:t>
      </w:r>
      <w:r w:rsidRPr="00D71001">
        <w:rPr>
          <w:rFonts w:ascii="Arial" w:hAnsi="Arial" w:cs="Arial"/>
          <w:sz w:val="20"/>
          <w:szCs w:val="20"/>
        </w:rPr>
        <w:t xml:space="preserve"> services from third party vendors for tax calculations, custom payment providers. </w:t>
      </w:r>
    </w:p>
    <w:p w:rsidR="00E112AA" w:rsidRPr="00D71001" w:rsidRDefault="00697E78" w:rsidP="008D76AA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Worked extensively </w:t>
      </w:r>
      <w:r w:rsidR="00394709" w:rsidRPr="00D71001">
        <w:rPr>
          <w:rFonts w:ascii="Arial" w:hAnsi="Arial" w:cs="Arial"/>
          <w:noProof/>
          <w:sz w:val="20"/>
          <w:szCs w:val="20"/>
        </w:rPr>
        <w:t>with</w:t>
      </w:r>
      <w:r w:rsidRPr="00D71001">
        <w:rPr>
          <w:rFonts w:ascii="Arial" w:hAnsi="Arial" w:cs="Arial"/>
          <w:sz w:val="20"/>
          <w:szCs w:val="20"/>
        </w:rPr>
        <w:t xml:space="preserve"> Sitecore Insite connector to connect the APIs of Sitecore with </w:t>
      </w:r>
      <w:r w:rsidR="00100245" w:rsidRPr="00D71001">
        <w:rPr>
          <w:rFonts w:ascii="Arial" w:hAnsi="Arial" w:cs="Arial"/>
          <w:sz w:val="20"/>
          <w:szCs w:val="20"/>
        </w:rPr>
        <w:t>insight</w:t>
      </w:r>
      <w:r w:rsidRPr="00D71001">
        <w:rPr>
          <w:rFonts w:ascii="Arial" w:hAnsi="Arial" w:cs="Arial"/>
          <w:sz w:val="20"/>
          <w:szCs w:val="20"/>
        </w:rPr>
        <w:t xml:space="preserve"> commerce CMS. </w:t>
      </w:r>
    </w:p>
    <w:p w:rsidR="00E112AA" w:rsidRPr="00D71001" w:rsidRDefault="00697E78" w:rsidP="008D76AA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lastRenderedPageBreak/>
        <w:t>Responsible for upgrade process of the web site to the latest version of Angular JS framework. </w:t>
      </w:r>
    </w:p>
    <w:p w:rsidR="00E112AA" w:rsidRPr="00D71001" w:rsidRDefault="00697E78" w:rsidP="008D76AA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Heavily relied on Glass mapper </w:t>
      </w:r>
      <w:r w:rsidR="00100245" w:rsidRPr="00D71001">
        <w:rPr>
          <w:rFonts w:ascii="Arial" w:hAnsi="Arial" w:cs="Arial"/>
          <w:sz w:val="20"/>
          <w:szCs w:val="20"/>
        </w:rPr>
        <w:t>to</w:t>
      </w:r>
      <w:r w:rsidRPr="00D71001">
        <w:rPr>
          <w:rFonts w:ascii="Arial" w:hAnsi="Arial" w:cs="Arial"/>
          <w:sz w:val="20"/>
          <w:szCs w:val="20"/>
        </w:rPr>
        <w:t xml:space="preserve"> populate Sitecore data to Backend. </w:t>
      </w:r>
    </w:p>
    <w:p w:rsidR="00E112AA" w:rsidRPr="00D71001" w:rsidRDefault="00697E78" w:rsidP="008D76AA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Worked on GIT continuous integration system and deploying code using GIT build. </w:t>
      </w:r>
    </w:p>
    <w:p w:rsidR="00E112AA" w:rsidRPr="00D71001" w:rsidRDefault="00697E78" w:rsidP="008D76AA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Responsible for creating and implementing code generation modules (Synthesis Model) in Sitecore. </w:t>
      </w:r>
    </w:p>
    <w:p w:rsidR="001D2C04" w:rsidRPr="00D71001" w:rsidRDefault="001D2C04" w:rsidP="008D76AA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Used the Sitecore-supported methodologies for better ROI and security on investment in tools, training.</w:t>
      </w:r>
    </w:p>
    <w:p w:rsidR="001D2C04" w:rsidRPr="00D71001" w:rsidRDefault="001D2C04" w:rsidP="008D76AA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Provided a lower learning curve and easier integration of new developers.</w:t>
      </w:r>
    </w:p>
    <w:p w:rsidR="00E112AA" w:rsidRPr="00D71001" w:rsidRDefault="00697E78" w:rsidP="008D76AA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Creating custom commands and custom pipelines in Sitecore version </w:t>
      </w:r>
      <w:r w:rsidR="00C830D7" w:rsidRPr="00D71001">
        <w:rPr>
          <w:rFonts w:ascii="Arial" w:hAnsi="Arial" w:cs="Arial"/>
          <w:sz w:val="20"/>
          <w:szCs w:val="20"/>
        </w:rPr>
        <w:t>7.5</w:t>
      </w:r>
      <w:r w:rsidRPr="00D71001">
        <w:rPr>
          <w:rFonts w:ascii="Arial" w:hAnsi="Arial" w:cs="Arial"/>
          <w:sz w:val="20"/>
          <w:szCs w:val="20"/>
        </w:rPr>
        <w:t>. </w:t>
      </w:r>
    </w:p>
    <w:p w:rsidR="00E112AA" w:rsidRPr="00D71001" w:rsidRDefault="00697E78" w:rsidP="008D76AA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Working on creating the html 5, </w:t>
      </w:r>
      <w:r w:rsidR="00100245" w:rsidRPr="00D71001">
        <w:rPr>
          <w:rFonts w:ascii="Arial" w:hAnsi="Arial" w:cs="Arial"/>
          <w:sz w:val="20"/>
          <w:szCs w:val="20"/>
        </w:rPr>
        <w:t>CSS</w:t>
      </w:r>
      <w:r w:rsidRPr="00D71001">
        <w:rPr>
          <w:rFonts w:ascii="Arial" w:hAnsi="Arial" w:cs="Arial"/>
          <w:sz w:val="20"/>
          <w:szCs w:val="20"/>
        </w:rPr>
        <w:t xml:space="preserve"> 3, Bootstrap components</w:t>
      </w:r>
      <w:r w:rsidR="00100245" w:rsidRPr="00D71001">
        <w:rPr>
          <w:rFonts w:ascii="Arial" w:hAnsi="Arial" w:cs="Arial"/>
          <w:sz w:val="20"/>
          <w:szCs w:val="20"/>
        </w:rPr>
        <w:t>,</w:t>
      </w:r>
      <w:r w:rsidRPr="00D71001">
        <w:rPr>
          <w:rFonts w:ascii="Arial" w:hAnsi="Arial" w:cs="Arial"/>
          <w:sz w:val="20"/>
          <w:szCs w:val="20"/>
        </w:rPr>
        <w:t xml:space="preserve"> and pages for the new screens. </w:t>
      </w:r>
    </w:p>
    <w:p w:rsidR="00E112AA" w:rsidRPr="00D71001" w:rsidRDefault="00697E78" w:rsidP="008D76AA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Worked on third party bootstrap components like Found Icon</w:t>
      </w:r>
      <w:r w:rsidR="00696DFC" w:rsidRPr="00D71001">
        <w:rPr>
          <w:rFonts w:ascii="Arial" w:hAnsi="Arial" w:cs="Arial"/>
          <w:sz w:val="20"/>
          <w:szCs w:val="20"/>
        </w:rPr>
        <w:t>, Font Awesome and google Robot</w:t>
      </w:r>
      <w:r w:rsidRPr="00D71001">
        <w:rPr>
          <w:rFonts w:ascii="Arial" w:hAnsi="Arial" w:cs="Arial"/>
          <w:sz w:val="20"/>
          <w:szCs w:val="20"/>
        </w:rPr>
        <w:t xml:space="preserve"> fonts. </w:t>
      </w:r>
    </w:p>
    <w:p w:rsidR="00E112AA" w:rsidRPr="00D71001" w:rsidRDefault="00697E78" w:rsidP="008D76AA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Worked on </w:t>
      </w:r>
      <w:r w:rsidR="00994329" w:rsidRPr="00D71001">
        <w:rPr>
          <w:rFonts w:ascii="Arial" w:hAnsi="Arial" w:cs="Arial"/>
          <w:sz w:val="20"/>
          <w:szCs w:val="20"/>
        </w:rPr>
        <w:t>MVC</w:t>
      </w:r>
      <w:r w:rsidRPr="00D71001">
        <w:rPr>
          <w:rFonts w:ascii="Arial" w:hAnsi="Arial" w:cs="Arial"/>
          <w:sz w:val="20"/>
          <w:szCs w:val="20"/>
        </w:rPr>
        <w:t xml:space="preserve"> services which supports retrieving the data from various systems </w:t>
      </w:r>
    </w:p>
    <w:p w:rsidR="00E112AA" w:rsidRPr="00D71001" w:rsidRDefault="00697E78" w:rsidP="008D76AA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 xml:space="preserve">Working on Entity framework to correlate the </w:t>
      </w:r>
      <w:r w:rsidR="00100245" w:rsidRPr="00D71001">
        <w:rPr>
          <w:rFonts w:ascii="Arial" w:hAnsi="Arial" w:cs="Arial"/>
          <w:sz w:val="20"/>
          <w:szCs w:val="20"/>
        </w:rPr>
        <w:t>object-oriented</w:t>
      </w:r>
      <w:r w:rsidRPr="00D71001">
        <w:rPr>
          <w:rFonts w:ascii="Arial" w:hAnsi="Arial" w:cs="Arial"/>
          <w:sz w:val="20"/>
          <w:szCs w:val="20"/>
        </w:rPr>
        <w:t xml:space="preserve"> programming from the SQL database and converting the database tables into System </w:t>
      </w:r>
      <w:r w:rsidR="00393DEC" w:rsidRPr="00D71001">
        <w:rPr>
          <w:rFonts w:ascii="Arial" w:hAnsi="Arial" w:cs="Arial"/>
          <w:sz w:val="20"/>
          <w:szCs w:val="20"/>
        </w:rPr>
        <w:t>object-oriented</w:t>
      </w:r>
      <w:r w:rsidRPr="00D71001">
        <w:rPr>
          <w:rFonts w:ascii="Arial" w:hAnsi="Arial" w:cs="Arial"/>
          <w:sz w:val="20"/>
          <w:szCs w:val="20"/>
        </w:rPr>
        <w:t xml:space="preserve"> programming objects. </w:t>
      </w:r>
    </w:p>
    <w:p w:rsidR="00697E78" w:rsidRPr="00D71001" w:rsidRDefault="00697E78" w:rsidP="008D76AA">
      <w:pPr>
        <w:pStyle w:val="NoSpacing"/>
        <w:numPr>
          <w:ilvl w:val="0"/>
          <w:numId w:val="12"/>
        </w:numPr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sz w:val="20"/>
          <w:szCs w:val="20"/>
        </w:rPr>
        <w:t>Used HTML and CSS to design various screens for the Sitecore content management systems. </w:t>
      </w:r>
    </w:p>
    <w:p w:rsidR="006842B8" w:rsidRPr="00D71001" w:rsidRDefault="006842B8" w:rsidP="00C80F27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:rsidR="006842B8" w:rsidRPr="00D71001" w:rsidRDefault="006842B8" w:rsidP="00C80F27">
      <w:pPr>
        <w:pStyle w:val="NoSpacing"/>
        <w:jc w:val="both"/>
        <w:rPr>
          <w:rFonts w:ascii="Arial" w:hAnsi="Arial" w:cs="Arial"/>
          <w:sz w:val="20"/>
          <w:szCs w:val="20"/>
        </w:rPr>
      </w:pPr>
      <w:r w:rsidRPr="00D71001">
        <w:rPr>
          <w:rFonts w:ascii="Arial" w:hAnsi="Arial" w:cs="Arial"/>
          <w:b/>
          <w:sz w:val="20"/>
          <w:szCs w:val="20"/>
        </w:rPr>
        <w:t>Environment:</w:t>
      </w:r>
      <w:r w:rsidRPr="00D71001">
        <w:rPr>
          <w:rFonts w:ascii="Arial" w:hAnsi="Arial" w:cs="Arial"/>
          <w:sz w:val="20"/>
          <w:szCs w:val="20"/>
        </w:rPr>
        <w:t xml:space="preserve"> Visual Studio 201</w:t>
      </w:r>
      <w:r w:rsidR="00C830D7" w:rsidRPr="00D71001">
        <w:rPr>
          <w:rFonts w:ascii="Arial" w:hAnsi="Arial" w:cs="Arial"/>
          <w:sz w:val="20"/>
          <w:szCs w:val="20"/>
        </w:rPr>
        <w:t>3</w:t>
      </w:r>
      <w:r w:rsidRPr="00D71001">
        <w:rPr>
          <w:rFonts w:ascii="Arial" w:hAnsi="Arial" w:cs="Arial"/>
          <w:sz w:val="20"/>
          <w:szCs w:val="20"/>
        </w:rPr>
        <w:t>, </w:t>
      </w:r>
      <w:r w:rsidR="00100245" w:rsidRPr="00D71001">
        <w:rPr>
          <w:rFonts w:ascii="Arial" w:hAnsi="Arial" w:cs="Arial"/>
          <w:sz w:val="20"/>
          <w:szCs w:val="20"/>
        </w:rPr>
        <w:t>Sitecore</w:t>
      </w:r>
      <w:r w:rsidRPr="00D71001">
        <w:rPr>
          <w:rFonts w:ascii="Arial" w:hAnsi="Arial" w:cs="Arial"/>
          <w:sz w:val="20"/>
          <w:szCs w:val="20"/>
        </w:rPr>
        <w:t xml:space="preserve"> Version </w:t>
      </w:r>
      <w:r w:rsidR="00C830D7" w:rsidRPr="00D71001">
        <w:rPr>
          <w:rFonts w:ascii="Arial" w:hAnsi="Arial" w:cs="Arial"/>
          <w:sz w:val="20"/>
          <w:szCs w:val="20"/>
        </w:rPr>
        <w:t>7.5</w:t>
      </w:r>
      <w:r w:rsidRPr="00D71001">
        <w:rPr>
          <w:rFonts w:ascii="Arial" w:hAnsi="Arial" w:cs="Arial"/>
          <w:sz w:val="20"/>
          <w:szCs w:val="20"/>
        </w:rPr>
        <w:t xml:space="preserve">, .NET Framework </w:t>
      </w:r>
      <w:r w:rsidR="00C830D7" w:rsidRPr="00D71001">
        <w:rPr>
          <w:rFonts w:ascii="Arial" w:hAnsi="Arial" w:cs="Arial"/>
          <w:sz w:val="20"/>
          <w:szCs w:val="20"/>
        </w:rPr>
        <w:t>3.0</w:t>
      </w:r>
      <w:r w:rsidRPr="00D71001">
        <w:rPr>
          <w:rFonts w:ascii="Arial" w:hAnsi="Arial" w:cs="Arial"/>
          <w:sz w:val="20"/>
          <w:szCs w:val="20"/>
        </w:rPr>
        <w:t xml:space="preserve">, GIT version control, Angular JS, XML, GRUNT, NODE.JS, SQL </w:t>
      </w:r>
      <w:r w:rsidR="00100245" w:rsidRPr="00D71001">
        <w:rPr>
          <w:rFonts w:ascii="Arial" w:hAnsi="Arial" w:cs="Arial"/>
          <w:sz w:val="20"/>
          <w:szCs w:val="20"/>
        </w:rPr>
        <w:t>S</w:t>
      </w:r>
      <w:r w:rsidRPr="00D71001">
        <w:rPr>
          <w:rFonts w:ascii="Arial" w:hAnsi="Arial" w:cs="Arial"/>
          <w:sz w:val="20"/>
          <w:szCs w:val="20"/>
        </w:rPr>
        <w:t>erver201</w:t>
      </w:r>
      <w:r w:rsidR="00C830D7" w:rsidRPr="00D71001">
        <w:rPr>
          <w:rFonts w:ascii="Arial" w:hAnsi="Arial" w:cs="Arial"/>
          <w:sz w:val="20"/>
          <w:szCs w:val="20"/>
        </w:rPr>
        <w:t>3</w:t>
      </w:r>
      <w:r w:rsidRPr="00D71001">
        <w:rPr>
          <w:rFonts w:ascii="Arial" w:hAnsi="Arial" w:cs="Arial"/>
          <w:sz w:val="20"/>
          <w:szCs w:val="20"/>
        </w:rPr>
        <w:t xml:space="preserve">, ADO.NET, ASP.NET, ASP.Net MVC, RESTful Web services, Web API, Soap Web Services, </w:t>
      </w:r>
      <w:r w:rsidR="00994329" w:rsidRPr="00D71001">
        <w:rPr>
          <w:rFonts w:ascii="Arial" w:hAnsi="Arial" w:cs="Arial"/>
          <w:sz w:val="20"/>
          <w:szCs w:val="20"/>
        </w:rPr>
        <w:t>MVC</w:t>
      </w:r>
      <w:r w:rsidRPr="00D71001">
        <w:rPr>
          <w:rFonts w:ascii="Arial" w:hAnsi="Arial" w:cs="Arial"/>
          <w:sz w:val="20"/>
          <w:szCs w:val="20"/>
        </w:rPr>
        <w:t>, AJAX, HTML 5, Font Awesome/Found Icon Styles, Bootstrap CSS.</w:t>
      </w:r>
    </w:p>
    <w:p w:rsidR="007167B3" w:rsidRPr="00D71001" w:rsidRDefault="007167B3" w:rsidP="00C80F27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:rsidR="00DC3F9E" w:rsidRPr="00D71001" w:rsidRDefault="00C42FEB" w:rsidP="00C80F27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b/>
          <w:sz w:val="20"/>
          <w:szCs w:val="20"/>
        </w:rPr>
        <w:t xml:space="preserve">Role: </w:t>
      </w:r>
      <w:r w:rsidR="00DC3F9E" w:rsidRPr="00D71001">
        <w:rPr>
          <w:rFonts w:ascii="Arial" w:hAnsi="Arial" w:cs="Arial"/>
          <w:b/>
          <w:sz w:val="20"/>
          <w:szCs w:val="20"/>
        </w:rPr>
        <w:t>Jr.Net Developer</w:t>
      </w:r>
      <w:r w:rsidR="00CC500A" w:rsidRPr="00D71001">
        <w:rPr>
          <w:rFonts w:ascii="Arial" w:hAnsi="Arial" w:cs="Arial"/>
          <w:b/>
          <w:sz w:val="20"/>
          <w:szCs w:val="20"/>
        </w:rPr>
        <w:tab/>
      </w:r>
      <w:r w:rsidR="00CC500A" w:rsidRPr="00D71001">
        <w:rPr>
          <w:rFonts w:ascii="Arial" w:hAnsi="Arial" w:cs="Arial"/>
          <w:b/>
          <w:sz w:val="20"/>
          <w:szCs w:val="20"/>
        </w:rPr>
        <w:tab/>
      </w:r>
      <w:r w:rsidR="00CC500A" w:rsidRPr="00D71001">
        <w:rPr>
          <w:rFonts w:ascii="Arial" w:hAnsi="Arial" w:cs="Arial"/>
          <w:b/>
          <w:sz w:val="20"/>
          <w:szCs w:val="20"/>
        </w:rPr>
        <w:tab/>
      </w:r>
      <w:r w:rsidR="00CC500A" w:rsidRPr="00D71001">
        <w:rPr>
          <w:rFonts w:ascii="Arial" w:hAnsi="Arial" w:cs="Arial"/>
          <w:b/>
          <w:sz w:val="20"/>
          <w:szCs w:val="20"/>
        </w:rPr>
        <w:tab/>
      </w:r>
      <w:r w:rsidR="00CC500A" w:rsidRPr="00D71001">
        <w:rPr>
          <w:rFonts w:ascii="Arial" w:hAnsi="Arial" w:cs="Arial"/>
          <w:b/>
          <w:sz w:val="20"/>
          <w:szCs w:val="20"/>
        </w:rPr>
        <w:tab/>
      </w:r>
      <w:r w:rsidR="00CC500A" w:rsidRPr="00D71001">
        <w:rPr>
          <w:rFonts w:ascii="Arial" w:hAnsi="Arial" w:cs="Arial"/>
          <w:b/>
          <w:sz w:val="20"/>
          <w:szCs w:val="20"/>
        </w:rPr>
        <w:tab/>
      </w:r>
      <w:r w:rsidR="00CC500A" w:rsidRPr="00D71001">
        <w:rPr>
          <w:rFonts w:ascii="Arial" w:hAnsi="Arial" w:cs="Arial"/>
          <w:b/>
          <w:sz w:val="20"/>
          <w:szCs w:val="20"/>
        </w:rPr>
        <w:tab/>
      </w:r>
      <w:r w:rsidR="00FF39F6" w:rsidRPr="00D71001">
        <w:rPr>
          <w:rFonts w:ascii="Arial" w:hAnsi="Arial" w:cs="Arial"/>
          <w:b/>
          <w:sz w:val="20"/>
          <w:szCs w:val="20"/>
        </w:rPr>
        <w:tab/>
        <w:t xml:space="preserve">           Dec</w:t>
      </w:r>
      <w:r w:rsidR="00CC500A" w:rsidRPr="00D71001">
        <w:rPr>
          <w:rFonts w:ascii="Arial" w:hAnsi="Arial" w:cs="Arial"/>
          <w:b/>
          <w:sz w:val="20"/>
          <w:szCs w:val="20"/>
        </w:rPr>
        <w:t>’</w:t>
      </w:r>
      <w:r w:rsidR="009F31F5" w:rsidRPr="00D71001">
        <w:rPr>
          <w:rFonts w:ascii="Arial" w:hAnsi="Arial" w:cs="Arial"/>
          <w:b/>
          <w:sz w:val="20"/>
          <w:szCs w:val="20"/>
        </w:rPr>
        <w:t>1</w:t>
      </w:r>
      <w:r w:rsidR="00105716" w:rsidRPr="00D71001">
        <w:rPr>
          <w:rFonts w:ascii="Arial" w:hAnsi="Arial" w:cs="Arial"/>
          <w:b/>
          <w:sz w:val="20"/>
          <w:szCs w:val="20"/>
        </w:rPr>
        <w:t>0</w:t>
      </w:r>
      <w:r w:rsidR="00FF39F6" w:rsidRPr="00D71001">
        <w:rPr>
          <w:rFonts w:ascii="Arial" w:hAnsi="Arial" w:cs="Arial"/>
          <w:b/>
          <w:sz w:val="20"/>
          <w:szCs w:val="20"/>
        </w:rPr>
        <w:t xml:space="preserve"> – Aug</w:t>
      </w:r>
      <w:r w:rsidR="00CC500A" w:rsidRPr="00D71001">
        <w:rPr>
          <w:rFonts w:ascii="Arial" w:hAnsi="Arial" w:cs="Arial"/>
          <w:b/>
          <w:sz w:val="20"/>
          <w:szCs w:val="20"/>
        </w:rPr>
        <w:t>’</w:t>
      </w:r>
      <w:r w:rsidR="009F31F5" w:rsidRPr="00D71001">
        <w:rPr>
          <w:rFonts w:ascii="Arial" w:hAnsi="Arial" w:cs="Arial"/>
          <w:b/>
          <w:sz w:val="20"/>
          <w:szCs w:val="20"/>
        </w:rPr>
        <w:t>1</w:t>
      </w:r>
      <w:r w:rsidR="00FF39F6" w:rsidRPr="00D71001">
        <w:rPr>
          <w:rFonts w:ascii="Arial" w:hAnsi="Arial" w:cs="Arial"/>
          <w:b/>
          <w:sz w:val="20"/>
          <w:szCs w:val="20"/>
        </w:rPr>
        <w:t>1</w:t>
      </w:r>
    </w:p>
    <w:p w:rsidR="00DC3F9E" w:rsidRPr="00D71001" w:rsidRDefault="00393DEC" w:rsidP="00C80F27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b/>
          <w:sz w:val="20"/>
          <w:szCs w:val="20"/>
        </w:rPr>
        <w:t>Client:</w:t>
      </w:r>
      <w:r w:rsidR="00C304D9" w:rsidRPr="00D71001">
        <w:rPr>
          <w:rFonts w:ascii="Arial" w:hAnsi="Arial" w:cs="Arial"/>
          <w:b/>
          <w:sz w:val="20"/>
          <w:szCs w:val="20"/>
        </w:rPr>
        <w:t xml:space="preserve"> </w:t>
      </w:r>
      <w:r w:rsidR="00C60764" w:rsidRPr="00D71001">
        <w:rPr>
          <w:rFonts w:ascii="Arial" w:hAnsi="Arial" w:cs="Arial"/>
          <w:b/>
          <w:sz w:val="20"/>
          <w:szCs w:val="20"/>
        </w:rPr>
        <w:t>Spectra Force T</w:t>
      </w:r>
      <w:r w:rsidR="00B807F5" w:rsidRPr="00D71001">
        <w:rPr>
          <w:rFonts w:ascii="Arial" w:hAnsi="Arial" w:cs="Arial"/>
          <w:b/>
          <w:sz w:val="20"/>
          <w:szCs w:val="20"/>
        </w:rPr>
        <w:t>echnologies India Ltd</w:t>
      </w:r>
    </w:p>
    <w:p w:rsidR="00C42FEB" w:rsidRPr="00D71001" w:rsidRDefault="00C42FEB" w:rsidP="00C80F27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</w:p>
    <w:p w:rsidR="007167B3" w:rsidRPr="00D71001" w:rsidRDefault="007167B3" w:rsidP="00C80F27">
      <w:pPr>
        <w:pStyle w:val="NoSpacing"/>
        <w:jc w:val="both"/>
        <w:rPr>
          <w:rFonts w:ascii="Arial" w:hAnsi="Arial" w:cs="Arial"/>
          <w:b/>
          <w:sz w:val="20"/>
          <w:szCs w:val="20"/>
        </w:rPr>
      </w:pPr>
      <w:r w:rsidRPr="00D71001">
        <w:rPr>
          <w:rFonts w:ascii="Arial" w:hAnsi="Arial" w:cs="Arial"/>
          <w:b/>
          <w:sz w:val="20"/>
          <w:szCs w:val="20"/>
        </w:rPr>
        <w:t>Roles &amp; Responsibilities:</w:t>
      </w:r>
      <w:r w:rsidRPr="00D71001">
        <w:rPr>
          <w:rFonts w:ascii="Arial" w:hAnsi="Arial" w:cs="Arial"/>
          <w:sz w:val="20"/>
          <w:szCs w:val="20"/>
        </w:rPr>
        <w:t> </w:t>
      </w:r>
    </w:p>
    <w:p w:rsidR="00C42FEB" w:rsidRPr="00893023" w:rsidRDefault="00C42FEB" w:rsidP="00C80F27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:rsidR="00C42FEB" w:rsidRPr="00893023" w:rsidRDefault="00DC3F9E" w:rsidP="00531727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18"/>
          <w:szCs w:val="20"/>
        </w:rPr>
      </w:pPr>
      <w:r w:rsidRPr="00893023">
        <w:rPr>
          <w:rFonts w:ascii="Arial" w:hAnsi="Arial" w:cs="Arial"/>
          <w:sz w:val="18"/>
          <w:szCs w:val="20"/>
        </w:rPr>
        <w:t>Responsible for Designing the UI of the Website using ASP.NET and HTML. </w:t>
      </w:r>
    </w:p>
    <w:p w:rsidR="00C42FEB" w:rsidRPr="00893023" w:rsidRDefault="00DC3F9E" w:rsidP="00531727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18"/>
          <w:szCs w:val="20"/>
        </w:rPr>
      </w:pPr>
      <w:r w:rsidRPr="00893023">
        <w:rPr>
          <w:rFonts w:ascii="Arial" w:hAnsi="Arial" w:cs="Arial"/>
          <w:sz w:val="18"/>
          <w:szCs w:val="20"/>
        </w:rPr>
        <w:t>Involved in Coding web forms using ASP.NET, C#, Java Script. </w:t>
      </w:r>
    </w:p>
    <w:p w:rsidR="00C42FEB" w:rsidRPr="00893023" w:rsidRDefault="00DC3F9E" w:rsidP="00531727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18"/>
          <w:szCs w:val="20"/>
        </w:rPr>
      </w:pPr>
      <w:r w:rsidRPr="00893023">
        <w:rPr>
          <w:rFonts w:ascii="Arial" w:hAnsi="Arial" w:cs="Arial"/>
          <w:sz w:val="18"/>
          <w:szCs w:val="20"/>
        </w:rPr>
        <w:t>Designed several reports using Seagate Crystal Report. </w:t>
      </w:r>
    </w:p>
    <w:p w:rsidR="00C42FEB" w:rsidRPr="00893023" w:rsidRDefault="00DC3F9E" w:rsidP="00531727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18"/>
          <w:szCs w:val="20"/>
        </w:rPr>
      </w:pPr>
      <w:r w:rsidRPr="00893023">
        <w:rPr>
          <w:rFonts w:ascii="Arial" w:hAnsi="Arial" w:cs="Arial"/>
          <w:sz w:val="18"/>
          <w:szCs w:val="20"/>
        </w:rPr>
        <w:t>Copying complete structure of Website from production to development server and make it functionally working. </w:t>
      </w:r>
    </w:p>
    <w:p w:rsidR="00C42FEB" w:rsidRPr="00893023" w:rsidRDefault="00DC3F9E" w:rsidP="00531727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18"/>
          <w:szCs w:val="20"/>
        </w:rPr>
      </w:pPr>
      <w:r w:rsidRPr="00893023">
        <w:rPr>
          <w:rFonts w:ascii="Arial" w:hAnsi="Arial" w:cs="Arial"/>
          <w:sz w:val="18"/>
          <w:szCs w:val="20"/>
        </w:rPr>
        <w:t>Created Windows forms to Search Data, Select Data, Report Generation, Detail Forms, Login Forms, and Web Browser Forms. </w:t>
      </w:r>
    </w:p>
    <w:p w:rsidR="00C42FEB" w:rsidRPr="00893023" w:rsidRDefault="00DC3F9E" w:rsidP="00531727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18"/>
          <w:szCs w:val="20"/>
        </w:rPr>
      </w:pPr>
      <w:r w:rsidRPr="00893023">
        <w:rPr>
          <w:rFonts w:ascii="Arial" w:hAnsi="Arial" w:cs="Arial"/>
          <w:sz w:val="18"/>
          <w:szCs w:val="20"/>
        </w:rPr>
        <w:t>Participated in several UAT (testing), migration and production releases for software upgrades and version upgrades. </w:t>
      </w:r>
    </w:p>
    <w:p w:rsidR="00C42FEB" w:rsidRPr="00893023" w:rsidRDefault="00DC3F9E" w:rsidP="00531727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18"/>
          <w:szCs w:val="20"/>
        </w:rPr>
      </w:pPr>
      <w:r w:rsidRPr="00893023">
        <w:rPr>
          <w:rFonts w:ascii="Arial" w:hAnsi="Arial" w:cs="Arial"/>
          <w:sz w:val="18"/>
          <w:szCs w:val="20"/>
        </w:rPr>
        <w:t>Involved in coding and customizing of Admin Module. </w:t>
      </w:r>
    </w:p>
    <w:p w:rsidR="00C42FEB" w:rsidRPr="00893023" w:rsidRDefault="00DC3F9E" w:rsidP="00531727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18"/>
          <w:szCs w:val="20"/>
        </w:rPr>
      </w:pPr>
      <w:r w:rsidRPr="00893023">
        <w:rPr>
          <w:rFonts w:ascii="Arial" w:hAnsi="Arial" w:cs="Arial"/>
          <w:sz w:val="18"/>
          <w:szCs w:val="20"/>
        </w:rPr>
        <w:t>Developed Error logging features for the application. </w:t>
      </w:r>
    </w:p>
    <w:p w:rsidR="00C42FEB" w:rsidRPr="00893023" w:rsidRDefault="00DC3F9E" w:rsidP="00531727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18"/>
          <w:szCs w:val="20"/>
        </w:rPr>
      </w:pPr>
      <w:r w:rsidRPr="00893023">
        <w:rPr>
          <w:rFonts w:ascii="Arial" w:hAnsi="Arial" w:cs="Arial"/>
          <w:sz w:val="18"/>
          <w:szCs w:val="20"/>
        </w:rPr>
        <w:t>Written Stored Procedures, triggers, User defined functions in MS SQLServer2005. </w:t>
      </w:r>
    </w:p>
    <w:p w:rsidR="00C42FEB" w:rsidRPr="00893023" w:rsidRDefault="00DC3F9E" w:rsidP="00531727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18"/>
          <w:szCs w:val="20"/>
        </w:rPr>
      </w:pPr>
      <w:r w:rsidRPr="00893023">
        <w:rPr>
          <w:rFonts w:ascii="Arial" w:hAnsi="Arial" w:cs="Arial"/>
          <w:sz w:val="18"/>
          <w:szCs w:val="20"/>
        </w:rPr>
        <w:t>Actively participated in project discussions with the client and finalizing on the technical side of the application. </w:t>
      </w:r>
    </w:p>
    <w:p w:rsidR="00C42FEB" w:rsidRPr="00893023" w:rsidRDefault="00DC3F9E" w:rsidP="00531727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18"/>
          <w:szCs w:val="20"/>
        </w:rPr>
      </w:pPr>
      <w:r w:rsidRPr="00893023">
        <w:rPr>
          <w:rFonts w:ascii="Arial" w:hAnsi="Arial" w:cs="Arial"/>
          <w:sz w:val="18"/>
          <w:szCs w:val="20"/>
        </w:rPr>
        <w:t>Integrated various modules. </w:t>
      </w:r>
    </w:p>
    <w:p w:rsidR="00C42FEB" w:rsidRPr="00893023" w:rsidRDefault="00DC3F9E" w:rsidP="00531727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18"/>
          <w:szCs w:val="20"/>
        </w:rPr>
      </w:pPr>
      <w:r w:rsidRPr="00893023">
        <w:rPr>
          <w:rFonts w:ascii="Arial" w:hAnsi="Arial" w:cs="Arial"/>
          <w:sz w:val="18"/>
          <w:szCs w:val="20"/>
        </w:rPr>
        <w:t>Created installation packages using Visual Studio.Net. </w:t>
      </w:r>
    </w:p>
    <w:p w:rsidR="00C42FEB" w:rsidRPr="00893023" w:rsidRDefault="00DC3F9E" w:rsidP="00531727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18"/>
          <w:szCs w:val="20"/>
        </w:rPr>
      </w:pPr>
      <w:r w:rsidRPr="00893023">
        <w:rPr>
          <w:rFonts w:ascii="Arial" w:hAnsi="Arial" w:cs="Arial"/>
          <w:sz w:val="18"/>
          <w:szCs w:val="20"/>
        </w:rPr>
        <w:t>Deployment and configuration of IMS product to various schools in Bangalore. </w:t>
      </w:r>
    </w:p>
    <w:p w:rsidR="00C42FEB" w:rsidRPr="00893023" w:rsidRDefault="00C42FEB" w:rsidP="00C80F27">
      <w:pPr>
        <w:pStyle w:val="NoSpacing"/>
        <w:jc w:val="both"/>
        <w:rPr>
          <w:rFonts w:ascii="Arial" w:hAnsi="Arial" w:cs="Arial"/>
          <w:sz w:val="18"/>
          <w:szCs w:val="20"/>
        </w:rPr>
      </w:pPr>
    </w:p>
    <w:p w:rsidR="006B3D55" w:rsidRPr="00893023" w:rsidRDefault="00C42FEB" w:rsidP="00C80F27">
      <w:pPr>
        <w:pStyle w:val="NoSpacing"/>
        <w:jc w:val="both"/>
        <w:rPr>
          <w:rFonts w:ascii="Arial" w:hAnsi="Arial" w:cs="Arial"/>
          <w:sz w:val="18"/>
          <w:szCs w:val="20"/>
        </w:rPr>
      </w:pPr>
      <w:r w:rsidRPr="00893023">
        <w:rPr>
          <w:rFonts w:ascii="Arial" w:hAnsi="Arial" w:cs="Arial"/>
          <w:b/>
          <w:sz w:val="18"/>
          <w:szCs w:val="20"/>
        </w:rPr>
        <w:t xml:space="preserve">Environment: </w:t>
      </w:r>
      <w:r w:rsidRPr="00893023">
        <w:rPr>
          <w:rFonts w:ascii="Arial" w:hAnsi="Arial" w:cs="Arial"/>
          <w:sz w:val="18"/>
          <w:szCs w:val="20"/>
        </w:rPr>
        <w:t>ASP.NET, C#, HTML, Visual Studio 2005, MS SQL Server 2</w:t>
      </w:r>
      <w:r w:rsidR="00173220" w:rsidRPr="00893023">
        <w:rPr>
          <w:rFonts w:ascii="Arial" w:hAnsi="Arial" w:cs="Arial"/>
          <w:sz w:val="18"/>
          <w:szCs w:val="20"/>
        </w:rPr>
        <w:t>005, Java Script, ADO.NET, IIS</w:t>
      </w:r>
      <w:r w:rsidR="00340C68" w:rsidRPr="00893023">
        <w:rPr>
          <w:rFonts w:ascii="Arial" w:hAnsi="Arial" w:cs="Arial"/>
          <w:sz w:val="18"/>
          <w:szCs w:val="20"/>
        </w:rPr>
        <w:t>.</w:t>
      </w:r>
    </w:p>
    <w:p w:rsidR="004E522B" w:rsidRDefault="004E522B" w:rsidP="00C80F27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:rsidR="004E522B" w:rsidRDefault="004E522B" w:rsidP="00C80F27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:rsidR="004E522B" w:rsidRPr="00707409" w:rsidRDefault="002024AD" w:rsidP="00C80F27">
      <w:pPr>
        <w:pStyle w:val="NoSpacing"/>
        <w:jc w:val="both"/>
        <w:rPr>
          <w:rFonts w:ascii="Arial" w:hAnsi="Arial" w:cs="Arial"/>
          <w:b/>
          <w:sz w:val="18"/>
          <w:szCs w:val="20"/>
        </w:rPr>
      </w:pPr>
      <w:r w:rsidRPr="00707409">
        <w:rPr>
          <w:rFonts w:ascii="Arial" w:hAnsi="Arial" w:cs="Arial"/>
          <w:b/>
          <w:sz w:val="18"/>
          <w:szCs w:val="20"/>
        </w:rPr>
        <w:t xml:space="preserve">Educational </w:t>
      </w:r>
      <w:r w:rsidR="00474851" w:rsidRPr="00707409">
        <w:rPr>
          <w:rFonts w:ascii="Arial" w:hAnsi="Arial" w:cs="Arial"/>
          <w:b/>
          <w:sz w:val="18"/>
          <w:szCs w:val="20"/>
        </w:rPr>
        <w:t>Qualification:</w:t>
      </w:r>
      <w:r w:rsidR="004E522B" w:rsidRPr="00707409">
        <w:rPr>
          <w:rFonts w:ascii="Arial" w:hAnsi="Arial" w:cs="Arial"/>
          <w:b/>
          <w:sz w:val="18"/>
          <w:szCs w:val="20"/>
        </w:rPr>
        <w:t xml:space="preserve"> -                                                                                                                  </w:t>
      </w:r>
    </w:p>
    <w:p w:rsidR="004E522B" w:rsidRPr="00707409" w:rsidRDefault="004E522B" w:rsidP="00C80F27">
      <w:pPr>
        <w:pStyle w:val="NoSpacing"/>
        <w:jc w:val="both"/>
        <w:rPr>
          <w:rFonts w:ascii="Arial" w:hAnsi="Arial" w:cs="Arial"/>
          <w:sz w:val="16"/>
          <w:szCs w:val="20"/>
        </w:rPr>
      </w:pPr>
    </w:p>
    <w:p w:rsidR="000B6018" w:rsidRPr="00893023" w:rsidRDefault="004E522B" w:rsidP="000B6018">
      <w:pPr>
        <w:pStyle w:val="NoSpacing"/>
        <w:numPr>
          <w:ilvl w:val="0"/>
          <w:numId w:val="29"/>
        </w:numPr>
        <w:jc w:val="both"/>
        <w:rPr>
          <w:rFonts w:ascii="Arial" w:hAnsi="Arial" w:cs="Arial"/>
          <w:sz w:val="20"/>
          <w:szCs w:val="20"/>
        </w:rPr>
      </w:pPr>
      <w:r w:rsidRPr="00893023">
        <w:rPr>
          <w:rFonts w:ascii="Arial" w:hAnsi="Arial" w:cs="Arial"/>
          <w:sz w:val="20"/>
          <w:szCs w:val="20"/>
        </w:rPr>
        <w:t xml:space="preserve">Master’s in Computer science from Silicon Valley </w:t>
      </w:r>
      <w:r w:rsidR="00474851" w:rsidRPr="00893023">
        <w:rPr>
          <w:rFonts w:ascii="Arial" w:hAnsi="Arial" w:cs="Arial"/>
          <w:sz w:val="20"/>
          <w:szCs w:val="20"/>
        </w:rPr>
        <w:t xml:space="preserve">University,  </w:t>
      </w:r>
      <w:r w:rsidR="000B6018" w:rsidRPr="00893023">
        <w:rPr>
          <w:rFonts w:ascii="Arial" w:hAnsi="Arial" w:cs="Arial"/>
          <w:sz w:val="20"/>
          <w:szCs w:val="20"/>
        </w:rPr>
        <w:t xml:space="preserve"> </w:t>
      </w:r>
      <w:r w:rsidR="00474851">
        <w:rPr>
          <w:rFonts w:ascii="Arial" w:hAnsi="Arial" w:cs="Arial"/>
          <w:sz w:val="20"/>
          <w:szCs w:val="20"/>
        </w:rPr>
        <w:t xml:space="preserve">     </w:t>
      </w:r>
      <w:bookmarkStart w:id="0" w:name="_GoBack"/>
      <w:bookmarkEnd w:id="0"/>
      <w:r w:rsidR="000B6018" w:rsidRPr="00893023">
        <w:rPr>
          <w:rFonts w:ascii="Arial" w:hAnsi="Arial" w:cs="Arial"/>
          <w:sz w:val="20"/>
          <w:szCs w:val="20"/>
        </w:rPr>
        <w:t xml:space="preserve">      </w:t>
      </w:r>
      <w:r w:rsidR="00B11AD6" w:rsidRPr="00893023">
        <w:rPr>
          <w:rFonts w:ascii="Arial" w:hAnsi="Arial" w:cs="Arial"/>
          <w:sz w:val="20"/>
          <w:szCs w:val="20"/>
        </w:rPr>
        <w:t xml:space="preserve">     </w:t>
      </w:r>
      <w:r w:rsidR="00707409" w:rsidRPr="00893023">
        <w:rPr>
          <w:rFonts w:ascii="Arial" w:hAnsi="Arial" w:cs="Arial"/>
          <w:sz w:val="20"/>
          <w:szCs w:val="20"/>
        </w:rPr>
        <w:t xml:space="preserve">                </w:t>
      </w:r>
      <w:r w:rsidR="000B6018" w:rsidRPr="00893023">
        <w:rPr>
          <w:rFonts w:ascii="Arial" w:hAnsi="Arial" w:cs="Arial"/>
          <w:b/>
          <w:sz w:val="18"/>
          <w:szCs w:val="20"/>
        </w:rPr>
        <w:t>Jan’13-Dec’13</w:t>
      </w:r>
    </w:p>
    <w:p w:rsidR="004E522B" w:rsidRPr="00893023" w:rsidRDefault="004E522B" w:rsidP="00B11AD6">
      <w:pPr>
        <w:pStyle w:val="NoSpacing"/>
        <w:ind w:left="720"/>
        <w:jc w:val="both"/>
        <w:rPr>
          <w:rFonts w:ascii="Arial" w:hAnsi="Arial" w:cs="Arial"/>
          <w:sz w:val="18"/>
          <w:szCs w:val="20"/>
        </w:rPr>
      </w:pPr>
      <w:r w:rsidRPr="00893023">
        <w:rPr>
          <w:rFonts w:ascii="Arial" w:hAnsi="Arial" w:cs="Arial"/>
          <w:sz w:val="20"/>
          <w:szCs w:val="20"/>
        </w:rPr>
        <w:t>California</w:t>
      </w:r>
      <w:r w:rsidR="00EB631F" w:rsidRPr="00893023">
        <w:rPr>
          <w:rFonts w:ascii="Arial" w:hAnsi="Arial" w:cs="Arial"/>
          <w:sz w:val="20"/>
          <w:szCs w:val="20"/>
        </w:rPr>
        <w:t>.</w:t>
      </w:r>
      <w:r w:rsidRPr="00893023">
        <w:rPr>
          <w:rFonts w:ascii="Arial" w:hAnsi="Arial" w:cs="Arial"/>
          <w:szCs w:val="20"/>
        </w:rPr>
        <w:t xml:space="preserve"> </w:t>
      </w:r>
      <w:r w:rsidR="00EB631F" w:rsidRPr="00893023">
        <w:rPr>
          <w:rFonts w:ascii="Arial" w:hAnsi="Arial" w:cs="Arial"/>
          <w:szCs w:val="20"/>
        </w:rPr>
        <w:t xml:space="preserve">    </w:t>
      </w:r>
      <w:r w:rsidRPr="00893023">
        <w:rPr>
          <w:rFonts w:ascii="Arial" w:hAnsi="Arial" w:cs="Arial"/>
          <w:szCs w:val="20"/>
        </w:rPr>
        <w:t xml:space="preserve"> </w:t>
      </w:r>
    </w:p>
    <w:p w:rsidR="00707409" w:rsidRPr="00893023" w:rsidRDefault="001E5EE5" w:rsidP="00B11AD6">
      <w:pPr>
        <w:pStyle w:val="NoSpacing"/>
        <w:numPr>
          <w:ilvl w:val="0"/>
          <w:numId w:val="29"/>
        </w:numPr>
        <w:rPr>
          <w:rFonts w:ascii="Arial" w:hAnsi="Arial" w:cs="Arial"/>
          <w:szCs w:val="20"/>
        </w:rPr>
      </w:pPr>
      <w:r w:rsidRPr="00893023">
        <w:rPr>
          <w:rFonts w:ascii="Arial" w:hAnsi="Arial" w:cs="Arial"/>
          <w:sz w:val="20"/>
          <w:szCs w:val="20"/>
        </w:rPr>
        <w:t>Bachelors in Computer S</w:t>
      </w:r>
      <w:r w:rsidR="004E522B" w:rsidRPr="00893023">
        <w:rPr>
          <w:rFonts w:ascii="Arial" w:hAnsi="Arial" w:cs="Arial"/>
          <w:sz w:val="20"/>
          <w:szCs w:val="20"/>
        </w:rPr>
        <w:t xml:space="preserve">cience </w:t>
      </w:r>
      <w:r w:rsidR="00D63C54" w:rsidRPr="00893023">
        <w:rPr>
          <w:rFonts w:ascii="Arial" w:hAnsi="Arial" w:cs="Arial"/>
          <w:sz w:val="20"/>
          <w:szCs w:val="20"/>
        </w:rPr>
        <w:t>from Jawaharlal Nehru Technological</w:t>
      </w:r>
      <w:r w:rsidR="004E522B" w:rsidRPr="00893023">
        <w:rPr>
          <w:rFonts w:ascii="Arial" w:hAnsi="Arial" w:cs="Arial"/>
          <w:sz w:val="20"/>
          <w:szCs w:val="20"/>
        </w:rPr>
        <w:t xml:space="preserve">  </w:t>
      </w:r>
      <w:r w:rsidR="000B6018" w:rsidRPr="00893023">
        <w:rPr>
          <w:rFonts w:ascii="Arial" w:hAnsi="Arial" w:cs="Arial"/>
          <w:sz w:val="20"/>
          <w:szCs w:val="20"/>
        </w:rPr>
        <w:t xml:space="preserve">  </w:t>
      </w:r>
      <w:r w:rsidR="00EB631F" w:rsidRPr="00893023">
        <w:rPr>
          <w:rFonts w:ascii="Arial" w:hAnsi="Arial" w:cs="Arial"/>
          <w:sz w:val="20"/>
          <w:szCs w:val="20"/>
        </w:rPr>
        <w:t xml:space="preserve"> </w:t>
      </w:r>
      <w:r w:rsidR="00707409" w:rsidRPr="00893023">
        <w:rPr>
          <w:rFonts w:ascii="Arial" w:hAnsi="Arial" w:cs="Arial"/>
          <w:sz w:val="20"/>
          <w:szCs w:val="20"/>
        </w:rPr>
        <w:t xml:space="preserve">               </w:t>
      </w:r>
      <w:r w:rsidR="00D63C54" w:rsidRPr="00893023">
        <w:rPr>
          <w:rFonts w:ascii="Arial" w:hAnsi="Arial" w:cs="Arial"/>
          <w:sz w:val="20"/>
          <w:szCs w:val="20"/>
        </w:rPr>
        <w:t xml:space="preserve"> </w:t>
      </w:r>
      <w:r w:rsidR="000B6018" w:rsidRPr="00893023">
        <w:rPr>
          <w:rFonts w:ascii="Arial" w:hAnsi="Arial" w:cs="Arial"/>
          <w:b/>
          <w:sz w:val="18"/>
          <w:szCs w:val="20"/>
        </w:rPr>
        <w:t>Aug’06- Mar’10</w:t>
      </w:r>
    </w:p>
    <w:p w:rsidR="004E522B" w:rsidRPr="00893023" w:rsidRDefault="00B11AD6" w:rsidP="00707409">
      <w:pPr>
        <w:pStyle w:val="NoSpacing"/>
        <w:ind w:left="720"/>
        <w:rPr>
          <w:rFonts w:ascii="Arial" w:hAnsi="Arial" w:cs="Arial"/>
          <w:szCs w:val="20"/>
        </w:rPr>
      </w:pPr>
      <w:r w:rsidRPr="00893023">
        <w:rPr>
          <w:rFonts w:ascii="Arial" w:hAnsi="Arial" w:cs="Arial"/>
          <w:szCs w:val="20"/>
        </w:rPr>
        <w:t xml:space="preserve"> </w:t>
      </w:r>
      <w:proofErr w:type="gramStart"/>
      <w:r w:rsidR="001E5EE5" w:rsidRPr="00893023">
        <w:rPr>
          <w:rFonts w:ascii="Arial" w:hAnsi="Arial" w:cs="Arial"/>
          <w:sz w:val="20"/>
          <w:szCs w:val="20"/>
        </w:rPr>
        <w:t xml:space="preserve">University </w:t>
      </w:r>
      <w:r w:rsidR="004E522B" w:rsidRPr="00893023">
        <w:rPr>
          <w:rFonts w:ascii="Arial" w:hAnsi="Arial" w:cs="Arial"/>
          <w:sz w:val="20"/>
          <w:szCs w:val="20"/>
        </w:rPr>
        <w:t>(JNTU</w:t>
      </w:r>
      <w:r w:rsidR="004E522B" w:rsidRPr="00893023">
        <w:rPr>
          <w:rFonts w:ascii="Arial" w:hAnsi="Arial" w:cs="Arial"/>
          <w:szCs w:val="20"/>
        </w:rPr>
        <w:t>)</w:t>
      </w:r>
      <w:r w:rsidR="000F4B7D" w:rsidRPr="00893023">
        <w:rPr>
          <w:rFonts w:ascii="Arial" w:hAnsi="Arial" w:cs="Arial"/>
          <w:szCs w:val="20"/>
        </w:rPr>
        <w:t xml:space="preserve"> </w:t>
      </w:r>
      <w:r w:rsidR="00474851" w:rsidRPr="00893023">
        <w:rPr>
          <w:rFonts w:ascii="Arial" w:hAnsi="Arial" w:cs="Arial"/>
          <w:sz w:val="20"/>
          <w:szCs w:val="20"/>
        </w:rPr>
        <w:t>Hyderabad,</w:t>
      </w:r>
      <w:r w:rsidR="000F4B7D" w:rsidRPr="00893023">
        <w:rPr>
          <w:rFonts w:ascii="Arial" w:hAnsi="Arial" w:cs="Arial"/>
          <w:sz w:val="20"/>
          <w:szCs w:val="20"/>
        </w:rPr>
        <w:t xml:space="preserve"> India</w:t>
      </w:r>
      <w:r w:rsidR="00EB631F" w:rsidRPr="00893023">
        <w:rPr>
          <w:rFonts w:ascii="Arial" w:hAnsi="Arial" w:cs="Arial"/>
          <w:szCs w:val="20"/>
        </w:rPr>
        <w:t>.</w:t>
      </w:r>
      <w:proofErr w:type="gramEnd"/>
      <w:r w:rsidR="004E522B" w:rsidRPr="00893023">
        <w:rPr>
          <w:rFonts w:ascii="Arial" w:hAnsi="Arial" w:cs="Arial"/>
          <w:szCs w:val="20"/>
        </w:rPr>
        <w:t xml:space="preserve">     </w:t>
      </w:r>
    </w:p>
    <w:sectPr w:rsidR="004E522B" w:rsidRPr="00893023" w:rsidSect="00091750">
      <w:pgSz w:w="12240" w:h="15840"/>
      <w:pgMar w:top="1440" w:right="1440" w:bottom="1440" w:left="1440" w:header="283" w:footer="283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11D3D" w:rsidRDefault="00711D3D" w:rsidP="00091750">
      <w:pPr>
        <w:spacing w:after="0" w:line="240" w:lineRule="auto"/>
      </w:pPr>
      <w:r>
        <w:separator/>
      </w:r>
    </w:p>
  </w:endnote>
  <w:endnote w:type="continuationSeparator" w:id="0">
    <w:p w:rsidR="00711D3D" w:rsidRDefault="00711D3D" w:rsidP="00091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11D3D" w:rsidRDefault="00711D3D" w:rsidP="00091750">
      <w:pPr>
        <w:spacing w:after="0" w:line="240" w:lineRule="auto"/>
      </w:pPr>
      <w:r>
        <w:separator/>
      </w:r>
    </w:p>
  </w:footnote>
  <w:footnote w:type="continuationSeparator" w:id="0">
    <w:p w:rsidR="00711D3D" w:rsidRDefault="00711D3D" w:rsidP="000917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EC2629"/>
    <w:multiLevelType w:val="hybridMultilevel"/>
    <w:tmpl w:val="6F4E67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66359F"/>
    <w:multiLevelType w:val="hybridMultilevel"/>
    <w:tmpl w:val="84F64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F45D6B"/>
    <w:multiLevelType w:val="hybridMultilevel"/>
    <w:tmpl w:val="2C482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4C0B6F"/>
    <w:multiLevelType w:val="multilevel"/>
    <w:tmpl w:val="C6EC0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1DE17E3"/>
    <w:multiLevelType w:val="hybridMultilevel"/>
    <w:tmpl w:val="098E1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B354C4"/>
    <w:multiLevelType w:val="hybridMultilevel"/>
    <w:tmpl w:val="4238C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4F7407"/>
    <w:multiLevelType w:val="hybridMultilevel"/>
    <w:tmpl w:val="21041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025210"/>
    <w:multiLevelType w:val="hybridMultilevel"/>
    <w:tmpl w:val="E5B4E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B804C7"/>
    <w:multiLevelType w:val="multilevel"/>
    <w:tmpl w:val="03AAF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4C01EA1"/>
    <w:multiLevelType w:val="hybridMultilevel"/>
    <w:tmpl w:val="74CC15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5C348FA"/>
    <w:multiLevelType w:val="hybridMultilevel"/>
    <w:tmpl w:val="DBC495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575B2B"/>
    <w:multiLevelType w:val="hybridMultilevel"/>
    <w:tmpl w:val="775A2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80962B3"/>
    <w:multiLevelType w:val="hybridMultilevel"/>
    <w:tmpl w:val="548A9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8F4DD3"/>
    <w:multiLevelType w:val="hybridMultilevel"/>
    <w:tmpl w:val="ABEE6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7BE7AC6"/>
    <w:multiLevelType w:val="hybridMultilevel"/>
    <w:tmpl w:val="AEF0C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C7620D3"/>
    <w:multiLevelType w:val="hybridMultilevel"/>
    <w:tmpl w:val="0BC84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F204C2A"/>
    <w:multiLevelType w:val="hybridMultilevel"/>
    <w:tmpl w:val="566829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494A36"/>
    <w:multiLevelType w:val="hybridMultilevel"/>
    <w:tmpl w:val="6C14A8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655429D"/>
    <w:multiLevelType w:val="hybridMultilevel"/>
    <w:tmpl w:val="7D7A0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0F2454"/>
    <w:multiLevelType w:val="hybridMultilevel"/>
    <w:tmpl w:val="C690F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AB80B15"/>
    <w:multiLevelType w:val="hybridMultilevel"/>
    <w:tmpl w:val="AC96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A61E3C"/>
    <w:multiLevelType w:val="multilevel"/>
    <w:tmpl w:val="1214C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688806A6"/>
    <w:multiLevelType w:val="hybridMultilevel"/>
    <w:tmpl w:val="5850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99A0577"/>
    <w:multiLevelType w:val="hybridMultilevel"/>
    <w:tmpl w:val="A18AC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ADB2D0C"/>
    <w:multiLevelType w:val="hybridMultilevel"/>
    <w:tmpl w:val="D2081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AEC40CC"/>
    <w:multiLevelType w:val="hybridMultilevel"/>
    <w:tmpl w:val="0396D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320628E"/>
    <w:multiLevelType w:val="hybridMultilevel"/>
    <w:tmpl w:val="7C74F9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EA5EAE"/>
    <w:multiLevelType w:val="hybridMultilevel"/>
    <w:tmpl w:val="0BE6F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AEC7BCA"/>
    <w:multiLevelType w:val="hybridMultilevel"/>
    <w:tmpl w:val="9AF66B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4"/>
  </w:num>
  <w:num w:numId="3">
    <w:abstractNumId w:val="27"/>
  </w:num>
  <w:num w:numId="4">
    <w:abstractNumId w:val="23"/>
  </w:num>
  <w:num w:numId="5">
    <w:abstractNumId w:val="1"/>
  </w:num>
  <w:num w:numId="6">
    <w:abstractNumId w:val="11"/>
  </w:num>
  <w:num w:numId="7">
    <w:abstractNumId w:val="19"/>
  </w:num>
  <w:num w:numId="8">
    <w:abstractNumId w:val="15"/>
  </w:num>
  <w:num w:numId="9">
    <w:abstractNumId w:val="14"/>
  </w:num>
  <w:num w:numId="10">
    <w:abstractNumId w:val="10"/>
  </w:num>
  <w:num w:numId="11">
    <w:abstractNumId w:val="0"/>
  </w:num>
  <w:num w:numId="12">
    <w:abstractNumId w:val="28"/>
  </w:num>
  <w:num w:numId="13">
    <w:abstractNumId w:val="9"/>
  </w:num>
  <w:num w:numId="14">
    <w:abstractNumId w:val="21"/>
  </w:num>
  <w:num w:numId="15">
    <w:abstractNumId w:val="12"/>
  </w:num>
  <w:num w:numId="16">
    <w:abstractNumId w:val="26"/>
  </w:num>
  <w:num w:numId="17">
    <w:abstractNumId w:val="3"/>
  </w:num>
  <w:num w:numId="18">
    <w:abstractNumId w:val="8"/>
  </w:num>
  <w:num w:numId="19">
    <w:abstractNumId w:val="5"/>
  </w:num>
  <w:num w:numId="20">
    <w:abstractNumId w:val="18"/>
  </w:num>
  <w:num w:numId="21">
    <w:abstractNumId w:val="7"/>
  </w:num>
  <w:num w:numId="22">
    <w:abstractNumId w:val="13"/>
  </w:num>
  <w:num w:numId="23">
    <w:abstractNumId w:val="4"/>
  </w:num>
  <w:num w:numId="24">
    <w:abstractNumId w:val="6"/>
  </w:num>
  <w:num w:numId="25">
    <w:abstractNumId w:val="25"/>
  </w:num>
  <w:num w:numId="26">
    <w:abstractNumId w:val="22"/>
  </w:num>
  <w:num w:numId="27">
    <w:abstractNumId w:val="17"/>
  </w:num>
  <w:num w:numId="28">
    <w:abstractNumId w:val="16"/>
  </w:num>
  <w:num w:numId="2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TS2NDW0MDAwAgILMyUdpeDU4uLM/DyQAkPjWgDbVQnYLQAAAA=="/>
  </w:docVars>
  <w:rsids>
    <w:rsidRoot w:val="00A20C32"/>
    <w:rsid w:val="0000207E"/>
    <w:rsid w:val="00007B52"/>
    <w:rsid w:val="0002074F"/>
    <w:rsid w:val="00022FCF"/>
    <w:rsid w:val="0003395E"/>
    <w:rsid w:val="00034438"/>
    <w:rsid w:val="00035F94"/>
    <w:rsid w:val="00037E01"/>
    <w:rsid w:val="000469F5"/>
    <w:rsid w:val="00050B2E"/>
    <w:rsid w:val="00052A95"/>
    <w:rsid w:val="00055A6B"/>
    <w:rsid w:val="000677D6"/>
    <w:rsid w:val="0007724E"/>
    <w:rsid w:val="0009079B"/>
    <w:rsid w:val="00091750"/>
    <w:rsid w:val="00094EFA"/>
    <w:rsid w:val="000A69E9"/>
    <w:rsid w:val="000B4159"/>
    <w:rsid w:val="000B6018"/>
    <w:rsid w:val="000D145F"/>
    <w:rsid w:val="000F4B7D"/>
    <w:rsid w:val="00100245"/>
    <w:rsid w:val="001009F3"/>
    <w:rsid w:val="00101059"/>
    <w:rsid w:val="00105716"/>
    <w:rsid w:val="00115D72"/>
    <w:rsid w:val="00117EB7"/>
    <w:rsid w:val="001243D5"/>
    <w:rsid w:val="00130E21"/>
    <w:rsid w:val="0013166B"/>
    <w:rsid w:val="00133F04"/>
    <w:rsid w:val="001500C1"/>
    <w:rsid w:val="001642CC"/>
    <w:rsid w:val="0016622F"/>
    <w:rsid w:val="00173220"/>
    <w:rsid w:val="001A5C44"/>
    <w:rsid w:val="001B4550"/>
    <w:rsid w:val="001B520A"/>
    <w:rsid w:val="001C599A"/>
    <w:rsid w:val="001C7A29"/>
    <w:rsid w:val="001D2C04"/>
    <w:rsid w:val="001E2DBC"/>
    <w:rsid w:val="001E5EE5"/>
    <w:rsid w:val="001F4BAB"/>
    <w:rsid w:val="001F5488"/>
    <w:rsid w:val="001F6CF0"/>
    <w:rsid w:val="001F7961"/>
    <w:rsid w:val="002024AD"/>
    <w:rsid w:val="002042F8"/>
    <w:rsid w:val="002148BD"/>
    <w:rsid w:val="0022195F"/>
    <w:rsid w:val="002319D0"/>
    <w:rsid w:val="002343D5"/>
    <w:rsid w:val="0023678B"/>
    <w:rsid w:val="00243BEB"/>
    <w:rsid w:val="00257299"/>
    <w:rsid w:val="00263098"/>
    <w:rsid w:val="00267250"/>
    <w:rsid w:val="00271D18"/>
    <w:rsid w:val="00272AE1"/>
    <w:rsid w:val="002735FE"/>
    <w:rsid w:val="00295E21"/>
    <w:rsid w:val="002A291B"/>
    <w:rsid w:val="002A3A2E"/>
    <w:rsid w:val="002E0361"/>
    <w:rsid w:val="002F0CA9"/>
    <w:rsid w:val="002F122E"/>
    <w:rsid w:val="003007BA"/>
    <w:rsid w:val="00300971"/>
    <w:rsid w:val="003067B1"/>
    <w:rsid w:val="00316260"/>
    <w:rsid w:val="0032707E"/>
    <w:rsid w:val="00332ABB"/>
    <w:rsid w:val="00340C68"/>
    <w:rsid w:val="0034105C"/>
    <w:rsid w:val="003423D9"/>
    <w:rsid w:val="00372595"/>
    <w:rsid w:val="00372F78"/>
    <w:rsid w:val="00391EE7"/>
    <w:rsid w:val="00392AA9"/>
    <w:rsid w:val="00393DEC"/>
    <w:rsid w:val="00394709"/>
    <w:rsid w:val="003962C9"/>
    <w:rsid w:val="00397742"/>
    <w:rsid w:val="003B58C6"/>
    <w:rsid w:val="003C53DD"/>
    <w:rsid w:val="003D2F3C"/>
    <w:rsid w:val="003D2FD5"/>
    <w:rsid w:val="003D54EA"/>
    <w:rsid w:val="003D5576"/>
    <w:rsid w:val="003E2B52"/>
    <w:rsid w:val="003F1C4F"/>
    <w:rsid w:val="00401898"/>
    <w:rsid w:val="00410E2A"/>
    <w:rsid w:val="004131F6"/>
    <w:rsid w:val="00423299"/>
    <w:rsid w:val="00432030"/>
    <w:rsid w:val="00436FEE"/>
    <w:rsid w:val="0044209F"/>
    <w:rsid w:val="004463C0"/>
    <w:rsid w:val="00453C25"/>
    <w:rsid w:val="00462DC0"/>
    <w:rsid w:val="004644E8"/>
    <w:rsid w:val="004660E4"/>
    <w:rsid w:val="00474851"/>
    <w:rsid w:val="004936B4"/>
    <w:rsid w:val="004A1FB7"/>
    <w:rsid w:val="004A7EAE"/>
    <w:rsid w:val="004B0968"/>
    <w:rsid w:val="004B76FB"/>
    <w:rsid w:val="004E522B"/>
    <w:rsid w:val="004F3FD0"/>
    <w:rsid w:val="005126BC"/>
    <w:rsid w:val="0051545F"/>
    <w:rsid w:val="00531727"/>
    <w:rsid w:val="005422FE"/>
    <w:rsid w:val="00542CC7"/>
    <w:rsid w:val="00556E69"/>
    <w:rsid w:val="00561E3A"/>
    <w:rsid w:val="00562B02"/>
    <w:rsid w:val="00563C08"/>
    <w:rsid w:val="00583FB0"/>
    <w:rsid w:val="00592F7A"/>
    <w:rsid w:val="005B189F"/>
    <w:rsid w:val="005C6DED"/>
    <w:rsid w:val="005E01E1"/>
    <w:rsid w:val="005E6D8B"/>
    <w:rsid w:val="005E7EE8"/>
    <w:rsid w:val="005F6535"/>
    <w:rsid w:val="00604A24"/>
    <w:rsid w:val="00612B04"/>
    <w:rsid w:val="006166F5"/>
    <w:rsid w:val="00621F2F"/>
    <w:rsid w:val="0062528E"/>
    <w:rsid w:val="0064054D"/>
    <w:rsid w:val="00665673"/>
    <w:rsid w:val="00667098"/>
    <w:rsid w:val="006842B8"/>
    <w:rsid w:val="0068462F"/>
    <w:rsid w:val="00684805"/>
    <w:rsid w:val="006851F4"/>
    <w:rsid w:val="00687A52"/>
    <w:rsid w:val="00692827"/>
    <w:rsid w:val="00696DFC"/>
    <w:rsid w:val="00697E78"/>
    <w:rsid w:val="006A6FD4"/>
    <w:rsid w:val="006B3D55"/>
    <w:rsid w:val="006B696C"/>
    <w:rsid w:val="006B6F61"/>
    <w:rsid w:val="006C340C"/>
    <w:rsid w:val="006E193C"/>
    <w:rsid w:val="006E1CAA"/>
    <w:rsid w:val="00707409"/>
    <w:rsid w:val="00711D3D"/>
    <w:rsid w:val="007167B3"/>
    <w:rsid w:val="007343C6"/>
    <w:rsid w:val="00743C54"/>
    <w:rsid w:val="00762224"/>
    <w:rsid w:val="00763311"/>
    <w:rsid w:val="007641B4"/>
    <w:rsid w:val="00765524"/>
    <w:rsid w:val="00767377"/>
    <w:rsid w:val="007773B1"/>
    <w:rsid w:val="00782F56"/>
    <w:rsid w:val="00784B04"/>
    <w:rsid w:val="007949FE"/>
    <w:rsid w:val="007B7287"/>
    <w:rsid w:val="007C478C"/>
    <w:rsid w:val="007D3FE8"/>
    <w:rsid w:val="007E24F2"/>
    <w:rsid w:val="007E536F"/>
    <w:rsid w:val="007F1883"/>
    <w:rsid w:val="007F35F0"/>
    <w:rsid w:val="00801C10"/>
    <w:rsid w:val="00804C00"/>
    <w:rsid w:val="00805441"/>
    <w:rsid w:val="00806E7B"/>
    <w:rsid w:val="00814924"/>
    <w:rsid w:val="0081677D"/>
    <w:rsid w:val="00822A38"/>
    <w:rsid w:val="00845AFF"/>
    <w:rsid w:val="00854512"/>
    <w:rsid w:val="00893023"/>
    <w:rsid w:val="00897050"/>
    <w:rsid w:val="008A2C33"/>
    <w:rsid w:val="008B2BCE"/>
    <w:rsid w:val="008B7370"/>
    <w:rsid w:val="008C28D0"/>
    <w:rsid w:val="008C5580"/>
    <w:rsid w:val="008D76AA"/>
    <w:rsid w:val="008E589B"/>
    <w:rsid w:val="008F544C"/>
    <w:rsid w:val="008F5D12"/>
    <w:rsid w:val="00922C22"/>
    <w:rsid w:val="00925122"/>
    <w:rsid w:val="00925E55"/>
    <w:rsid w:val="00927F2C"/>
    <w:rsid w:val="00985042"/>
    <w:rsid w:val="009915F5"/>
    <w:rsid w:val="00994329"/>
    <w:rsid w:val="009A49BC"/>
    <w:rsid w:val="009B02FA"/>
    <w:rsid w:val="009B0882"/>
    <w:rsid w:val="009B358E"/>
    <w:rsid w:val="009B5DAA"/>
    <w:rsid w:val="009C73A6"/>
    <w:rsid w:val="009D0177"/>
    <w:rsid w:val="009E5218"/>
    <w:rsid w:val="009F28E5"/>
    <w:rsid w:val="009F31F5"/>
    <w:rsid w:val="00A03EF4"/>
    <w:rsid w:val="00A11A85"/>
    <w:rsid w:val="00A12DD1"/>
    <w:rsid w:val="00A15BD0"/>
    <w:rsid w:val="00A16A43"/>
    <w:rsid w:val="00A17989"/>
    <w:rsid w:val="00A20C32"/>
    <w:rsid w:val="00A21EB8"/>
    <w:rsid w:val="00A244F3"/>
    <w:rsid w:val="00A30B46"/>
    <w:rsid w:val="00A43197"/>
    <w:rsid w:val="00A479F5"/>
    <w:rsid w:val="00A55456"/>
    <w:rsid w:val="00A55931"/>
    <w:rsid w:val="00A761A3"/>
    <w:rsid w:val="00A94BC2"/>
    <w:rsid w:val="00AA181A"/>
    <w:rsid w:val="00AD132F"/>
    <w:rsid w:val="00AD2A25"/>
    <w:rsid w:val="00AE17D4"/>
    <w:rsid w:val="00AF6CC0"/>
    <w:rsid w:val="00B02B2B"/>
    <w:rsid w:val="00B04C3F"/>
    <w:rsid w:val="00B11AD6"/>
    <w:rsid w:val="00B54B8C"/>
    <w:rsid w:val="00B57DB2"/>
    <w:rsid w:val="00B6022C"/>
    <w:rsid w:val="00B644CC"/>
    <w:rsid w:val="00B64C25"/>
    <w:rsid w:val="00B770B7"/>
    <w:rsid w:val="00B7716F"/>
    <w:rsid w:val="00B807F5"/>
    <w:rsid w:val="00B81D36"/>
    <w:rsid w:val="00B83214"/>
    <w:rsid w:val="00B95EC8"/>
    <w:rsid w:val="00B96828"/>
    <w:rsid w:val="00B97F03"/>
    <w:rsid w:val="00BB3684"/>
    <w:rsid w:val="00BC50F3"/>
    <w:rsid w:val="00BC60F2"/>
    <w:rsid w:val="00BE3D14"/>
    <w:rsid w:val="00BE45EA"/>
    <w:rsid w:val="00C03DF2"/>
    <w:rsid w:val="00C04E38"/>
    <w:rsid w:val="00C11D23"/>
    <w:rsid w:val="00C23F9F"/>
    <w:rsid w:val="00C304D9"/>
    <w:rsid w:val="00C40F47"/>
    <w:rsid w:val="00C42FEB"/>
    <w:rsid w:val="00C44BF2"/>
    <w:rsid w:val="00C60764"/>
    <w:rsid w:val="00C7548E"/>
    <w:rsid w:val="00C767CA"/>
    <w:rsid w:val="00C80F27"/>
    <w:rsid w:val="00C830D7"/>
    <w:rsid w:val="00C90589"/>
    <w:rsid w:val="00C90A52"/>
    <w:rsid w:val="00C95C0B"/>
    <w:rsid w:val="00CA7BB7"/>
    <w:rsid w:val="00CB5398"/>
    <w:rsid w:val="00CC1D0F"/>
    <w:rsid w:val="00CC319A"/>
    <w:rsid w:val="00CC500A"/>
    <w:rsid w:val="00CC75B1"/>
    <w:rsid w:val="00CD2965"/>
    <w:rsid w:val="00CE71E5"/>
    <w:rsid w:val="00D00070"/>
    <w:rsid w:val="00D00D6F"/>
    <w:rsid w:val="00D070CD"/>
    <w:rsid w:val="00D27DFD"/>
    <w:rsid w:val="00D34A79"/>
    <w:rsid w:val="00D40BE4"/>
    <w:rsid w:val="00D46ACA"/>
    <w:rsid w:val="00D5489F"/>
    <w:rsid w:val="00D63C54"/>
    <w:rsid w:val="00D643AF"/>
    <w:rsid w:val="00D71001"/>
    <w:rsid w:val="00D908F2"/>
    <w:rsid w:val="00DA1590"/>
    <w:rsid w:val="00DB192B"/>
    <w:rsid w:val="00DC3F9E"/>
    <w:rsid w:val="00DC5C5C"/>
    <w:rsid w:val="00DD4AA8"/>
    <w:rsid w:val="00DF0B12"/>
    <w:rsid w:val="00DF30A5"/>
    <w:rsid w:val="00DF6ACB"/>
    <w:rsid w:val="00DF7AAA"/>
    <w:rsid w:val="00E03A7B"/>
    <w:rsid w:val="00E112AA"/>
    <w:rsid w:val="00E1400C"/>
    <w:rsid w:val="00E16D4F"/>
    <w:rsid w:val="00E40932"/>
    <w:rsid w:val="00E40DEA"/>
    <w:rsid w:val="00E448DD"/>
    <w:rsid w:val="00E44936"/>
    <w:rsid w:val="00E6554A"/>
    <w:rsid w:val="00E660EF"/>
    <w:rsid w:val="00E736E8"/>
    <w:rsid w:val="00EA66E2"/>
    <w:rsid w:val="00EB631F"/>
    <w:rsid w:val="00ED1D29"/>
    <w:rsid w:val="00F01DCB"/>
    <w:rsid w:val="00F2051A"/>
    <w:rsid w:val="00F3115A"/>
    <w:rsid w:val="00F328B2"/>
    <w:rsid w:val="00F51A45"/>
    <w:rsid w:val="00F52D2E"/>
    <w:rsid w:val="00F56227"/>
    <w:rsid w:val="00F624B9"/>
    <w:rsid w:val="00F62C81"/>
    <w:rsid w:val="00F62EED"/>
    <w:rsid w:val="00F703C6"/>
    <w:rsid w:val="00F7554B"/>
    <w:rsid w:val="00F765E7"/>
    <w:rsid w:val="00F82489"/>
    <w:rsid w:val="00F84167"/>
    <w:rsid w:val="00F86FA9"/>
    <w:rsid w:val="00F90188"/>
    <w:rsid w:val="00F94CA4"/>
    <w:rsid w:val="00FA12AA"/>
    <w:rsid w:val="00FA76A3"/>
    <w:rsid w:val="00FC3820"/>
    <w:rsid w:val="00FD19CB"/>
    <w:rsid w:val="00FF1EDF"/>
    <w:rsid w:val="00FF39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2B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orktitle">
    <w:name w:val="work_title"/>
    <w:basedOn w:val="Normal"/>
    <w:rsid w:val="00E40D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l">
    <w:name w:val="hl"/>
    <w:basedOn w:val="DefaultParagraphFont"/>
    <w:rsid w:val="00E40DEA"/>
  </w:style>
  <w:style w:type="character" w:customStyle="1" w:styleId="bold">
    <w:name w:val="bold"/>
    <w:basedOn w:val="DefaultParagraphFont"/>
    <w:rsid w:val="00E40DEA"/>
  </w:style>
  <w:style w:type="paragraph" w:customStyle="1" w:styleId="workdates">
    <w:name w:val="work_dates"/>
    <w:basedOn w:val="Normal"/>
    <w:rsid w:val="00E40D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orkdescription">
    <w:name w:val="work_description"/>
    <w:basedOn w:val="Normal"/>
    <w:rsid w:val="00E40D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295E21"/>
    <w:pPr>
      <w:spacing w:after="0" w:line="240" w:lineRule="auto"/>
    </w:pPr>
  </w:style>
  <w:style w:type="table" w:styleId="TableGrid">
    <w:name w:val="Table Grid"/>
    <w:basedOn w:val="TableNormal"/>
    <w:uiPriority w:val="39"/>
    <w:rsid w:val="00052A9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rsid w:val="003E2B52"/>
  </w:style>
  <w:style w:type="character" w:styleId="Strong">
    <w:name w:val="Strong"/>
    <w:qFormat/>
    <w:rsid w:val="003E2B52"/>
    <w:rPr>
      <w:rFonts w:ascii="Times New Roman" w:hAnsi="Times New Roman" w:cs="Times New Roman" w:hint="default"/>
      <w:b/>
      <w:bCs/>
    </w:rPr>
  </w:style>
  <w:style w:type="character" w:styleId="Hyperlink">
    <w:name w:val="Hyperlink"/>
    <w:basedOn w:val="DefaultParagraphFont"/>
    <w:uiPriority w:val="99"/>
    <w:unhideWhenUsed/>
    <w:rsid w:val="00C40F4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F47"/>
    <w:rPr>
      <w:color w:val="808080"/>
      <w:shd w:val="clear" w:color="auto" w:fill="E6E6E6"/>
    </w:rPr>
  </w:style>
  <w:style w:type="character" w:customStyle="1" w:styleId="NoSpacingChar">
    <w:name w:val="No Spacing Char"/>
    <w:link w:val="NoSpacing"/>
    <w:uiPriority w:val="1"/>
    <w:locked/>
    <w:rsid w:val="007167B3"/>
  </w:style>
  <w:style w:type="character" w:styleId="Emphasis">
    <w:name w:val="Emphasis"/>
    <w:basedOn w:val="DefaultParagraphFont"/>
    <w:uiPriority w:val="20"/>
    <w:qFormat/>
    <w:rsid w:val="003007BA"/>
    <w:rPr>
      <w:i/>
      <w:iCs/>
    </w:rPr>
  </w:style>
  <w:style w:type="paragraph" w:customStyle="1" w:styleId="m1427373433675195292gmail-m4500877475768162919gmail-msolistparagraph">
    <w:name w:val="m_1427373433675195292gmail-m_4500877475768162919gmail-msolistparagraph"/>
    <w:basedOn w:val="Normal"/>
    <w:rsid w:val="001D2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1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750"/>
  </w:style>
  <w:style w:type="paragraph" w:styleId="Footer">
    <w:name w:val="footer"/>
    <w:basedOn w:val="Normal"/>
    <w:link w:val="FooterChar"/>
    <w:uiPriority w:val="99"/>
    <w:unhideWhenUsed/>
    <w:rsid w:val="00091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750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53C2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B5DAA"/>
    <w:pPr>
      <w:ind w:left="720"/>
      <w:contextualSpacing/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22FCF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703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42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8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8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8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1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46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68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5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0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6978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12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344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261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966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92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1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41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431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57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43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4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2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761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11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001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092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93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9098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831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593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489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83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27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2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86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50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3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8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34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8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0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5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3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7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03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2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7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5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09536">
          <w:marLeft w:val="0"/>
          <w:marRight w:val="225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8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40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82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99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9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AD47E7-947D-449F-9400-872E75862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833</Words>
  <Characters>16151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nduri, Krishna Kumar</dc:creator>
  <cp:lastModifiedBy>atul</cp:lastModifiedBy>
  <cp:revision>2</cp:revision>
  <dcterms:created xsi:type="dcterms:W3CDTF">2019-08-23T15:17:00Z</dcterms:created>
  <dcterms:modified xsi:type="dcterms:W3CDTF">2019-08-23T15:17:00Z</dcterms:modified>
</cp:coreProperties>
</file>